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14875" w14:textId="534C2C8C" w:rsidR="007E31C4" w:rsidRDefault="0091054E" w:rsidP="003C4B14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North Dakota State University</w:t>
      </w:r>
      <w:r w:rsidR="00294C8F">
        <w:rPr>
          <w:rFonts w:ascii="Arial" w:hAnsi="Arial" w:cs="Arial"/>
          <w:b/>
          <w:sz w:val="28"/>
          <w:szCs w:val="28"/>
        </w:rPr>
        <w:t xml:space="preserve"> (NDSU)</w:t>
      </w:r>
      <w:r w:rsidR="00A53871">
        <w:rPr>
          <w:rFonts w:ascii="Arial" w:hAnsi="Arial" w:cs="Arial"/>
          <w:b/>
          <w:sz w:val="28"/>
          <w:szCs w:val="28"/>
        </w:rPr>
        <w:t xml:space="preserve"> AI SUSTEIN</w:t>
      </w:r>
    </w:p>
    <w:p w14:paraId="347A31DB" w14:textId="64A69383" w:rsidR="00A13852" w:rsidRDefault="0091054E" w:rsidP="003C4B14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1054E">
        <w:rPr>
          <w:rFonts w:ascii="Arial" w:hAnsi="Arial" w:cs="Arial"/>
          <w:b/>
          <w:sz w:val="28"/>
          <w:szCs w:val="28"/>
        </w:rPr>
        <w:t>202</w:t>
      </w:r>
      <w:r w:rsidR="00A53871">
        <w:rPr>
          <w:rFonts w:ascii="Arial" w:hAnsi="Arial" w:cs="Arial"/>
          <w:b/>
          <w:sz w:val="28"/>
          <w:szCs w:val="28"/>
        </w:rPr>
        <w:t>2</w:t>
      </w:r>
      <w:r w:rsidRPr="0091054E">
        <w:rPr>
          <w:rFonts w:ascii="Arial" w:hAnsi="Arial" w:cs="Arial"/>
          <w:b/>
          <w:sz w:val="28"/>
          <w:szCs w:val="28"/>
        </w:rPr>
        <w:t xml:space="preserve"> Summer Research Experiences for Undergraduate (REU)</w:t>
      </w:r>
    </w:p>
    <w:p w14:paraId="2CB9B007" w14:textId="77777777" w:rsidR="0091054E" w:rsidRDefault="0091054E" w:rsidP="003C4B14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</w:p>
    <w:p w14:paraId="4ED76E95" w14:textId="3A42B8D6" w:rsidR="009949DE" w:rsidRDefault="00A13852" w:rsidP="003C4B14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Application Instructions</w:t>
      </w:r>
    </w:p>
    <w:p w14:paraId="221858D3" w14:textId="41E061DD" w:rsidR="00E00F35" w:rsidRPr="00E00F35" w:rsidRDefault="005B2B2B" w:rsidP="00A53871">
      <w:pPr>
        <w:pStyle w:val="NoSpacing"/>
        <w:spacing w:before="120"/>
        <w:rPr>
          <w:rFonts w:ascii="Arial" w:hAnsi="Arial" w:cs="Arial"/>
        </w:rPr>
      </w:pPr>
      <w:r w:rsidRPr="001C7BCA">
        <w:rPr>
          <w:rFonts w:ascii="Arial" w:hAnsi="Arial" w:cs="Arial"/>
        </w:rPr>
        <w:t xml:space="preserve">Thank you for your interest in </w:t>
      </w:r>
      <w:r w:rsidR="00A53871">
        <w:rPr>
          <w:rFonts w:ascii="Arial" w:hAnsi="Arial" w:cs="Arial"/>
        </w:rPr>
        <w:t xml:space="preserve">the AI SUSTEIN </w:t>
      </w:r>
      <w:r w:rsidRPr="001C7BCA">
        <w:rPr>
          <w:rFonts w:ascii="Arial" w:hAnsi="Arial" w:cs="Arial"/>
        </w:rPr>
        <w:t>REU</w:t>
      </w:r>
      <w:r w:rsidR="0091054E" w:rsidRPr="001C7BCA">
        <w:rPr>
          <w:rFonts w:ascii="Arial" w:hAnsi="Arial" w:cs="Arial"/>
        </w:rPr>
        <w:t xml:space="preserve"> at NDSU, which will</w:t>
      </w:r>
      <w:r w:rsidR="00077FB7" w:rsidRPr="001C7BCA">
        <w:rPr>
          <w:rFonts w:ascii="Arial" w:hAnsi="Arial" w:cs="Arial"/>
        </w:rPr>
        <w:t xml:space="preserve"> take</w:t>
      </w:r>
      <w:r w:rsidR="00F76C1B" w:rsidRPr="001C7BCA">
        <w:rPr>
          <w:rFonts w:ascii="Arial" w:hAnsi="Arial" w:cs="Arial"/>
        </w:rPr>
        <w:t xml:space="preserve"> place on the campus of </w:t>
      </w:r>
      <w:r w:rsidR="0091054E" w:rsidRPr="001C7BCA">
        <w:rPr>
          <w:rFonts w:ascii="Arial" w:hAnsi="Arial" w:cs="Arial"/>
        </w:rPr>
        <w:t>NDSU</w:t>
      </w:r>
      <w:r w:rsidR="00F76C1B" w:rsidRPr="001C7BCA">
        <w:rPr>
          <w:rFonts w:ascii="Arial" w:hAnsi="Arial" w:cs="Arial"/>
        </w:rPr>
        <w:t xml:space="preserve"> in </w:t>
      </w:r>
      <w:r w:rsidR="0091054E" w:rsidRPr="001C7BCA">
        <w:rPr>
          <w:rFonts w:ascii="Arial" w:hAnsi="Arial" w:cs="Arial"/>
        </w:rPr>
        <w:t>Fargo</w:t>
      </w:r>
      <w:r w:rsidR="00F76C1B" w:rsidRPr="001C7BCA">
        <w:rPr>
          <w:rFonts w:ascii="Arial" w:hAnsi="Arial" w:cs="Arial"/>
        </w:rPr>
        <w:t xml:space="preserve">, </w:t>
      </w:r>
      <w:r w:rsidR="0091054E" w:rsidRPr="001C7BCA">
        <w:rPr>
          <w:rFonts w:ascii="Arial" w:hAnsi="Arial" w:cs="Arial"/>
        </w:rPr>
        <w:t>North</w:t>
      </w:r>
      <w:r w:rsidR="000B4FCD" w:rsidRPr="001C7BCA">
        <w:rPr>
          <w:rFonts w:ascii="Arial" w:hAnsi="Arial" w:cs="Arial"/>
        </w:rPr>
        <w:t xml:space="preserve"> Dakota</w:t>
      </w:r>
      <w:r w:rsidR="0091054E" w:rsidRPr="001C7BCA">
        <w:rPr>
          <w:rFonts w:ascii="Arial" w:hAnsi="Arial" w:cs="Arial"/>
        </w:rPr>
        <w:t xml:space="preserve">, between June </w:t>
      </w:r>
      <w:r w:rsidR="00A53871">
        <w:rPr>
          <w:rFonts w:ascii="Arial" w:hAnsi="Arial" w:cs="Arial"/>
        </w:rPr>
        <w:t>9</w:t>
      </w:r>
      <w:r w:rsidR="0091054E" w:rsidRPr="001C7BCA">
        <w:rPr>
          <w:rFonts w:ascii="Arial" w:hAnsi="Arial" w:cs="Arial"/>
          <w:vertAlign w:val="superscript"/>
        </w:rPr>
        <w:t>th</w:t>
      </w:r>
      <w:r w:rsidR="0091054E" w:rsidRPr="001C7BCA">
        <w:rPr>
          <w:rFonts w:ascii="Arial" w:hAnsi="Arial" w:cs="Arial"/>
        </w:rPr>
        <w:t xml:space="preserve"> (</w:t>
      </w:r>
      <w:r w:rsidR="00A53871">
        <w:rPr>
          <w:rFonts w:ascii="Arial" w:hAnsi="Arial" w:cs="Arial"/>
        </w:rPr>
        <w:t>Thursday</w:t>
      </w:r>
      <w:r w:rsidR="0091054E" w:rsidRPr="001C7BCA">
        <w:rPr>
          <w:rFonts w:ascii="Arial" w:hAnsi="Arial" w:cs="Arial"/>
        </w:rPr>
        <w:t>)</w:t>
      </w:r>
      <w:r w:rsidR="00EE16FE" w:rsidRPr="001C7BCA">
        <w:rPr>
          <w:rFonts w:ascii="Arial" w:hAnsi="Arial" w:cs="Arial"/>
        </w:rPr>
        <w:t xml:space="preserve"> </w:t>
      </w:r>
      <w:r w:rsidR="0091054E" w:rsidRPr="001C7BCA">
        <w:rPr>
          <w:rFonts w:ascii="Arial" w:hAnsi="Arial" w:cs="Arial"/>
        </w:rPr>
        <w:t xml:space="preserve">to </w:t>
      </w:r>
      <w:r w:rsidR="00A53871">
        <w:rPr>
          <w:rFonts w:ascii="Arial" w:hAnsi="Arial" w:cs="Arial"/>
        </w:rPr>
        <w:t>August</w:t>
      </w:r>
      <w:r w:rsidR="0091054E" w:rsidRPr="001C7BCA">
        <w:rPr>
          <w:rFonts w:ascii="Arial" w:hAnsi="Arial" w:cs="Arial"/>
        </w:rPr>
        <w:t xml:space="preserve"> </w:t>
      </w:r>
      <w:r w:rsidR="00A53871">
        <w:rPr>
          <w:rFonts w:ascii="Arial" w:hAnsi="Arial" w:cs="Arial"/>
        </w:rPr>
        <w:t>5</w:t>
      </w:r>
      <w:r w:rsidR="0091054E" w:rsidRPr="004C0F15">
        <w:rPr>
          <w:rFonts w:ascii="Arial" w:hAnsi="Arial" w:cs="Arial"/>
          <w:vertAlign w:val="superscript"/>
        </w:rPr>
        <w:t>th</w:t>
      </w:r>
      <w:r w:rsidR="004C0F15">
        <w:rPr>
          <w:rFonts w:ascii="Arial" w:hAnsi="Arial" w:cs="Arial"/>
        </w:rPr>
        <w:t xml:space="preserve"> </w:t>
      </w:r>
      <w:r w:rsidR="0091054E" w:rsidRPr="001C7BCA">
        <w:rPr>
          <w:rFonts w:ascii="Arial" w:hAnsi="Arial" w:cs="Arial"/>
        </w:rPr>
        <w:t>202</w:t>
      </w:r>
      <w:r w:rsidR="00A53871">
        <w:rPr>
          <w:rFonts w:ascii="Arial" w:hAnsi="Arial" w:cs="Arial"/>
        </w:rPr>
        <w:t>2</w:t>
      </w:r>
      <w:r w:rsidR="0091054E" w:rsidRPr="001C7BCA">
        <w:rPr>
          <w:rFonts w:ascii="Arial" w:hAnsi="Arial" w:cs="Arial"/>
        </w:rPr>
        <w:t xml:space="preserve"> (Friday)</w:t>
      </w:r>
      <w:r w:rsidR="00A53871">
        <w:rPr>
          <w:rFonts w:ascii="Arial" w:hAnsi="Arial" w:cs="Arial"/>
        </w:rPr>
        <w:t xml:space="preserve">. </w:t>
      </w:r>
      <w:r w:rsidR="00E00F35" w:rsidRPr="00E00F35">
        <w:rPr>
          <w:rFonts w:ascii="Arial" w:hAnsi="Arial" w:cs="Arial"/>
        </w:rPr>
        <w:t>Students who are interested in applying are asked to submit the following items.</w:t>
      </w:r>
    </w:p>
    <w:p w14:paraId="1B146D0C" w14:textId="7D519BB8" w:rsidR="00E00F35" w:rsidRPr="00E00F35" w:rsidRDefault="00A53871" w:rsidP="00A53871">
      <w:pPr>
        <w:pStyle w:val="NoSpacing"/>
        <w:numPr>
          <w:ilvl w:val="0"/>
          <w:numId w:val="6"/>
        </w:numPr>
        <w:shd w:val="clear" w:color="auto" w:fill="FFFFFF"/>
        <w:spacing w:before="240"/>
        <w:ind w:left="1267" w:hanging="187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E00F35" w:rsidRPr="00E00F35">
        <w:rPr>
          <w:rFonts w:ascii="Arial" w:hAnsi="Arial" w:cs="Arial"/>
        </w:rPr>
        <w:t xml:space="preserve">A completed application </w:t>
      </w:r>
      <w:proofErr w:type="gramStart"/>
      <w:r w:rsidR="00E00F35" w:rsidRPr="00E00F35">
        <w:rPr>
          <w:rFonts w:ascii="Arial" w:hAnsi="Arial" w:cs="Arial"/>
        </w:rPr>
        <w:t>form</w:t>
      </w:r>
      <w:proofErr w:type="gramEnd"/>
      <w:r w:rsidR="00E00F35" w:rsidRPr="00E00F35">
        <w:rPr>
          <w:rFonts w:ascii="Arial" w:hAnsi="Arial" w:cs="Arial"/>
        </w:rPr>
        <w:t>. You will</w:t>
      </w:r>
      <w:r w:rsidR="00747536">
        <w:rPr>
          <w:rFonts w:ascii="Arial" w:hAnsi="Arial" w:cs="Arial"/>
        </w:rPr>
        <w:t xml:space="preserve"> be</w:t>
      </w:r>
      <w:r w:rsidR="00E00F35" w:rsidRPr="00E00F35">
        <w:rPr>
          <w:rFonts w:ascii="Arial" w:hAnsi="Arial" w:cs="Arial"/>
        </w:rPr>
        <w:t xml:space="preserve"> ask</w:t>
      </w:r>
      <w:r w:rsidR="00747536">
        <w:rPr>
          <w:rFonts w:ascii="Arial" w:hAnsi="Arial" w:cs="Arial"/>
        </w:rPr>
        <w:t>ed</w:t>
      </w:r>
      <w:r w:rsidR="00E00F35" w:rsidRPr="00E00F35">
        <w:rPr>
          <w:rFonts w:ascii="Arial" w:hAnsi="Arial" w:cs="Arial"/>
        </w:rPr>
        <w:t xml:space="preserve"> for the following information in </w:t>
      </w:r>
      <w:r w:rsidR="00E00F35" w:rsidRPr="0076782F">
        <w:rPr>
          <w:rFonts w:ascii="Arial" w:hAnsi="Arial" w:cs="Arial"/>
          <w:u w:val="single"/>
        </w:rPr>
        <w:t>the application</w:t>
      </w:r>
      <w:r w:rsidR="00E00F35" w:rsidRPr="00E00F35">
        <w:rPr>
          <w:rFonts w:ascii="Arial" w:hAnsi="Arial" w:cs="Arial"/>
        </w:rPr>
        <w:t>:</w:t>
      </w:r>
    </w:p>
    <w:p w14:paraId="79A82964" w14:textId="77777777" w:rsidR="00E00F35" w:rsidRPr="00E00F35" w:rsidRDefault="00E00F35" w:rsidP="00E00F35">
      <w:pPr>
        <w:numPr>
          <w:ilvl w:val="0"/>
          <w:numId w:val="8"/>
        </w:numPr>
        <w:shd w:val="clear" w:color="auto" w:fill="FFFFFF"/>
        <w:spacing w:after="0" w:line="240" w:lineRule="auto"/>
        <w:ind w:left="1260" w:hanging="180"/>
        <w:rPr>
          <w:rFonts w:ascii="Arial" w:hAnsi="Arial" w:cs="Arial"/>
        </w:rPr>
      </w:pPr>
      <w:r w:rsidRPr="00E00F35">
        <w:rPr>
          <w:rFonts w:ascii="Arial" w:hAnsi="Arial" w:cs="Arial"/>
        </w:rPr>
        <w:t>Contact information</w:t>
      </w:r>
    </w:p>
    <w:p w14:paraId="4348DED5" w14:textId="77777777" w:rsidR="00E00F35" w:rsidRPr="00E00F35" w:rsidRDefault="00E00F35" w:rsidP="00E00F35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260" w:hanging="180"/>
        <w:rPr>
          <w:rFonts w:ascii="Arial" w:hAnsi="Arial" w:cs="Arial"/>
        </w:rPr>
      </w:pPr>
      <w:r w:rsidRPr="00E00F35">
        <w:rPr>
          <w:rFonts w:ascii="Arial" w:hAnsi="Arial" w:cs="Arial"/>
        </w:rPr>
        <w:t>Demographic and personal information (some optional)</w:t>
      </w:r>
    </w:p>
    <w:p w14:paraId="5D9974CF" w14:textId="77777777" w:rsidR="00E00F35" w:rsidRPr="00E00F35" w:rsidRDefault="00E00F35" w:rsidP="00E00F35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260" w:hanging="180"/>
        <w:rPr>
          <w:rFonts w:ascii="Arial" w:hAnsi="Arial" w:cs="Arial"/>
        </w:rPr>
      </w:pPr>
      <w:r w:rsidRPr="00E00F35">
        <w:rPr>
          <w:rFonts w:ascii="Arial" w:hAnsi="Arial" w:cs="Arial"/>
        </w:rPr>
        <w:t>Your research interests and a short research statement</w:t>
      </w:r>
    </w:p>
    <w:p w14:paraId="63230476" w14:textId="7CE09A6E" w:rsidR="00E00F35" w:rsidRPr="00E00F35" w:rsidRDefault="00E00F35" w:rsidP="00E00F35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260" w:hanging="180"/>
        <w:rPr>
          <w:rFonts w:ascii="Arial" w:hAnsi="Arial" w:cs="Arial"/>
        </w:rPr>
      </w:pPr>
      <w:r w:rsidRPr="00E00F35">
        <w:rPr>
          <w:rFonts w:ascii="Arial" w:hAnsi="Arial" w:cs="Arial"/>
        </w:rPr>
        <w:t>Educational background, honors</w:t>
      </w:r>
      <w:r w:rsidR="00A269DA">
        <w:rPr>
          <w:rFonts w:ascii="Arial" w:hAnsi="Arial" w:cs="Arial"/>
        </w:rPr>
        <w:t>,</w:t>
      </w:r>
      <w:r w:rsidRPr="00E00F35">
        <w:rPr>
          <w:rFonts w:ascii="Arial" w:hAnsi="Arial" w:cs="Arial"/>
        </w:rPr>
        <w:t xml:space="preserve"> and awards</w:t>
      </w:r>
    </w:p>
    <w:p w14:paraId="516F05D9" w14:textId="77777777" w:rsidR="00E00F35" w:rsidRPr="00E00F35" w:rsidRDefault="00E00F35" w:rsidP="00E00F35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260" w:hanging="180"/>
        <w:rPr>
          <w:rFonts w:ascii="Arial" w:hAnsi="Arial" w:cs="Arial"/>
        </w:rPr>
      </w:pPr>
      <w:r w:rsidRPr="00E00F35">
        <w:rPr>
          <w:rFonts w:ascii="Arial" w:hAnsi="Arial" w:cs="Arial"/>
        </w:rPr>
        <w:t>Any relevant research or work experience</w:t>
      </w:r>
    </w:p>
    <w:p w14:paraId="58240EA6" w14:textId="5D07B153" w:rsidR="00E00F35" w:rsidRPr="00E00F35" w:rsidRDefault="00E00F35" w:rsidP="00E00F35">
      <w:pPr>
        <w:pStyle w:val="NoSpacing"/>
        <w:numPr>
          <w:ilvl w:val="0"/>
          <w:numId w:val="6"/>
        </w:numPr>
        <w:ind w:firstLine="0"/>
        <w:rPr>
          <w:rFonts w:ascii="Arial" w:hAnsi="Arial" w:cs="Arial"/>
        </w:rPr>
      </w:pPr>
      <w:r w:rsidRPr="00E00F35">
        <w:rPr>
          <w:rFonts w:ascii="Arial" w:hAnsi="Arial" w:cs="Arial"/>
        </w:rPr>
        <w:t xml:space="preserve">Two </w:t>
      </w:r>
      <w:r w:rsidR="00A53871">
        <w:rPr>
          <w:rFonts w:ascii="Arial" w:hAnsi="Arial" w:cs="Arial"/>
        </w:rPr>
        <w:t xml:space="preserve">signed </w:t>
      </w:r>
      <w:r w:rsidRPr="00E00F35">
        <w:rPr>
          <w:rFonts w:ascii="Arial" w:hAnsi="Arial" w:cs="Arial"/>
        </w:rPr>
        <w:t>professional references</w:t>
      </w:r>
      <w:r w:rsidR="00A53871">
        <w:rPr>
          <w:rFonts w:ascii="Arial" w:hAnsi="Arial" w:cs="Arial"/>
        </w:rPr>
        <w:t>.</w:t>
      </w:r>
    </w:p>
    <w:p w14:paraId="7A52CBDF" w14:textId="77777777" w:rsidR="00E00F35" w:rsidRPr="00E00F35" w:rsidRDefault="00E00F35" w:rsidP="00E00F35">
      <w:pPr>
        <w:pStyle w:val="NoSpacing"/>
        <w:spacing w:before="120"/>
        <w:rPr>
          <w:rFonts w:ascii="Arial" w:hAnsi="Arial" w:cs="Arial"/>
        </w:rPr>
      </w:pPr>
      <w:r w:rsidRPr="00E00F35">
        <w:rPr>
          <w:rFonts w:ascii="Arial" w:hAnsi="Arial" w:cs="Arial"/>
        </w:rPr>
        <w:t>Eligibility:</w:t>
      </w:r>
    </w:p>
    <w:p w14:paraId="5564147C" w14:textId="77777777" w:rsidR="00E00F35" w:rsidRPr="00E00F35" w:rsidRDefault="00E00F35" w:rsidP="00E00F35">
      <w:pPr>
        <w:numPr>
          <w:ilvl w:val="0"/>
          <w:numId w:val="9"/>
        </w:numPr>
        <w:shd w:val="clear" w:color="auto" w:fill="FFFFFF"/>
        <w:spacing w:after="100" w:afterAutospacing="1" w:line="240" w:lineRule="auto"/>
        <w:rPr>
          <w:rFonts w:ascii="Arial" w:hAnsi="Arial" w:cs="Arial"/>
        </w:rPr>
      </w:pPr>
      <w:r w:rsidRPr="00E00F35">
        <w:rPr>
          <w:rFonts w:ascii="Arial" w:hAnsi="Arial" w:cs="Arial"/>
        </w:rPr>
        <w:t>Must be a Citizen or Permanent Resident of the United States</w:t>
      </w:r>
    </w:p>
    <w:p w14:paraId="7B72B73A" w14:textId="17231617" w:rsidR="00E00F35" w:rsidRDefault="00E00F35" w:rsidP="00E00F35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Arial" w:hAnsi="Arial" w:cs="Arial"/>
        </w:rPr>
      </w:pPr>
      <w:r w:rsidRPr="00E00F35">
        <w:rPr>
          <w:rFonts w:ascii="Arial" w:hAnsi="Arial" w:cs="Arial"/>
        </w:rPr>
        <w:t>Must be a currently enrolled undergraduate who will not graduate before December of the program year</w:t>
      </w:r>
    </w:p>
    <w:p w14:paraId="38132BA0" w14:textId="04BD467E" w:rsidR="00A53871" w:rsidRPr="00E00F35" w:rsidRDefault="00A53871" w:rsidP="00E00F35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reference will be given to </w:t>
      </w:r>
      <w:r w:rsidRPr="00A53871">
        <w:rPr>
          <w:rFonts w:ascii="Arial" w:hAnsi="Arial" w:cs="Arial"/>
        </w:rPr>
        <w:t>minority students from tribal colleges (TCs) minority serving</w:t>
      </w:r>
      <w:r w:rsidR="00A269DA">
        <w:rPr>
          <w:rFonts w:ascii="Arial" w:hAnsi="Arial" w:cs="Arial"/>
        </w:rPr>
        <w:t>-</w:t>
      </w:r>
      <w:r w:rsidRPr="00A53871">
        <w:rPr>
          <w:rFonts w:ascii="Arial" w:hAnsi="Arial" w:cs="Arial"/>
        </w:rPr>
        <w:t>institution (MSI</w:t>
      </w:r>
      <w:r w:rsidR="00A269DA">
        <w:rPr>
          <w:rFonts w:ascii="Arial" w:hAnsi="Arial" w:cs="Arial"/>
        </w:rPr>
        <w:t>s</w:t>
      </w:r>
      <w:r w:rsidRPr="00A53871">
        <w:rPr>
          <w:rFonts w:ascii="Arial" w:hAnsi="Arial" w:cs="Arial"/>
        </w:rPr>
        <w:t>)</w:t>
      </w:r>
      <w:r w:rsidR="00A269DA">
        <w:rPr>
          <w:rFonts w:ascii="Arial" w:hAnsi="Arial" w:cs="Arial"/>
        </w:rPr>
        <w:t>,</w:t>
      </w:r>
      <w:r w:rsidRPr="00A53871">
        <w:rPr>
          <w:rFonts w:ascii="Arial" w:hAnsi="Arial" w:cs="Arial"/>
        </w:rPr>
        <w:t xml:space="preserve"> and </w:t>
      </w:r>
      <w:r w:rsidR="008874DB">
        <w:rPr>
          <w:rFonts w:ascii="Arial" w:hAnsi="Arial" w:cs="Arial"/>
        </w:rPr>
        <w:t>H</w:t>
      </w:r>
      <w:r w:rsidRPr="00A53871">
        <w:rPr>
          <w:rFonts w:ascii="Arial" w:hAnsi="Arial" w:cs="Arial"/>
        </w:rPr>
        <w:t>ispanic</w:t>
      </w:r>
      <w:r w:rsidR="00A269DA">
        <w:rPr>
          <w:rFonts w:ascii="Arial" w:hAnsi="Arial" w:cs="Arial"/>
        </w:rPr>
        <w:t>-</w:t>
      </w:r>
      <w:r w:rsidRPr="00A53871">
        <w:rPr>
          <w:rFonts w:ascii="Arial" w:hAnsi="Arial" w:cs="Arial"/>
        </w:rPr>
        <w:t>serving institution</w:t>
      </w:r>
      <w:r w:rsidR="00A269DA">
        <w:rPr>
          <w:rFonts w:ascii="Arial" w:hAnsi="Arial" w:cs="Arial"/>
        </w:rPr>
        <w:t>s</w:t>
      </w:r>
      <w:r w:rsidRPr="00A53871">
        <w:rPr>
          <w:rFonts w:ascii="Arial" w:hAnsi="Arial" w:cs="Arial"/>
        </w:rPr>
        <w:t xml:space="preserve"> (HSI</w:t>
      </w:r>
      <w:r w:rsidR="00A269DA">
        <w:rPr>
          <w:rFonts w:ascii="Arial" w:hAnsi="Arial" w:cs="Arial"/>
        </w:rPr>
        <w:t>s</w:t>
      </w:r>
      <w:r w:rsidRPr="00A53871">
        <w:rPr>
          <w:rFonts w:ascii="Arial" w:hAnsi="Arial" w:cs="Arial"/>
        </w:rPr>
        <w:t>), etc</w:t>
      </w:r>
      <w:r>
        <w:rPr>
          <w:rFonts w:ascii="Arial" w:hAnsi="Arial" w:cs="Arial"/>
        </w:rPr>
        <w:t>.</w:t>
      </w:r>
    </w:p>
    <w:p w14:paraId="272B8AF9" w14:textId="77777777" w:rsidR="00822E15" w:rsidRDefault="00822E15" w:rsidP="005230FC">
      <w:pPr>
        <w:pStyle w:val="NoSpacing"/>
        <w:rPr>
          <w:rFonts w:ascii="Arial" w:hAnsi="Arial" w:cs="Arial"/>
        </w:rPr>
      </w:pPr>
    </w:p>
    <w:p w14:paraId="6DACA773" w14:textId="404FE612" w:rsidR="000B4FCD" w:rsidRDefault="000B5EBD" w:rsidP="005230FC">
      <w:pPr>
        <w:pStyle w:val="NoSpacing"/>
        <w:rPr>
          <w:rFonts w:ascii="Arial" w:hAnsi="Arial" w:cs="Arial"/>
        </w:rPr>
      </w:pPr>
      <w:r w:rsidRPr="00D027EB">
        <w:rPr>
          <w:rFonts w:ascii="Arial" w:hAnsi="Arial" w:cs="Arial"/>
        </w:rPr>
        <w:t>The app</w:t>
      </w:r>
      <w:r w:rsidR="00810E40" w:rsidRPr="00D027EB">
        <w:rPr>
          <w:rFonts w:ascii="Arial" w:hAnsi="Arial" w:cs="Arial"/>
        </w:rPr>
        <w:t>lication deadline</w:t>
      </w:r>
      <w:r w:rsidR="00E66C4D" w:rsidRPr="00D027EB">
        <w:rPr>
          <w:rFonts w:ascii="Arial" w:hAnsi="Arial" w:cs="Arial"/>
        </w:rPr>
        <w:t xml:space="preserve"> for full consideration</w:t>
      </w:r>
      <w:r w:rsidR="00810E40" w:rsidRPr="00D027EB">
        <w:rPr>
          <w:rFonts w:ascii="Arial" w:hAnsi="Arial" w:cs="Arial"/>
        </w:rPr>
        <w:t xml:space="preserve"> </w:t>
      </w:r>
      <w:r w:rsidR="00A84DDA" w:rsidRPr="00D027EB">
        <w:rPr>
          <w:rFonts w:ascii="Arial" w:hAnsi="Arial" w:cs="Arial"/>
        </w:rPr>
        <w:t xml:space="preserve">is </w:t>
      </w:r>
      <w:r w:rsidR="003F76F4" w:rsidRPr="00D027EB">
        <w:rPr>
          <w:rFonts w:ascii="Arial" w:hAnsi="Arial" w:cs="Arial"/>
        </w:rPr>
        <w:t xml:space="preserve">March </w:t>
      </w:r>
      <w:r w:rsidR="004C0F15">
        <w:rPr>
          <w:rFonts w:ascii="Arial" w:hAnsi="Arial" w:cs="Arial"/>
        </w:rPr>
        <w:t>05</w:t>
      </w:r>
      <w:r w:rsidR="003F76F4" w:rsidRPr="00D027EB">
        <w:rPr>
          <w:rFonts w:ascii="Arial" w:hAnsi="Arial" w:cs="Arial"/>
        </w:rPr>
        <w:t>, 2021</w:t>
      </w:r>
      <w:r w:rsidR="00DE36E2" w:rsidRPr="00D027EB">
        <w:rPr>
          <w:rFonts w:ascii="Arial" w:hAnsi="Arial" w:cs="Arial"/>
        </w:rPr>
        <w:t>.</w:t>
      </w:r>
      <w:r w:rsidR="00A132C1">
        <w:rPr>
          <w:rFonts w:ascii="Arial" w:hAnsi="Arial" w:cs="Arial"/>
        </w:rPr>
        <w:t xml:space="preserve"> </w:t>
      </w:r>
      <w:r w:rsidR="00A132C1" w:rsidRPr="00A132C1">
        <w:rPr>
          <w:rFonts w:ascii="Arial" w:hAnsi="Arial" w:cs="Arial"/>
        </w:rPr>
        <w:t xml:space="preserve">Please </w:t>
      </w:r>
      <w:r w:rsidR="00A53871">
        <w:rPr>
          <w:rFonts w:ascii="Arial" w:hAnsi="Arial" w:cs="Arial"/>
        </w:rPr>
        <w:t xml:space="preserve">email the completed application form and the reference letters to Dr. Ying Huang at </w:t>
      </w:r>
      <w:hyperlink r:id="rId8" w:history="1">
        <w:r w:rsidR="00A53871" w:rsidRPr="00676039">
          <w:rPr>
            <w:rStyle w:val="Hyperlink"/>
            <w:rFonts w:ascii="Arial" w:hAnsi="Arial" w:cs="Arial"/>
          </w:rPr>
          <w:t>ying.huang@ndsu.edu</w:t>
        </w:r>
      </w:hyperlink>
      <w:r w:rsidR="00A53871">
        <w:rPr>
          <w:rFonts w:ascii="Arial" w:hAnsi="Arial" w:cs="Arial"/>
        </w:rPr>
        <w:t xml:space="preserve"> for consideration</w:t>
      </w:r>
      <w:r w:rsidR="00423AEF" w:rsidRPr="00423AEF">
        <w:rPr>
          <w:rFonts w:ascii="Arial" w:hAnsi="Arial" w:cs="Arial"/>
        </w:rPr>
        <w:t xml:space="preserve">. </w:t>
      </w:r>
    </w:p>
    <w:p w14:paraId="7CC2DFBE" w14:textId="5B0E890A" w:rsidR="00934472" w:rsidRDefault="00934472" w:rsidP="005230FC">
      <w:pPr>
        <w:pStyle w:val="NoSpacing"/>
        <w:rPr>
          <w:rFonts w:ascii="Arial" w:hAnsi="Arial" w:cs="Arial"/>
        </w:rPr>
      </w:pPr>
    </w:p>
    <w:p w14:paraId="57AC18C7" w14:textId="6C45F0BD" w:rsidR="00934472" w:rsidRDefault="00934472" w:rsidP="005230FC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Benefits </w:t>
      </w:r>
      <w:r w:rsidR="00A269DA">
        <w:rPr>
          <w:rFonts w:ascii="Arial" w:hAnsi="Arial" w:cs="Arial"/>
        </w:rPr>
        <w:t xml:space="preserve">of </w:t>
      </w:r>
      <w:r>
        <w:rPr>
          <w:rFonts w:ascii="Arial" w:hAnsi="Arial" w:cs="Arial"/>
        </w:rPr>
        <w:t>attending this program:</w:t>
      </w:r>
    </w:p>
    <w:p w14:paraId="746F78AB" w14:textId="52317FDD" w:rsidR="00934472" w:rsidRDefault="00934472" w:rsidP="0093447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270" w:hanging="270"/>
        <w:rPr>
          <w:rFonts w:ascii="Arial" w:eastAsiaTheme="minorHAnsi" w:hAnsi="Arial" w:cs="Arial"/>
          <w:sz w:val="22"/>
          <w:szCs w:val="22"/>
        </w:rPr>
      </w:pPr>
      <w:r>
        <w:rPr>
          <w:rFonts w:ascii="Arial" w:eastAsiaTheme="minorHAnsi" w:hAnsi="Arial" w:cs="Arial"/>
          <w:sz w:val="22"/>
          <w:szCs w:val="22"/>
        </w:rPr>
        <w:t xml:space="preserve">Daily research experiences in </w:t>
      </w:r>
      <w:r w:rsidR="00A269DA">
        <w:rPr>
          <w:rFonts w:ascii="Arial" w:eastAsiaTheme="minorHAnsi" w:hAnsi="Arial" w:cs="Arial"/>
          <w:sz w:val="22"/>
          <w:szCs w:val="22"/>
        </w:rPr>
        <w:t>AI-</w:t>
      </w:r>
      <w:r>
        <w:rPr>
          <w:rFonts w:ascii="Arial" w:eastAsiaTheme="minorHAnsi" w:hAnsi="Arial" w:cs="Arial"/>
          <w:sz w:val="22"/>
          <w:szCs w:val="22"/>
        </w:rPr>
        <w:t>related STEM and business areas.</w:t>
      </w:r>
    </w:p>
    <w:p w14:paraId="64E24503" w14:textId="50032F34" w:rsidR="00934472" w:rsidRDefault="00934472" w:rsidP="0093447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270" w:hanging="270"/>
        <w:rPr>
          <w:rFonts w:ascii="Arial" w:eastAsiaTheme="minorHAnsi" w:hAnsi="Arial" w:cs="Arial"/>
          <w:sz w:val="22"/>
          <w:szCs w:val="22"/>
        </w:rPr>
      </w:pPr>
      <w:r>
        <w:rPr>
          <w:rFonts w:ascii="Arial" w:eastAsiaTheme="minorHAnsi" w:hAnsi="Arial" w:cs="Arial"/>
          <w:sz w:val="22"/>
          <w:szCs w:val="22"/>
        </w:rPr>
        <w:t>Weekly workshops and training offered to the students.</w:t>
      </w:r>
    </w:p>
    <w:p w14:paraId="4AD113EC" w14:textId="6BC67864" w:rsidR="00934472" w:rsidRPr="00934472" w:rsidRDefault="00934472" w:rsidP="0093447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270" w:hanging="270"/>
        <w:rPr>
          <w:rFonts w:ascii="Arial" w:eastAsiaTheme="minorHAnsi" w:hAnsi="Arial" w:cs="Arial"/>
          <w:sz w:val="22"/>
          <w:szCs w:val="22"/>
        </w:rPr>
      </w:pPr>
      <w:r w:rsidRPr="00934472">
        <w:rPr>
          <w:rFonts w:ascii="Arial" w:eastAsiaTheme="minorHAnsi" w:hAnsi="Arial" w:cs="Arial"/>
          <w:sz w:val="22"/>
          <w:szCs w:val="22"/>
        </w:rPr>
        <w:t xml:space="preserve">Participants will receive a stipend of $500/week (total of $4,000 for </w:t>
      </w:r>
      <w:r w:rsidR="00A269DA">
        <w:rPr>
          <w:rFonts w:ascii="Arial" w:eastAsiaTheme="minorHAnsi" w:hAnsi="Arial" w:cs="Arial"/>
          <w:sz w:val="22"/>
          <w:szCs w:val="22"/>
        </w:rPr>
        <w:t xml:space="preserve">an </w:t>
      </w:r>
      <w:r w:rsidRPr="00934472">
        <w:rPr>
          <w:rFonts w:ascii="Arial" w:eastAsiaTheme="minorHAnsi" w:hAnsi="Arial" w:cs="Arial"/>
          <w:sz w:val="22"/>
          <w:szCs w:val="22"/>
        </w:rPr>
        <w:t>8-week program).</w:t>
      </w:r>
    </w:p>
    <w:p w14:paraId="51F618E1" w14:textId="77777777" w:rsidR="00934472" w:rsidRPr="00934472" w:rsidRDefault="00934472" w:rsidP="0093447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270" w:hanging="270"/>
        <w:rPr>
          <w:rFonts w:ascii="Arial" w:eastAsiaTheme="minorHAnsi" w:hAnsi="Arial" w:cs="Arial"/>
          <w:sz w:val="22"/>
          <w:szCs w:val="22"/>
        </w:rPr>
      </w:pPr>
      <w:r w:rsidRPr="00934472">
        <w:rPr>
          <w:rFonts w:ascii="Arial" w:eastAsiaTheme="minorHAnsi" w:hAnsi="Arial" w:cs="Arial"/>
          <w:sz w:val="22"/>
          <w:szCs w:val="22"/>
        </w:rPr>
        <w:t>On-campus housing will be included.</w:t>
      </w:r>
    </w:p>
    <w:p w14:paraId="6925545D" w14:textId="38059668" w:rsidR="00934472" w:rsidRPr="00934472" w:rsidRDefault="00934472" w:rsidP="0093447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270" w:hanging="270"/>
        <w:rPr>
          <w:rFonts w:ascii="Arial" w:eastAsiaTheme="minorHAnsi" w:hAnsi="Arial" w:cs="Arial"/>
          <w:sz w:val="22"/>
          <w:szCs w:val="22"/>
        </w:rPr>
      </w:pPr>
      <w:r w:rsidRPr="00934472">
        <w:rPr>
          <w:rFonts w:ascii="Arial" w:eastAsiaTheme="minorHAnsi" w:hAnsi="Arial" w:cs="Arial"/>
          <w:sz w:val="22"/>
          <w:szCs w:val="22"/>
        </w:rPr>
        <w:t>Meal allowance of $25 per day for 8 weeks (total $1,400 for 56 day</w:t>
      </w:r>
      <w:r w:rsidR="00A269DA">
        <w:rPr>
          <w:rFonts w:ascii="Arial" w:eastAsiaTheme="minorHAnsi" w:hAnsi="Arial" w:cs="Arial"/>
          <w:sz w:val="22"/>
          <w:szCs w:val="22"/>
        </w:rPr>
        <w:t>s</w:t>
      </w:r>
      <w:r w:rsidRPr="00934472">
        <w:rPr>
          <w:rFonts w:ascii="Arial" w:eastAsiaTheme="minorHAnsi" w:hAnsi="Arial" w:cs="Arial"/>
          <w:sz w:val="22"/>
          <w:szCs w:val="22"/>
        </w:rPr>
        <w:t>).</w:t>
      </w:r>
    </w:p>
    <w:p w14:paraId="5C9C2044" w14:textId="027D8FA9" w:rsidR="00934472" w:rsidRPr="00934472" w:rsidRDefault="00934472" w:rsidP="0093447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270" w:hanging="270"/>
        <w:rPr>
          <w:rFonts w:ascii="Arial" w:eastAsiaTheme="minorHAnsi" w:hAnsi="Arial" w:cs="Arial"/>
          <w:sz w:val="22"/>
          <w:szCs w:val="22"/>
        </w:rPr>
      </w:pPr>
      <w:r w:rsidRPr="00934472">
        <w:rPr>
          <w:rFonts w:ascii="Arial" w:eastAsiaTheme="minorHAnsi" w:hAnsi="Arial" w:cs="Arial"/>
          <w:sz w:val="22"/>
          <w:szCs w:val="22"/>
        </w:rPr>
        <w:t>Travel supports up to $700 upon request.</w:t>
      </w:r>
    </w:p>
    <w:p w14:paraId="6A03129E" w14:textId="77777777" w:rsidR="00934472" w:rsidRDefault="00934472" w:rsidP="005230FC">
      <w:pPr>
        <w:pStyle w:val="NoSpacing"/>
        <w:rPr>
          <w:rFonts w:ascii="Arial" w:hAnsi="Arial" w:cs="Arial"/>
        </w:rPr>
      </w:pPr>
    </w:p>
    <w:p w14:paraId="69E33333" w14:textId="77777777" w:rsidR="00B56154" w:rsidRDefault="00B56154" w:rsidP="005230FC">
      <w:pPr>
        <w:pStyle w:val="NoSpacing"/>
        <w:rPr>
          <w:rFonts w:ascii="Arial" w:hAnsi="Arial" w:cs="Arial"/>
          <w:b/>
          <w:sz w:val="28"/>
          <w:szCs w:val="28"/>
        </w:rPr>
      </w:pPr>
    </w:p>
    <w:p w14:paraId="78A47C3A" w14:textId="77777777" w:rsidR="004900EE" w:rsidRDefault="004900EE" w:rsidP="00292012">
      <w:pPr>
        <w:pStyle w:val="NoSpacing"/>
        <w:jc w:val="center"/>
        <w:rPr>
          <w:rFonts w:ascii="Arial" w:hAnsi="Arial" w:cs="Arial"/>
          <w:b/>
          <w:sz w:val="28"/>
          <w:szCs w:val="28"/>
        </w:rPr>
        <w:sectPr w:rsidR="004900EE" w:rsidSect="0073608E">
          <w:footerReference w:type="even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5FF0F4D" w14:textId="505F71FB" w:rsidR="00292012" w:rsidRDefault="00292012" w:rsidP="00292012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Application Form</w:t>
      </w:r>
    </w:p>
    <w:p w14:paraId="04B9AAA1" w14:textId="77777777" w:rsidR="000C0542" w:rsidRDefault="000C0542" w:rsidP="00347DE5">
      <w:pPr>
        <w:pStyle w:val="NoSpacing"/>
        <w:rPr>
          <w:rFonts w:ascii="Arial" w:hAnsi="Arial" w:cs="Arial"/>
          <w:b/>
        </w:rPr>
      </w:pPr>
    </w:p>
    <w:p w14:paraId="61D38D32" w14:textId="0DAF2394" w:rsidR="00E34647" w:rsidRDefault="00D027EB" w:rsidP="00347DE5">
      <w:pPr>
        <w:pStyle w:val="NoSpacing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  </w:t>
      </w:r>
      <w:r w:rsidR="00E34647" w:rsidRPr="00AC76AB">
        <w:rPr>
          <w:rFonts w:ascii="Arial" w:hAnsi="Arial" w:cs="Arial"/>
          <w:b/>
        </w:rPr>
        <w:t>Name:</w:t>
      </w:r>
      <w:r w:rsidR="00E34647" w:rsidRPr="00AC76AB">
        <w:rPr>
          <w:rFonts w:ascii="Arial" w:hAnsi="Arial" w:cs="Arial"/>
        </w:rPr>
        <w:t xml:space="preserve">  </w:t>
      </w:r>
      <w:bookmarkStart w:id="0" w:name="Text1"/>
      <w:r w:rsidR="00872AF5" w:rsidRPr="00AC76AB">
        <w:rPr>
          <w:rFonts w:ascii="Arial" w:hAnsi="Arial" w:cs="Arial"/>
        </w:rPr>
        <w:fldChar w:fldCharType="begin">
          <w:ffData>
            <w:name w:val="Text1"/>
            <w:enabled/>
            <w:calcOnExit w:val="0"/>
            <w:textInput>
              <w:default w:val="First   MI   Last"/>
              <w:maxLength w:val="50"/>
            </w:textInput>
          </w:ffData>
        </w:fldChar>
      </w:r>
      <w:r w:rsidR="00B13807" w:rsidRPr="00AC76AB">
        <w:rPr>
          <w:rFonts w:ascii="Arial" w:hAnsi="Arial" w:cs="Arial"/>
        </w:rPr>
        <w:instrText xml:space="preserve"> FORMTEXT </w:instrText>
      </w:r>
      <w:r w:rsidR="00872AF5" w:rsidRPr="00AC76AB">
        <w:rPr>
          <w:rFonts w:ascii="Arial" w:hAnsi="Arial" w:cs="Arial"/>
        </w:rPr>
      </w:r>
      <w:r w:rsidR="00872AF5" w:rsidRPr="00AC76AB">
        <w:rPr>
          <w:rFonts w:ascii="Arial" w:hAnsi="Arial" w:cs="Arial"/>
        </w:rPr>
        <w:fldChar w:fldCharType="separate"/>
      </w:r>
      <w:r w:rsidR="00B13807" w:rsidRPr="00AC76AB">
        <w:rPr>
          <w:rFonts w:ascii="Arial" w:hAnsi="Arial" w:cs="Arial"/>
          <w:noProof/>
        </w:rPr>
        <w:t>First   MI   Last</w:t>
      </w:r>
      <w:r w:rsidR="00872AF5" w:rsidRPr="00AC76AB">
        <w:rPr>
          <w:rFonts w:ascii="Arial" w:hAnsi="Arial" w:cs="Arial"/>
        </w:rPr>
        <w:fldChar w:fldCharType="end"/>
      </w:r>
      <w:bookmarkEnd w:id="0"/>
      <w:r w:rsidR="00930D22" w:rsidRPr="00AC76AB">
        <w:rPr>
          <w:rFonts w:ascii="Arial" w:hAnsi="Arial" w:cs="Arial"/>
        </w:rPr>
        <w:tab/>
      </w:r>
      <w:r w:rsidR="00930D22" w:rsidRPr="00AC76AB">
        <w:rPr>
          <w:rFonts w:ascii="Arial" w:hAnsi="Arial" w:cs="Arial"/>
        </w:rPr>
        <w:tab/>
      </w:r>
      <w:r w:rsidR="00930D22" w:rsidRPr="00AC76AB">
        <w:rPr>
          <w:rFonts w:ascii="Arial" w:hAnsi="Arial" w:cs="Arial"/>
        </w:rPr>
        <w:tab/>
      </w:r>
      <w:r w:rsidR="00930D22" w:rsidRPr="00AC76AB">
        <w:rPr>
          <w:rFonts w:ascii="Arial" w:hAnsi="Arial" w:cs="Arial"/>
        </w:rPr>
        <w:tab/>
      </w:r>
      <w:r w:rsidR="00000343" w:rsidRPr="00AC76AB">
        <w:rPr>
          <w:rFonts w:ascii="Arial" w:hAnsi="Arial" w:cs="Arial"/>
        </w:rPr>
        <w:tab/>
      </w:r>
    </w:p>
    <w:tbl>
      <w:tblPr>
        <w:tblStyle w:val="TableGrid"/>
        <w:tblW w:w="125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24"/>
        <w:gridCol w:w="1463"/>
        <w:gridCol w:w="403"/>
        <w:gridCol w:w="420"/>
        <w:gridCol w:w="18"/>
      </w:tblGrid>
      <w:tr w:rsidR="003F3FD6" w:rsidRPr="00AC76AB" w14:paraId="202C8B5F" w14:textId="77777777">
        <w:trPr>
          <w:trHeight w:val="251"/>
        </w:trPr>
        <w:tc>
          <w:tcPr>
            <w:tcW w:w="12090" w:type="dxa"/>
            <w:gridSpan w:val="3"/>
          </w:tcPr>
          <w:p w14:paraId="2AC7419A" w14:textId="77777777" w:rsidR="003F3FD6" w:rsidRDefault="003F3FD6" w:rsidP="00040CEB">
            <w:pPr>
              <w:pStyle w:val="NoSpacing"/>
              <w:spacing w:before="120"/>
              <w:rPr>
                <w:rFonts w:ascii="Arial" w:hAnsi="Arial" w:cs="Arial"/>
                <w:b/>
              </w:rPr>
            </w:pPr>
            <w:r w:rsidRPr="00AC76AB">
              <w:rPr>
                <w:rFonts w:ascii="Arial" w:hAnsi="Arial" w:cs="Arial"/>
                <w:b/>
              </w:rPr>
              <w:t>Contact Information</w:t>
            </w:r>
          </w:p>
          <w:p w14:paraId="7A45B02D" w14:textId="4114BCF2" w:rsidR="00A91419" w:rsidRPr="00A91419" w:rsidRDefault="003D2674" w:rsidP="00A91419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eferred Contact </w:t>
            </w:r>
            <w:r w:rsidRPr="00AC76AB">
              <w:rPr>
                <w:rFonts w:ascii="Arial" w:hAnsi="Arial" w:cs="Arial"/>
              </w:rPr>
              <w:t xml:space="preserve">Email Address:  </w:t>
            </w:r>
            <w:r w:rsidRPr="00AC76AB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Enter email address here."/>
                    <w:maxLength w:val="50"/>
                  </w:textInput>
                </w:ffData>
              </w:fldChar>
            </w:r>
            <w:r w:rsidRPr="00AC76AB">
              <w:rPr>
                <w:rFonts w:ascii="Arial" w:hAnsi="Arial" w:cs="Arial"/>
              </w:rPr>
              <w:instrText xml:space="preserve"> FORMTEXT </w:instrText>
            </w:r>
            <w:r w:rsidRPr="00AC76AB">
              <w:rPr>
                <w:rFonts w:ascii="Arial" w:hAnsi="Arial" w:cs="Arial"/>
              </w:rPr>
            </w:r>
            <w:r w:rsidRPr="00AC76AB">
              <w:rPr>
                <w:rFonts w:ascii="Arial" w:hAnsi="Arial" w:cs="Arial"/>
              </w:rPr>
              <w:fldChar w:fldCharType="separate"/>
            </w:r>
            <w:r w:rsidRPr="00AC76AB">
              <w:rPr>
                <w:rFonts w:ascii="Arial" w:hAnsi="Arial" w:cs="Arial"/>
                <w:noProof/>
              </w:rPr>
              <w:t>Enter email address here.</w:t>
            </w:r>
            <w:r w:rsidRPr="00AC76AB">
              <w:rPr>
                <w:rFonts w:ascii="Arial" w:hAnsi="Arial" w:cs="Arial"/>
              </w:rPr>
              <w:fldChar w:fldCharType="end"/>
            </w:r>
          </w:p>
        </w:tc>
        <w:tc>
          <w:tcPr>
            <w:tcW w:w="438" w:type="dxa"/>
            <w:gridSpan w:val="2"/>
          </w:tcPr>
          <w:p w14:paraId="5E849A9E" w14:textId="77777777" w:rsidR="003F3FD6" w:rsidRPr="00AC76AB" w:rsidRDefault="003F3FD6" w:rsidP="00A973DC">
            <w:pPr>
              <w:pStyle w:val="NoSpacing"/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F3FD6" w:rsidRPr="00AC76AB" w14:paraId="64FB1494" w14:textId="77777777">
        <w:trPr>
          <w:trHeight w:val="1241"/>
        </w:trPr>
        <w:tc>
          <w:tcPr>
            <w:tcW w:w="10224" w:type="dxa"/>
          </w:tcPr>
          <w:p w14:paraId="67EB8B88" w14:textId="0D85AA42" w:rsidR="003F3FD6" w:rsidRPr="00AC76AB" w:rsidRDefault="003F3FD6" w:rsidP="00A973DC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AC76AB">
              <w:rPr>
                <w:rFonts w:ascii="Arial" w:hAnsi="Arial" w:cs="Arial"/>
              </w:rPr>
              <w:t>Current Address:</w:t>
            </w:r>
            <w:r w:rsidR="004B031C" w:rsidRPr="00AC76AB">
              <w:rPr>
                <w:rFonts w:ascii="Arial" w:hAnsi="Arial" w:cs="Arial"/>
              </w:rPr>
              <w:t xml:space="preserve">                                              Permanent Address</w:t>
            </w:r>
            <w:r w:rsidR="003A1623">
              <w:rPr>
                <w:rFonts w:ascii="Arial" w:hAnsi="Arial" w:cs="Arial"/>
              </w:rPr>
              <w:t xml:space="preserve"> if </w:t>
            </w:r>
            <w:r w:rsidR="009D213D">
              <w:rPr>
                <w:rFonts w:ascii="Arial" w:hAnsi="Arial" w:cs="Arial"/>
              </w:rPr>
              <w:t>D</w:t>
            </w:r>
            <w:r w:rsidR="003A1623">
              <w:rPr>
                <w:rFonts w:ascii="Arial" w:hAnsi="Arial" w:cs="Arial"/>
              </w:rPr>
              <w:t xml:space="preserve">ifferent from </w:t>
            </w:r>
            <w:r w:rsidR="009D213D">
              <w:rPr>
                <w:rFonts w:ascii="Arial" w:hAnsi="Arial" w:cs="Arial"/>
              </w:rPr>
              <w:t>C</w:t>
            </w:r>
            <w:r w:rsidR="003A1623">
              <w:rPr>
                <w:rFonts w:ascii="Arial" w:hAnsi="Arial" w:cs="Arial"/>
              </w:rPr>
              <w:t>urrent</w:t>
            </w:r>
            <w:r w:rsidR="004B031C" w:rsidRPr="00AC76AB">
              <w:rPr>
                <w:rFonts w:ascii="Arial" w:hAnsi="Arial" w:cs="Arial"/>
              </w:rPr>
              <w:t xml:space="preserve">:  </w:t>
            </w:r>
          </w:p>
          <w:bookmarkStart w:id="1" w:name="Text2"/>
          <w:p w14:paraId="5254E04F" w14:textId="77777777" w:rsidR="003F3FD6" w:rsidRPr="00AC76AB" w:rsidRDefault="00872AF5" w:rsidP="00A973DC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AC76AB"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Current Street Address"/>
                    <w:maxLength w:val="50"/>
                  </w:textInput>
                </w:ffData>
              </w:fldChar>
            </w:r>
            <w:r w:rsidR="003F3FD6" w:rsidRPr="00AC76AB">
              <w:rPr>
                <w:rFonts w:ascii="Arial" w:hAnsi="Arial" w:cs="Arial"/>
              </w:rPr>
              <w:instrText xml:space="preserve"> FORMTEXT </w:instrText>
            </w:r>
            <w:r w:rsidRPr="00AC76AB">
              <w:rPr>
                <w:rFonts w:ascii="Arial" w:hAnsi="Arial" w:cs="Arial"/>
              </w:rPr>
            </w:r>
            <w:r w:rsidRPr="00AC76AB">
              <w:rPr>
                <w:rFonts w:ascii="Arial" w:hAnsi="Arial" w:cs="Arial"/>
              </w:rPr>
              <w:fldChar w:fldCharType="separate"/>
            </w:r>
            <w:r w:rsidR="003F3FD6" w:rsidRPr="00AC76AB">
              <w:rPr>
                <w:rFonts w:ascii="Arial" w:hAnsi="Arial" w:cs="Arial"/>
                <w:noProof/>
              </w:rPr>
              <w:t>Current Street Address</w:t>
            </w:r>
            <w:r w:rsidRPr="00AC76AB">
              <w:rPr>
                <w:rFonts w:ascii="Arial" w:hAnsi="Arial" w:cs="Arial"/>
              </w:rPr>
              <w:fldChar w:fldCharType="end"/>
            </w:r>
            <w:bookmarkEnd w:id="1"/>
            <w:r w:rsidR="004B031C" w:rsidRPr="00AC76AB">
              <w:rPr>
                <w:rFonts w:ascii="Arial" w:hAnsi="Arial" w:cs="Arial"/>
              </w:rPr>
              <w:t xml:space="preserve">                                     </w:t>
            </w:r>
            <w:r w:rsidRPr="00AC76AB">
              <w:rPr>
                <w:rFonts w:ascii="Arial" w:hAnsi="Arial" w:cs="Arial"/>
              </w:rPr>
              <w:fldChar w:fldCharType="begin">
                <w:ffData>
                  <w:name w:val="Text4"/>
                  <w:enabled/>
                  <w:calcOnExit w:val="0"/>
                  <w:textInput>
                    <w:default w:val="Permanent Street Address"/>
                    <w:maxLength w:val="50"/>
                  </w:textInput>
                </w:ffData>
              </w:fldChar>
            </w:r>
            <w:r w:rsidR="004B031C" w:rsidRPr="00AC76AB">
              <w:rPr>
                <w:rFonts w:ascii="Arial" w:hAnsi="Arial" w:cs="Arial"/>
              </w:rPr>
              <w:instrText xml:space="preserve"> FORMTEXT </w:instrText>
            </w:r>
            <w:r w:rsidRPr="00AC76AB">
              <w:rPr>
                <w:rFonts w:ascii="Arial" w:hAnsi="Arial" w:cs="Arial"/>
              </w:rPr>
            </w:r>
            <w:r w:rsidRPr="00AC76AB">
              <w:rPr>
                <w:rFonts w:ascii="Arial" w:hAnsi="Arial" w:cs="Arial"/>
              </w:rPr>
              <w:fldChar w:fldCharType="separate"/>
            </w:r>
            <w:r w:rsidR="004B031C" w:rsidRPr="00AC76AB">
              <w:rPr>
                <w:rFonts w:ascii="Arial" w:hAnsi="Arial" w:cs="Arial"/>
                <w:noProof/>
              </w:rPr>
              <w:t>Permanent Street Address</w:t>
            </w:r>
            <w:r w:rsidRPr="00AC76AB">
              <w:rPr>
                <w:rFonts w:ascii="Arial" w:hAnsi="Arial" w:cs="Arial"/>
              </w:rPr>
              <w:fldChar w:fldCharType="end"/>
            </w:r>
          </w:p>
          <w:p w14:paraId="1D2E12DD" w14:textId="77777777" w:rsidR="003F3FD6" w:rsidRPr="00AC76AB" w:rsidRDefault="00872AF5" w:rsidP="00A973DC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AC76A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Current City, State, Zip Code"/>
                    <w:maxLength w:val="50"/>
                  </w:textInput>
                </w:ffData>
              </w:fldChar>
            </w:r>
            <w:r w:rsidR="003F3FD6" w:rsidRPr="00AC76AB">
              <w:rPr>
                <w:rFonts w:ascii="Arial" w:hAnsi="Arial" w:cs="Arial"/>
              </w:rPr>
              <w:instrText xml:space="preserve"> FORMTEXT </w:instrText>
            </w:r>
            <w:r w:rsidRPr="00AC76AB">
              <w:rPr>
                <w:rFonts w:ascii="Arial" w:hAnsi="Arial" w:cs="Arial"/>
              </w:rPr>
            </w:r>
            <w:r w:rsidRPr="00AC76AB">
              <w:rPr>
                <w:rFonts w:ascii="Arial" w:hAnsi="Arial" w:cs="Arial"/>
              </w:rPr>
              <w:fldChar w:fldCharType="separate"/>
            </w:r>
            <w:r w:rsidR="003F3FD6" w:rsidRPr="00AC76AB">
              <w:rPr>
                <w:rFonts w:ascii="Arial" w:hAnsi="Arial" w:cs="Arial"/>
                <w:noProof/>
              </w:rPr>
              <w:t>Current City, State, Zip Code</w:t>
            </w:r>
            <w:r w:rsidRPr="00AC76AB">
              <w:rPr>
                <w:rFonts w:ascii="Arial" w:hAnsi="Arial" w:cs="Arial"/>
              </w:rPr>
              <w:fldChar w:fldCharType="end"/>
            </w:r>
            <w:r w:rsidR="0034095B">
              <w:rPr>
                <w:rFonts w:ascii="Arial" w:hAnsi="Arial" w:cs="Arial"/>
              </w:rPr>
              <w:t xml:space="preserve">                           </w:t>
            </w:r>
            <w:r w:rsidRPr="00AC76AB">
              <w:rPr>
                <w:rFonts w:ascii="Arial" w:hAnsi="Arial" w:cs="Arial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Permanent City, State, Zip Code"/>
                  </w:textInput>
                </w:ffData>
              </w:fldChar>
            </w:r>
            <w:r w:rsidR="004B031C" w:rsidRPr="00AC76AB">
              <w:rPr>
                <w:rFonts w:ascii="Arial" w:hAnsi="Arial" w:cs="Arial"/>
              </w:rPr>
              <w:instrText xml:space="preserve"> FORMTEXT </w:instrText>
            </w:r>
            <w:r w:rsidRPr="00AC76AB">
              <w:rPr>
                <w:rFonts w:ascii="Arial" w:hAnsi="Arial" w:cs="Arial"/>
              </w:rPr>
            </w:r>
            <w:r w:rsidRPr="00AC76AB">
              <w:rPr>
                <w:rFonts w:ascii="Arial" w:hAnsi="Arial" w:cs="Arial"/>
              </w:rPr>
              <w:fldChar w:fldCharType="separate"/>
            </w:r>
            <w:r w:rsidR="004B031C" w:rsidRPr="00AC76AB">
              <w:rPr>
                <w:rFonts w:ascii="Arial" w:hAnsi="Arial" w:cs="Arial"/>
                <w:noProof/>
              </w:rPr>
              <w:t>Permanent City, State, Zip Code</w:t>
            </w:r>
            <w:r w:rsidRPr="00AC76AB">
              <w:rPr>
                <w:rFonts w:ascii="Arial" w:hAnsi="Arial" w:cs="Arial"/>
              </w:rPr>
              <w:fldChar w:fldCharType="end"/>
            </w:r>
          </w:p>
        </w:tc>
        <w:tc>
          <w:tcPr>
            <w:tcW w:w="1866" w:type="dxa"/>
            <w:gridSpan w:val="2"/>
          </w:tcPr>
          <w:p w14:paraId="0B966BCD" w14:textId="77777777" w:rsidR="003F3FD6" w:rsidRPr="00AC76AB" w:rsidRDefault="003F3FD6" w:rsidP="00A973DC">
            <w:pPr>
              <w:pStyle w:val="NoSpacing"/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38" w:type="dxa"/>
            <w:gridSpan w:val="2"/>
          </w:tcPr>
          <w:p w14:paraId="24B23DD7" w14:textId="77777777" w:rsidR="003F3FD6" w:rsidRPr="00AC76AB" w:rsidRDefault="003F3FD6" w:rsidP="00A973DC">
            <w:pPr>
              <w:pStyle w:val="NoSpacing"/>
              <w:spacing w:line="360" w:lineRule="auto"/>
              <w:rPr>
                <w:rFonts w:ascii="Arial" w:hAnsi="Arial" w:cs="Arial"/>
              </w:rPr>
            </w:pPr>
          </w:p>
        </w:tc>
      </w:tr>
      <w:tr w:rsidR="003F3FD6" w:rsidRPr="00AC76AB" w14:paraId="6BB80F57" w14:textId="77777777">
        <w:tc>
          <w:tcPr>
            <w:tcW w:w="12090" w:type="dxa"/>
            <w:gridSpan w:val="3"/>
          </w:tcPr>
          <w:p w14:paraId="4154B6DD" w14:textId="1FB36ACB" w:rsidR="000C0542" w:rsidRPr="00AC76AB" w:rsidRDefault="003D2674" w:rsidP="004B031C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manent</w:t>
            </w:r>
            <w:r w:rsidR="003F3FD6" w:rsidRPr="00AC76AB">
              <w:rPr>
                <w:rFonts w:ascii="Arial" w:hAnsi="Arial" w:cs="Arial"/>
              </w:rPr>
              <w:t xml:space="preserve"> Phone Number:  </w:t>
            </w:r>
            <w:r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Enter phone number here."/>
                    <w:maxLength w:val="50"/>
                  </w:textInput>
                </w:ffData>
              </w:fldChar>
            </w:r>
            <w:bookmarkStart w:id="2" w:name="Text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Enter phone number here.</w:t>
            </w:r>
            <w:r>
              <w:rPr>
                <w:rFonts w:ascii="Arial" w:hAnsi="Arial" w:cs="Arial"/>
              </w:rPr>
              <w:fldChar w:fldCharType="end"/>
            </w:r>
            <w:bookmarkEnd w:id="2"/>
          </w:p>
        </w:tc>
        <w:tc>
          <w:tcPr>
            <w:tcW w:w="438" w:type="dxa"/>
            <w:gridSpan w:val="2"/>
          </w:tcPr>
          <w:p w14:paraId="69F80A82" w14:textId="77777777" w:rsidR="003F3FD6" w:rsidRPr="00AC76AB" w:rsidRDefault="003F3FD6" w:rsidP="00A973DC">
            <w:pPr>
              <w:pStyle w:val="NoSpacing"/>
              <w:spacing w:line="360" w:lineRule="auto"/>
              <w:rPr>
                <w:rFonts w:ascii="Arial" w:hAnsi="Arial" w:cs="Arial"/>
              </w:rPr>
            </w:pPr>
          </w:p>
        </w:tc>
      </w:tr>
      <w:tr w:rsidR="003F3FD6" w:rsidRPr="00AC76AB" w14:paraId="79D7336E" w14:textId="77777777" w:rsidTr="00E5088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18" w:type="dxa"/>
          <w:trHeight w:val="927"/>
        </w:trPr>
        <w:tc>
          <w:tcPr>
            <w:tcW w:w="1251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67A1AF1" w14:textId="1984C6B5" w:rsidR="00EA4D7E" w:rsidRPr="00B56154" w:rsidRDefault="003D2674" w:rsidP="00071125">
            <w:pPr>
              <w:pStyle w:val="NoSpacing"/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 am a:</w:t>
            </w:r>
          </w:p>
          <w:tbl>
            <w:tblPr>
              <w:tblStyle w:val="TableGrid"/>
              <w:tblW w:w="10175" w:type="dxa"/>
              <w:tblLayout w:type="fixed"/>
              <w:tblLook w:val="04A0" w:firstRow="1" w:lastRow="0" w:firstColumn="1" w:lastColumn="0" w:noHBand="0" w:noVBand="1"/>
            </w:tblPr>
            <w:tblGrid>
              <w:gridCol w:w="7110"/>
              <w:gridCol w:w="2775"/>
              <w:gridCol w:w="290"/>
            </w:tblGrid>
            <w:tr w:rsidR="00331415" w:rsidRPr="00AC76AB" w14:paraId="16B53994" w14:textId="77777777" w:rsidTr="009C76DC">
              <w:tc>
                <w:tcPr>
                  <w:tcW w:w="711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68985F" w14:textId="77777777" w:rsidR="00331415" w:rsidRPr="00AC76AB" w:rsidRDefault="00872AF5" w:rsidP="00C7176B">
                  <w:pPr>
                    <w:pStyle w:val="NoSpacing"/>
                    <w:spacing w:line="360" w:lineRule="auto"/>
                    <w:rPr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331415"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 w:rsidR="00331415" w:rsidRPr="00AC76AB">
                    <w:rPr>
                      <w:rFonts w:ascii="Arial" w:hAnsi="Arial" w:cs="Arial"/>
                    </w:rPr>
                    <w:t xml:space="preserve"> </w:t>
                  </w:r>
                  <w:r w:rsidR="00C7176B" w:rsidRPr="00AC76AB">
                    <w:rPr>
                      <w:rStyle w:val="qlabel"/>
                      <w:rFonts w:ascii="Arial" w:hAnsi="Arial" w:cs="Arial"/>
                    </w:rPr>
                    <w:t xml:space="preserve"> U.S. Citizen</w:t>
                  </w:r>
                </w:p>
              </w:tc>
              <w:tc>
                <w:tcPr>
                  <w:tcW w:w="306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AA4210" w14:textId="77777777" w:rsidR="000C0542" w:rsidRPr="00AC76AB" w:rsidRDefault="000C0542" w:rsidP="009C76DC">
                  <w:pPr>
                    <w:pStyle w:val="NoSpacing"/>
                    <w:spacing w:line="360" w:lineRule="auto"/>
                    <w:rPr>
                      <w:rFonts w:ascii="Arial" w:hAnsi="Arial" w:cs="Arial"/>
                    </w:rPr>
                  </w:pPr>
                </w:p>
              </w:tc>
            </w:tr>
            <w:tr w:rsidR="003D2674" w:rsidRPr="00AC76AB" w14:paraId="3D43839A" w14:textId="77777777" w:rsidTr="00F822CC">
              <w:tc>
                <w:tcPr>
                  <w:tcW w:w="988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16EAD78" w14:textId="77777777" w:rsidR="00540B90" w:rsidRDefault="003D2674" w:rsidP="00540B90">
                  <w:pPr>
                    <w:pStyle w:val="NoSpacing"/>
                    <w:spacing w:line="360" w:lineRule="auto"/>
                    <w:rPr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 w:rsidRPr="00AC76AB">
                    <w:rPr>
                      <w:rFonts w:ascii="Arial" w:hAnsi="Arial" w:cs="Arial"/>
                    </w:rPr>
                    <w:t xml:space="preserve"> </w:t>
                  </w:r>
                  <w:r w:rsidR="009C76DC">
                    <w:rPr>
                      <w:rFonts w:ascii="Arial" w:hAnsi="Arial" w:cs="Arial"/>
                    </w:rPr>
                    <w:t>Permanent Resident</w:t>
                  </w:r>
                </w:p>
                <w:p w14:paraId="3E39B9AB" w14:textId="320E26A5" w:rsidR="003D2674" w:rsidRPr="004C0F15" w:rsidRDefault="003D2674" w:rsidP="00772940">
                  <w:pPr>
                    <w:pStyle w:val="NoSpacing"/>
                    <w:spacing w:line="360" w:lineRule="auto"/>
                    <w:rPr>
                      <w:rFonts w:ascii="Arial" w:hAnsi="Arial" w:cs="Arial"/>
                    </w:rPr>
                  </w:pPr>
                  <w:r w:rsidRPr="004C0F15">
                    <w:rPr>
                      <w:rFonts w:ascii="Arial" w:hAnsi="Arial" w:cs="Arial"/>
                    </w:rPr>
                    <w:t xml:space="preserve">My state of residency is: 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Enter state here."/>
                          <w:maxLength w:val="50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</w:rPr>
                    <w:t>Enter state here.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  <w:p w14:paraId="4794B5B4" w14:textId="3AF8EC2B" w:rsidR="00FA39AF" w:rsidRPr="004C0F15" w:rsidRDefault="00A53871" w:rsidP="00FA39AF">
                  <w:pPr>
                    <w:spacing w:before="100" w:beforeAutospacing="1" w:after="100" w:afterAutospacing="1"/>
                    <w:outlineLvl w:val="2"/>
                    <w:rPr>
                      <w:rFonts w:ascii="Arial" w:hAnsi="Arial" w:cs="Arial"/>
                    </w:rPr>
                  </w:pPr>
                  <w:r w:rsidRPr="004C0F15">
                    <w:rPr>
                      <w:rFonts w:ascii="Arial" w:hAnsi="Arial" w:cs="Arial"/>
                    </w:rPr>
                    <w:t>P</w:t>
                  </w:r>
                  <w:r w:rsidR="00FA39AF" w:rsidRPr="004C0F15">
                    <w:rPr>
                      <w:rFonts w:ascii="Arial" w:hAnsi="Arial" w:cs="Arial"/>
                    </w:rPr>
                    <w:t xml:space="preserve">lease indicate your top </w:t>
                  </w:r>
                  <w:r w:rsidRPr="004C0F15">
                    <w:rPr>
                      <w:rFonts w:ascii="Arial" w:hAnsi="Arial" w:cs="Arial"/>
                    </w:rPr>
                    <w:t>two</w:t>
                  </w:r>
                  <w:r w:rsidR="00FA39AF" w:rsidRPr="004C0F15">
                    <w:rPr>
                      <w:rFonts w:ascii="Arial" w:hAnsi="Arial" w:cs="Arial"/>
                    </w:rPr>
                    <w:t xml:space="preserve"> </w:t>
                  </w:r>
                  <w:r w:rsidRPr="004C0F15">
                    <w:rPr>
                      <w:rFonts w:ascii="Arial" w:hAnsi="Arial" w:cs="Arial"/>
                    </w:rPr>
                    <w:t>mentors who you want to work with during the summer REU program</w:t>
                  </w:r>
                  <w:r w:rsidR="00FA39AF" w:rsidRPr="004C0F15">
                    <w:rPr>
                      <w:rFonts w:ascii="Arial" w:hAnsi="Arial" w:cs="Arial"/>
                    </w:rPr>
                    <w:t>.</w:t>
                  </w:r>
                </w:p>
                <w:tbl>
                  <w:tblPr>
                    <w:tblStyle w:val="TableGrid"/>
                    <w:tblW w:w="798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3582"/>
                    <w:gridCol w:w="4398"/>
                  </w:tblGrid>
                  <w:tr w:rsidR="00FA39AF" w:rsidRPr="004C0F15" w14:paraId="54F95A98" w14:textId="77777777" w:rsidTr="004C0F15">
                    <w:tc>
                      <w:tcPr>
                        <w:tcW w:w="3582" w:type="dxa"/>
                      </w:tcPr>
                      <w:p w14:paraId="219CD5AE" w14:textId="77777777" w:rsidR="00FA39AF" w:rsidRDefault="00FA39AF" w:rsidP="00FA39AF">
                        <w:pPr>
                          <w:pStyle w:val="NoSpacing"/>
                          <w:spacing w:line="360" w:lineRule="auto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Primary (the first choice):</w:t>
                        </w:r>
                      </w:p>
                    </w:tc>
                    <w:tc>
                      <w:tcPr>
                        <w:tcW w:w="4398" w:type="dxa"/>
                      </w:tcPr>
                      <w:p w14:paraId="2F808696" w14:textId="77777777" w:rsidR="007744E3" w:rsidRPr="004C0F15" w:rsidRDefault="007744E3" w:rsidP="007744E3">
                        <w:pPr>
                          <w:pStyle w:val="NoSpacing"/>
                          <w:tabs>
                            <w:tab w:val="left" w:pos="4287"/>
                          </w:tabs>
                          <w:spacing w:before="120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fldChar w:fldCharType="begin">
                            <w:ffData>
                              <w:name w:val=""/>
                              <w:enabled/>
                              <w:calcOnExit w:val="0"/>
                              <w:textInput>
                                <w:default w:val="Enter text here."/>
                                <w:maxLength w:val="50"/>
                              </w:textInput>
                            </w:ffData>
                          </w:fldChar>
                        </w:r>
                        <w:r>
                          <w:rPr>
                            <w:rFonts w:ascii="Arial" w:hAnsi="Arial" w:cs="Arial"/>
                          </w:rPr>
                          <w:instrText xml:space="preserve"> FORMTEXT </w:instrText>
                        </w:r>
                        <w:r>
                          <w:rPr>
                            <w:rFonts w:ascii="Arial" w:hAnsi="Arial" w:cs="Arial"/>
                          </w:rPr>
                        </w:r>
                        <w:r>
                          <w:rPr>
                            <w:rFonts w:ascii="Arial" w:hAnsi="Arial" w:cs="Arial"/>
                          </w:rPr>
                          <w:fldChar w:fldCharType="separate"/>
                        </w:r>
                        <w:r>
                          <w:rPr>
                            <w:rFonts w:ascii="Arial" w:hAnsi="Arial" w:cs="Arial"/>
                          </w:rPr>
                          <w:t>Enter text here.</w:t>
                        </w:r>
                        <w:r>
                          <w:rPr>
                            <w:rFonts w:ascii="Arial" w:hAnsi="Arial" w:cs="Arial"/>
                          </w:rPr>
                          <w:fldChar w:fldCharType="end"/>
                        </w:r>
                      </w:p>
                      <w:p w14:paraId="18BE3B65" w14:textId="1F12CE49" w:rsidR="00FA39AF" w:rsidRDefault="00FA39AF" w:rsidP="00FA39AF">
                        <w:pPr>
                          <w:pStyle w:val="NoSpacing"/>
                          <w:spacing w:line="360" w:lineRule="auto"/>
                          <w:rPr>
                            <w:rFonts w:ascii="Arial" w:hAnsi="Arial" w:cs="Arial"/>
                          </w:rPr>
                        </w:pPr>
                      </w:p>
                    </w:tc>
                  </w:tr>
                  <w:tr w:rsidR="00E50885" w:rsidRPr="004C0F15" w14:paraId="72C7C781" w14:textId="77777777" w:rsidTr="004C0F15">
                    <w:tc>
                      <w:tcPr>
                        <w:tcW w:w="3582" w:type="dxa"/>
                      </w:tcPr>
                      <w:p w14:paraId="7D156F4D" w14:textId="43236795" w:rsidR="00E50885" w:rsidRDefault="00E50885" w:rsidP="00E50885">
                        <w:pPr>
                          <w:pStyle w:val="NoSpacing"/>
                          <w:spacing w:line="360" w:lineRule="auto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The second choice</w:t>
                        </w:r>
                      </w:p>
                    </w:tc>
                    <w:tc>
                      <w:tcPr>
                        <w:tcW w:w="4398" w:type="dxa"/>
                      </w:tcPr>
                      <w:p w14:paraId="5A3C16B8" w14:textId="77777777" w:rsidR="007744E3" w:rsidRPr="004C0F15" w:rsidRDefault="007744E3" w:rsidP="007744E3">
                        <w:pPr>
                          <w:pStyle w:val="NoSpacing"/>
                          <w:tabs>
                            <w:tab w:val="left" w:pos="4287"/>
                          </w:tabs>
                          <w:spacing w:before="120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fldChar w:fldCharType="begin">
                            <w:ffData>
                              <w:name w:val=""/>
                              <w:enabled/>
                              <w:calcOnExit w:val="0"/>
                              <w:textInput>
                                <w:default w:val="Enter text here."/>
                                <w:maxLength w:val="50"/>
                              </w:textInput>
                            </w:ffData>
                          </w:fldChar>
                        </w:r>
                        <w:r>
                          <w:rPr>
                            <w:rFonts w:ascii="Arial" w:hAnsi="Arial" w:cs="Arial"/>
                          </w:rPr>
                          <w:instrText xml:space="preserve"> FORMTEXT </w:instrText>
                        </w:r>
                        <w:r>
                          <w:rPr>
                            <w:rFonts w:ascii="Arial" w:hAnsi="Arial" w:cs="Arial"/>
                          </w:rPr>
                        </w:r>
                        <w:r>
                          <w:rPr>
                            <w:rFonts w:ascii="Arial" w:hAnsi="Arial" w:cs="Arial"/>
                          </w:rPr>
                          <w:fldChar w:fldCharType="separate"/>
                        </w:r>
                        <w:r>
                          <w:rPr>
                            <w:rFonts w:ascii="Arial" w:hAnsi="Arial" w:cs="Arial"/>
                          </w:rPr>
                          <w:t>Enter text here.</w:t>
                        </w:r>
                        <w:r>
                          <w:rPr>
                            <w:rFonts w:ascii="Arial" w:hAnsi="Arial" w:cs="Arial"/>
                          </w:rPr>
                          <w:fldChar w:fldCharType="end"/>
                        </w:r>
                      </w:p>
                      <w:p w14:paraId="3A5BE75E" w14:textId="70B7E794" w:rsidR="00E50885" w:rsidRDefault="00E50885" w:rsidP="00E50885">
                        <w:pPr>
                          <w:pStyle w:val="NoSpacing"/>
                          <w:spacing w:line="360" w:lineRule="auto"/>
                          <w:rPr>
                            <w:rFonts w:ascii="Arial" w:hAnsi="Arial" w:cs="Arial"/>
                          </w:rPr>
                        </w:pPr>
                      </w:p>
                    </w:tc>
                  </w:tr>
                  <w:tr w:rsidR="00A53871" w:rsidRPr="004C0F15" w14:paraId="383575A4" w14:textId="77777777" w:rsidTr="004C0F15">
                    <w:tc>
                      <w:tcPr>
                        <w:tcW w:w="7980" w:type="dxa"/>
                        <w:gridSpan w:val="2"/>
                      </w:tcPr>
                      <w:p w14:paraId="646FA2A7" w14:textId="77777777" w:rsidR="00A53871" w:rsidRPr="004C0F15" w:rsidRDefault="00A53871" w:rsidP="00A53871">
                        <w:pPr>
                          <w:spacing w:after="120"/>
                          <w:rPr>
                            <w:rFonts w:ascii="Arial" w:hAnsi="Arial" w:cs="Arial"/>
                          </w:rPr>
                        </w:pPr>
                        <w:r w:rsidRPr="004C0F15">
                          <w:rPr>
                            <w:rFonts w:ascii="Arial" w:hAnsi="Arial" w:cs="Arial"/>
                          </w:rPr>
                          <w:t>Mentors for the program at NDSU include:</w:t>
                        </w:r>
                      </w:p>
                      <w:p w14:paraId="29BFD63B" w14:textId="239C3BD4" w:rsidR="00A53871" w:rsidRDefault="00A53871" w:rsidP="00722401">
                        <w:pPr>
                          <w:rPr>
                            <w:rFonts w:ascii="Arial" w:hAnsi="Arial" w:cs="Arial"/>
                          </w:rPr>
                        </w:pPr>
                        <w:r w:rsidRPr="004C0F15">
                          <w:rPr>
                            <w:rFonts w:ascii="Arial" w:hAnsi="Arial" w:cs="Arial"/>
                          </w:rPr>
                          <w:t>- Dr. Ying Huang (Associate professor, civil engineering)</w:t>
                        </w:r>
                      </w:p>
                      <w:p w14:paraId="2492AE34" w14:textId="77777777" w:rsidR="00636F5A" w:rsidRDefault="00A650A9" w:rsidP="00722401">
                        <w:pPr>
                          <w:rPr>
                            <w:rFonts w:ascii="-webkit-standard" w:hAnsi="-webkit-standard"/>
                            <w:color w:val="000000"/>
                          </w:rPr>
                        </w:pPr>
                        <w:hyperlink r:id="rId11" w:history="1">
                          <w:r w:rsidR="00636F5A">
                            <w:rPr>
                              <w:rStyle w:val="Hyperlink"/>
                              <w:rFonts w:ascii="-webkit-standard" w:hAnsi="-webkit-standard"/>
                            </w:rPr>
                            <w:t>https://www.ndsu.edu/ccee/faculty_and_staff/faculty/huang/</w:t>
                          </w:r>
                        </w:hyperlink>
                      </w:p>
                      <w:p w14:paraId="3BB00577" w14:textId="77777777" w:rsidR="00636F5A" w:rsidRPr="004C0F15" w:rsidRDefault="00636F5A" w:rsidP="00722401">
                        <w:pPr>
                          <w:rPr>
                            <w:rFonts w:ascii="Arial" w:hAnsi="Arial" w:cs="Arial"/>
                          </w:rPr>
                        </w:pPr>
                      </w:p>
                      <w:p w14:paraId="3F8A6F0C" w14:textId="2A99A26E" w:rsidR="00A53871" w:rsidRDefault="00A53871" w:rsidP="00722401">
                        <w:pPr>
                          <w:rPr>
                            <w:rFonts w:ascii="Arial" w:hAnsi="Arial" w:cs="Arial"/>
                          </w:rPr>
                        </w:pPr>
                        <w:r w:rsidRPr="004C0F15">
                          <w:rPr>
                            <w:rFonts w:ascii="Arial" w:hAnsi="Arial" w:cs="Arial"/>
                          </w:rPr>
                          <w:t>- Dr. Trung Le (Assistant professor, industrial and manufacturing engineering)</w:t>
                        </w:r>
                      </w:p>
                      <w:p w14:paraId="0A167AE5" w14:textId="77777777" w:rsidR="00636F5A" w:rsidRDefault="00A650A9" w:rsidP="00722401">
                        <w:pPr>
                          <w:rPr>
                            <w:rFonts w:ascii="-webkit-standard" w:hAnsi="-webkit-standard"/>
                            <w:color w:val="000000"/>
                          </w:rPr>
                        </w:pPr>
                        <w:hyperlink r:id="rId12" w:history="1">
                          <w:r w:rsidR="00636F5A">
                            <w:rPr>
                              <w:rStyle w:val="Hyperlink"/>
                              <w:rFonts w:ascii="-webkit-standard" w:hAnsi="-webkit-standard"/>
                            </w:rPr>
                            <w:t>https://www.ndsu.edu/ime/faculty_and_staff/faculty_staff/trung_tim_le/</w:t>
                          </w:r>
                        </w:hyperlink>
                      </w:p>
                      <w:p w14:paraId="62F91E91" w14:textId="77777777" w:rsidR="00636F5A" w:rsidRPr="004C0F15" w:rsidRDefault="00636F5A" w:rsidP="00722401">
                        <w:pPr>
                          <w:rPr>
                            <w:rFonts w:ascii="Arial" w:hAnsi="Arial" w:cs="Arial"/>
                          </w:rPr>
                        </w:pPr>
                      </w:p>
                      <w:p w14:paraId="3CD3027D" w14:textId="1B754AFB" w:rsidR="00A53871" w:rsidRDefault="00A53871" w:rsidP="00722401">
                        <w:pPr>
                          <w:rPr>
                            <w:rFonts w:ascii="Arial" w:hAnsi="Arial" w:cs="Arial"/>
                          </w:rPr>
                        </w:pPr>
                        <w:r w:rsidRPr="004C0F15">
                          <w:rPr>
                            <w:rFonts w:ascii="Arial" w:hAnsi="Arial" w:cs="Arial"/>
                          </w:rPr>
                          <w:t>- Dr. Saeed Salem (Professor, computer science)</w:t>
                        </w:r>
                      </w:p>
                      <w:p w14:paraId="1C6AB39B" w14:textId="77777777" w:rsidR="00636F5A" w:rsidRDefault="00A650A9" w:rsidP="00722401">
                        <w:hyperlink r:id="rId13" w:history="1">
                          <w:r w:rsidR="00636F5A">
                            <w:rPr>
                              <w:rStyle w:val="Hyperlink"/>
                              <w:rFonts w:ascii="-webkit-standard" w:hAnsi="-webkit-standard"/>
                            </w:rPr>
                            <w:t>http://www.cs.ndsu.nodak.edu/~ssalem/index.html</w:t>
                          </w:r>
                        </w:hyperlink>
                      </w:p>
                      <w:p w14:paraId="7DCA43F7" w14:textId="77777777" w:rsidR="00636F5A" w:rsidRPr="004C0F15" w:rsidRDefault="00636F5A" w:rsidP="00722401">
                        <w:pPr>
                          <w:rPr>
                            <w:rFonts w:ascii="Arial" w:hAnsi="Arial" w:cs="Arial"/>
                          </w:rPr>
                        </w:pPr>
                      </w:p>
                      <w:p w14:paraId="06135B2B" w14:textId="69DE7F9C" w:rsidR="00A53871" w:rsidRDefault="00A53871" w:rsidP="00722401">
                        <w:pPr>
                          <w:rPr>
                            <w:rFonts w:ascii="Arial" w:hAnsi="Arial" w:cs="Arial"/>
                          </w:rPr>
                        </w:pPr>
                        <w:r w:rsidRPr="004C0F15">
                          <w:rPr>
                            <w:rFonts w:ascii="Arial" w:hAnsi="Arial" w:cs="Arial"/>
                          </w:rPr>
                          <w:t>- Dr. Di Wu (Assistant professor, electrical engineering)</w:t>
                        </w:r>
                      </w:p>
                      <w:p w14:paraId="7E31A70C" w14:textId="77777777" w:rsidR="00636F5A" w:rsidRDefault="00A650A9" w:rsidP="00722401">
                        <w:pPr>
                          <w:rPr>
                            <w:rFonts w:ascii="-webkit-standard" w:hAnsi="-webkit-standard"/>
                            <w:color w:val="000000"/>
                          </w:rPr>
                        </w:pPr>
                        <w:hyperlink r:id="rId14" w:tooltip="https://www.ndsu.edu/ece/people/faculty/" w:history="1">
                          <w:r w:rsidR="00636F5A">
                            <w:rPr>
                              <w:rStyle w:val="Hyperlink"/>
                              <w:rFonts w:ascii="-webkit-standard" w:hAnsi="-webkit-standard"/>
                            </w:rPr>
                            <w:t>https://www.ndsu.edu/ece/people/faculty/</w:t>
                          </w:r>
                        </w:hyperlink>
                      </w:p>
                      <w:p w14:paraId="17D269CD" w14:textId="77777777" w:rsidR="00636F5A" w:rsidRPr="004C0F15" w:rsidRDefault="00636F5A" w:rsidP="00722401">
                        <w:pPr>
                          <w:rPr>
                            <w:rFonts w:ascii="Arial" w:hAnsi="Arial" w:cs="Arial"/>
                          </w:rPr>
                        </w:pPr>
                      </w:p>
                      <w:p w14:paraId="2F9D275C" w14:textId="7A33C87C" w:rsidR="00A53871" w:rsidRDefault="00A53871" w:rsidP="00722401">
                        <w:pPr>
                          <w:rPr>
                            <w:rFonts w:ascii="Arial" w:hAnsi="Arial" w:cs="Arial"/>
                          </w:rPr>
                        </w:pPr>
                        <w:r w:rsidRPr="004C0F15">
                          <w:rPr>
                            <w:rFonts w:ascii="Arial" w:hAnsi="Arial" w:cs="Arial"/>
                          </w:rPr>
                          <w:t>- Dr. Nita Yodo (Assistant professor, industrial and manufacturing engineering)</w:t>
                        </w:r>
                      </w:p>
                      <w:p w14:paraId="1DF30447" w14:textId="23F94E6D" w:rsidR="00A21255" w:rsidRDefault="008767A2" w:rsidP="00722401">
                        <w:pPr>
                          <w:rPr>
                            <w:rFonts w:ascii="-webkit-standard" w:hAnsi="-webkit-standard"/>
                            <w:color w:val="000000"/>
                          </w:rPr>
                        </w:pPr>
                        <w:r w:rsidRPr="00F57382">
                          <w:rPr>
                            <w:rStyle w:val="Hyperlink"/>
                          </w:rPr>
                          <w:t>https://www.ndsu.edu/ime/faculty_and_staff/faculty_staff/nita_yodo/</w:t>
                        </w:r>
                        <w:r w:rsidRPr="00F57382" w:rsidDel="008767A2">
                          <w:rPr>
                            <w:rStyle w:val="Hyperlink"/>
                          </w:rPr>
                          <w:t xml:space="preserve"> </w:t>
                        </w:r>
                      </w:p>
                      <w:p w14:paraId="2E42655E" w14:textId="77777777" w:rsidR="00F57382" w:rsidRPr="004C0F15" w:rsidRDefault="00F57382" w:rsidP="00722401">
                        <w:pPr>
                          <w:rPr>
                            <w:rFonts w:ascii="Arial" w:hAnsi="Arial" w:cs="Arial"/>
                          </w:rPr>
                        </w:pPr>
                      </w:p>
                      <w:p w14:paraId="636BB07F" w14:textId="77777777" w:rsidR="00A53871" w:rsidRDefault="00A53871" w:rsidP="00722401">
                        <w:pPr>
                          <w:rPr>
                            <w:rFonts w:ascii="Arial" w:hAnsi="Arial" w:cs="Arial"/>
                          </w:rPr>
                        </w:pPr>
                        <w:r w:rsidRPr="004C0F15">
                          <w:rPr>
                            <w:rFonts w:ascii="Arial" w:hAnsi="Arial" w:cs="Arial"/>
                          </w:rPr>
                          <w:t>- Dr. James Caton (Assistant professor, economics)</w:t>
                        </w:r>
                      </w:p>
                      <w:p w14:paraId="355EDE44" w14:textId="77777777" w:rsidR="00636F5A" w:rsidRDefault="00A650A9" w:rsidP="00722401">
                        <w:pPr>
                          <w:rPr>
                            <w:rFonts w:ascii="-webkit-standard" w:hAnsi="-webkit-standard"/>
                            <w:color w:val="000000"/>
                          </w:rPr>
                        </w:pPr>
                        <w:hyperlink r:id="rId15" w:history="1">
                          <w:r w:rsidR="00636F5A">
                            <w:rPr>
                              <w:rStyle w:val="Hyperlink"/>
                              <w:rFonts w:ascii="-webkit-standard" w:hAnsi="-webkit-standard"/>
                            </w:rPr>
                            <w:t>https://www.ndsu.edu/centers/pcpe/about/directory/james_caton/</w:t>
                          </w:r>
                        </w:hyperlink>
                      </w:p>
                      <w:p w14:paraId="55ABBB18" w14:textId="7D2083C2" w:rsidR="00636F5A" w:rsidRPr="004C0F15" w:rsidRDefault="00636F5A" w:rsidP="00A53871">
                        <w:pPr>
                          <w:spacing w:after="120"/>
                          <w:rPr>
                            <w:rFonts w:ascii="Arial" w:hAnsi="Arial" w:cs="Arial"/>
                          </w:rPr>
                        </w:pPr>
                        <w:bookmarkStart w:id="3" w:name="_GoBack"/>
                        <w:bookmarkEnd w:id="3"/>
                      </w:p>
                    </w:tc>
                  </w:tr>
                </w:tbl>
                <w:p w14:paraId="2672AFDC" w14:textId="77777777" w:rsidR="00722401" w:rsidRDefault="00722401" w:rsidP="004900EE">
                  <w:pPr>
                    <w:pStyle w:val="NoSpacing"/>
                    <w:spacing w:before="360" w:line="360" w:lineRule="auto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</w:p>
                <w:p w14:paraId="48D1CDA0" w14:textId="103A44EB" w:rsidR="003D2674" w:rsidRPr="003D2674" w:rsidRDefault="003D2674" w:rsidP="004900EE">
                  <w:pPr>
                    <w:pStyle w:val="NoSpacing"/>
                    <w:spacing w:before="360" w:line="360" w:lineRule="auto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lastRenderedPageBreak/>
                    <w:t>Academics</w:t>
                  </w:r>
                </w:p>
                <w:p w14:paraId="33CA55F5" w14:textId="24471A35" w:rsidR="003D2674" w:rsidRPr="003D2674" w:rsidRDefault="003D2674" w:rsidP="003D2674">
                  <w:pPr>
                    <w:pStyle w:val="NoSpacing"/>
                    <w:spacing w:line="360" w:lineRule="auto"/>
                    <w:ind w:right="-1270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Current </w:t>
                  </w:r>
                  <w:r w:rsidR="00423AEF">
                    <w:rPr>
                      <w:rFonts w:ascii="Arial" w:hAnsi="Arial" w:cs="Arial"/>
                      <w:b/>
                    </w:rPr>
                    <w:t>e</w:t>
                  </w:r>
                  <w:r>
                    <w:rPr>
                      <w:rFonts w:ascii="Arial" w:hAnsi="Arial" w:cs="Arial"/>
                      <w:b/>
                    </w:rPr>
                    <w:t xml:space="preserve">ducation </w:t>
                  </w:r>
                  <w:r w:rsidR="00423AEF">
                    <w:rPr>
                      <w:rFonts w:ascii="Arial" w:hAnsi="Arial" w:cs="Arial"/>
                      <w:b/>
                    </w:rPr>
                    <w:t>c</w:t>
                  </w:r>
                  <w:r>
                    <w:rPr>
                      <w:rFonts w:ascii="Arial" w:hAnsi="Arial" w:cs="Arial"/>
                      <w:b/>
                    </w:rPr>
                    <w:t>lassification</w:t>
                  </w:r>
                </w:p>
                <w:p w14:paraId="745061E1" w14:textId="77777777" w:rsidR="003D2674" w:rsidRDefault="003D2674" w:rsidP="003D2674">
                  <w:pPr>
                    <w:pStyle w:val="NoSpacing"/>
                    <w:spacing w:line="360" w:lineRule="auto"/>
                    <w:rPr>
                      <w:rStyle w:val="qlabel"/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 w:rsidRPr="00AC76AB">
                    <w:rPr>
                      <w:rFonts w:ascii="Arial" w:hAnsi="Arial" w:cs="Arial"/>
                    </w:rPr>
                    <w:t xml:space="preserve"> </w:t>
                  </w:r>
                  <w:r>
                    <w:rPr>
                      <w:rStyle w:val="qlabel"/>
                      <w:rFonts w:ascii="Arial" w:hAnsi="Arial" w:cs="Arial"/>
                    </w:rPr>
                    <w:t>Freshman</w:t>
                  </w:r>
                </w:p>
                <w:p w14:paraId="4AC7F8B0" w14:textId="77777777" w:rsidR="003D2674" w:rsidRDefault="003D2674" w:rsidP="003D2674">
                  <w:pPr>
                    <w:pStyle w:val="NoSpacing"/>
                    <w:spacing w:line="360" w:lineRule="auto"/>
                    <w:rPr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 xml:space="preserve"> Sophomore</w:t>
                  </w:r>
                </w:p>
                <w:p w14:paraId="749C4CD4" w14:textId="77777777" w:rsidR="003D2674" w:rsidRDefault="003D2674" w:rsidP="003D2674">
                  <w:pPr>
                    <w:pStyle w:val="NoSpacing"/>
                    <w:spacing w:line="360" w:lineRule="auto"/>
                    <w:rPr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 w:rsidRPr="00AC76AB">
                    <w:rPr>
                      <w:rFonts w:ascii="Arial" w:hAnsi="Arial" w:cs="Arial"/>
                    </w:rPr>
                    <w:t xml:space="preserve"> </w:t>
                  </w:r>
                  <w:r>
                    <w:rPr>
                      <w:rFonts w:ascii="Arial" w:hAnsi="Arial" w:cs="Arial"/>
                    </w:rPr>
                    <w:t>Junior</w:t>
                  </w:r>
                </w:p>
                <w:p w14:paraId="2B3C5980" w14:textId="77777777" w:rsidR="003D2674" w:rsidRDefault="003D2674" w:rsidP="003D2674">
                  <w:pPr>
                    <w:pStyle w:val="NoSpacing"/>
                    <w:spacing w:line="360" w:lineRule="auto"/>
                    <w:rPr>
                      <w:rStyle w:val="qlabel"/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 w:rsidRPr="00AC76AB">
                    <w:rPr>
                      <w:rFonts w:ascii="Arial" w:hAnsi="Arial" w:cs="Arial"/>
                    </w:rPr>
                    <w:t xml:space="preserve"> </w:t>
                  </w:r>
                  <w:r>
                    <w:rPr>
                      <w:rStyle w:val="qlabel"/>
                      <w:rFonts w:ascii="Arial" w:hAnsi="Arial" w:cs="Arial"/>
                    </w:rPr>
                    <w:t>Senior</w:t>
                  </w:r>
                </w:p>
                <w:p w14:paraId="47C29CCF" w14:textId="77777777" w:rsidR="009D1B09" w:rsidRPr="00AC76AB" w:rsidRDefault="009D1B09" w:rsidP="009D1B09">
                  <w:pPr>
                    <w:pStyle w:val="NoSpacing"/>
                    <w:spacing w:line="36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Current </w:t>
                  </w:r>
                  <w:r w:rsidRPr="00AC76AB">
                    <w:rPr>
                      <w:rFonts w:ascii="Arial" w:hAnsi="Arial" w:cs="Arial"/>
                    </w:rPr>
                    <w:t xml:space="preserve">Major:  </w:t>
                  </w: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Major"/>
                          <w:maxLength w:val="25"/>
                        </w:textInput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TEXT </w:instrText>
                  </w:r>
                  <w:r w:rsidRPr="00AC76AB">
                    <w:rPr>
                      <w:rFonts w:ascii="Arial" w:hAnsi="Arial" w:cs="Arial"/>
                    </w:rPr>
                  </w:r>
                  <w:r w:rsidRPr="00AC76AB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  <w:noProof/>
                    </w:rPr>
                    <w:t>Major</w:t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</w:p>
                <w:p w14:paraId="10068E6A" w14:textId="77777777" w:rsidR="009D1B09" w:rsidRPr="00AC76AB" w:rsidRDefault="009D1B09" w:rsidP="009D1B09">
                  <w:pPr>
                    <w:pStyle w:val="NoSpacing"/>
                    <w:spacing w:line="36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Current Minor (if applicable</w:t>
                  </w:r>
                  <w:r w:rsidRPr="00AC76AB">
                    <w:rPr>
                      <w:rFonts w:ascii="Arial" w:hAnsi="Arial" w:cs="Arial"/>
                    </w:rPr>
                    <w:t xml:space="preserve">): </w:t>
                  </w: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Minor"/>
                          <w:maxLength w:val="25"/>
                        </w:textInput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TEXT </w:instrText>
                  </w:r>
                  <w:r w:rsidRPr="00AC76AB">
                    <w:rPr>
                      <w:rFonts w:ascii="Arial" w:hAnsi="Arial" w:cs="Arial"/>
                    </w:rPr>
                  </w:r>
                  <w:r w:rsidRPr="00AC76AB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  <w:noProof/>
                    </w:rPr>
                    <w:t>Minor</w:t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</w:p>
                <w:p w14:paraId="66922A7C" w14:textId="56FB5699" w:rsidR="003D2674" w:rsidRDefault="009D1B09" w:rsidP="009D1B09">
                  <w:pPr>
                    <w:pStyle w:val="NoSpacing"/>
                    <w:spacing w:line="360" w:lineRule="auto"/>
                    <w:rPr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t xml:space="preserve">Cumulative GPA:  </w:t>
                  </w: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Text10"/>
                        <w:enabled/>
                        <w:calcOnExit w:val="0"/>
                        <w:textInput>
                          <w:default w:val="Enter overall GPA here."/>
                          <w:maxLength w:val="25"/>
                        </w:textInput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TEXT </w:instrText>
                  </w:r>
                  <w:r w:rsidRPr="00AC76AB">
                    <w:rPr>
                      <w:rFonts w:ascii="Arial" w:hAnsi="Arial" w:cs="Arial"/>
                    </w:rPr>
                  </w:r>
                  <w:r w:rsidRPr="00AC76AB"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Enter cumulative</w:t>
                  </w:r>
                  <w:r w:rsidRPr="00AC76AB">
                    <w:rPr>
                      <w:rFonts w:ascii="Arial" w:hAnsi="Arial" w:cs="Arial"/>
                      <w:noProof/>
                    </w:rPr>
                    <w:t xml:space="preserve"> GPA here.</w:t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 w:rsidR="00A53871">
                    <w:rPr>
                      <w:rFonts w:ascii="Arial" w:hAnsi="Arial" w:cs="Arial"/>
                    </w:rPr>
                    <w:t xml:space="preserve"> (You can attach an unofficial transcript if any.)</w:t>
                  </w:r>
                </w:p>
                <w:p w14:paraId="5822B377" w14:textId="77777777" w:rsidR="009D1B09" w:rsidRPr="00AC76AB" w:rsidRDefault="009D1B09" w:rsidP="009D1B09">
                  <w:pPr>
                    <w:pStyle w:val="NoSpacing"/>
                    <w:rPr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t xml:space="preserve">Credit hours completed </w:t>
                  </w:r>
                  <w:r>
                    <w:rPr>
                      <w:rFonts w:ascii="Arial" w:hAnsi="Arial" w:cs="Arial"/>
                    </w:rPr>
                    <w:t>to date</w:t>
                  </w:r>
                  <w:r w:rsidRPr="00AC76AB">
                    <w:rPr>
                      <w:rFonts w:ascii="Arial" w:hAnsi="Arial" w:cs="Arial"/>
                    </w:rPr>
                    <w:t xml:space="preserve">:  </w:t>
                  </w: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Text12"/>
                        <w:enabled/>
                        <w:calcOnExit w:val="0"/>
                        <w:textInput>
                          <w:default w:val="Completed hours"/>
                          <w:maxLength w:val="25"/>
                        </w:textInput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TEXT </w:instrText>
                  </w:r>
                  <w:r w:rsidRPr="00AC76AB">
                    <w:rPr>
                      <w:rFonts w:ascii="Arial" w:hAnsi="Arial" w:cs="Arial"/>
                    </w:rPr>
                  </w:r>
                  <w:r w:rsidRPr="00AC76AB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  <w:noProof/>
                    </w:rPr>
                    <w:t>Completed hours</w:t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</w:p>
                <w:p w14:paraId="464BC80D" w14:textId="77777777" w:rsidR="009D1B09" w:rsidRDefault="009D1B09" w:rsidP="009D1B09">
                  <w:pPr>
                    <w:pStyle w:val="NoSpacing"/>
                    <w:rPr>
                      <w:rFonts w:ascii="Arial" w:hAnsi="Arial" w:cs="Arial"/>
                    </w:rPr>
                  </w:pPr>
                </w:p>
                <w:p w14:paraId="6446832C" w14:textId="77777777" w:rsidR="009D1B09" w:rsidRDefault="009D1B09" w:rsidP="009D1B09">
                  <w:pPr>
                    <w:pStyle w:val="NoSpacing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Expected Graduation Date</w:t>
                  </w:r>
                  <w:r w:rsidRPr="00AC76AB">
                    <w:rPr>
                      <w:rFonts w:ascii="Arial" w:hAnsi="Arial" w:cs="Arial"/>
                    </w:rPr>
                    <w:t xml:space="preserve"> (MM/YYYY):  </w:t>
                  </w: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MM/YYYY"/>
                          <w:maxLength w:val="25"/>
                        </w:textInput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TEXT </w:instrText>
                  </w:r>
                  <w:r w:rsidRPr="00AC76AB">
                    <w:rPr>
                      <w:rFonts w:ascii="Arial" w:hAnsi="Arial" w:cs="Arial"/>
                    </w:rPr>
                  </w:r>
                  <w:r w:rsidRPr="00AC76AB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  <w:noProof/>
                    </w:rPr>
                    <w:t>MM/YYYY</w:t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</w:p>
                <w:p w14:paraId="002310C5" w14:textId="77777777" w:rsidR="009D1B09" w:rsidRPr="00AC76AB" w:rsidRDefault="009D1B09" w:rsidP="009D1B09">
                  <w:pPr>
                    <w:pStyle w:val="NoSpacing"/>
                    <w:rPr>
                      <w:rFonts w:ascii="Arial" w:hAnsi="Arial" w:cs="Arial"/>
                    </w:rPr>
                  </w:pPr>
                </w:p>
                <w:p w14:paraId="5C470A9D" w14:textId="77777777" w:rsidR="003D2674" w:rsidRPr="00AC76AB" w:rsidRDefault="009D1B09" w:rsidP="009D1B09">
                  <w:pPr>
                    <w:pStyle w:val="NoSpacing"/>
                    <w:spacing w:line="36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College/University You Currently Attend: 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Institution"/>
                          <w:maxLength w:val="25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Institution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29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C6F19F4" w14:textId="77777777" w:rsidR="003D2674" w:rsidRPr="00AC76AB" w:rsidRDefault="003D2674" w:rsidP="003D2674">
                  <w:pPr>
                    <w:pStyle w:val="NoSpacing"/>
                    <w:spacing w:line="360" w:lineRule="auto"/>
                    <w:rPr>
                      <w:rFonts w:ascii="Arial" w:hAnsi="Arial" w:cs="Arial"/>
                    </w:rPr>
                  </w:pPr>
                </w:p>
              </w:tc>
            </w:tr>
          </w:tbl>
          <w:p w14:paraId="621C7C3E" w14:textId="77777777" w:rsidR="009D7FC0" w:rsidRPr="00AC76AB" w:rsidRDefault="009D7FC0" w:rsidP="00071125">
            <w:pPr>
              <w:pStyle w:val="NoSpacing"/>
              <w:spacing w:before="120"/>
              <w:rPr>
                <w:rFonts w:ascii="Arial" w:hAnsi="Arial" w:cs="Arial"/>
                <w:b/>
              </w:rPr>
            </w:pPr>
          </w:p>
        </w:tc>
      </w:tr>
      <w:tr w:rsidR="009D7FC0" w:rsidRPr="00AC76AB" w14:paraId="2842FB24" w14:textId="7777777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3"/>
          <w:wAfter w:w="841" w:type="dxa"/>
        </w:trPr>
        <w:tc>
          <w:tcPr>
            <w:tcW w:w="10224" w:type="dxa"/>
            <w:tcBorders>
              <w:top w:val="nil"/>
              <w:left w:val="nil"/>
              <w:bottom w:val="nil"/>
              <w:right w:val="nil"/>
            </w:tcBorders>
          </w:tcPr>
          <w:p w14:paraId="4900CE36" w14:textId="2BA8CFDB" w:rsidR="009D1B09" w:rsidRDefault="009D1B09" w:rsidP="009D1B09">
            <w:pPr>
              <w:pStyle w:val="NoSpacing"/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List </w:t>
            </w:r>
            <w:r w:rsidR="00423AEF">
              <w:rPr>
                <w:rFonts w:ascii="Arial" w:hAnsi="Arial" w:cs="Arial"/>
                <w:b/>
              </w:rPr>
              <w:t>a</w:t>
            </w:r>
            <w:r>
              <w:rPr>
                <w:rFonts w:ascii="Arial" w:hAnsi="Arial" w:cs="Arial"/>
                <w:b/>
              </w:rPr>
              <w:t xml:space="preserve">ll </w:t>
            </w:r>
            <w:r w:rsidR="00423AEF">
              <w:rPr>
                <w:rFonts w:ascii="Arial" w:hAnsi="Arial" w:cs="Arial"/>
                <w:b/>
              </w:rPr>
              <w:t>e</w:t>
            </w:r>
            <w:r>
              <w:rPr>
                <w:rFonts w:ascii="Arial" w:hAnsi="Arial" w:cs="Arial"/>
                <w:b/>
              </w:rPr>
              <w:t xml:space="preserve">xtracurricular </w:t>
            </w:r>
            <w:r w:rsidR="00423AEF">
              <w:rPr>
                <w:rFonts w:ascii="Arial" w:hAnsi="Arial" w:cs="Arial"/>
                <w:b/>
              </w:rPr>
              <w:t>a</w:t>
            </w:r>
            <w:r>
              <w:rPr>
                <w:rFonts w:ascii="Arial" w:hAnsi="Arial" w:cs="Arial"/>
                <w:b/>
              </w:rPr>
              <w:t xml:space="preserve">ctivities </w:t>
            </w:r>
            <w:r w:rsidR="00423AEF">
              <w:rPr>
                <w:rFonts w:ascii="Arial" w:hAnsi="Arial" w:cs="Arial"/>
                <w:b/>
              </w:rPr>
              <w:t>y</w:t>
            </w:r>
            <w:r>
              <w:rPr>
                <w:rFonts w:ascii="Arial" w:hAnsi="Arial" w:cs="Arial"/>
                <w:b/>
              </w:rPr>
              <w:t xml:space="preserve">ou </w:t>
            </w:r>
            <w:r w:rsidR="00423AEF">
              <w:rPr>
                <w:rFonts w:ascii="Arial" w:hAnsi="Arial" w:cs="Arial"/>
                <w:b/>
              </w:rPr>
              <w:t>h</w:t>
            </w:r>
            <w:r>
              <w:rPr>
                <w:rFonts w:ascii="Arial" w:hAnsi="Arial" w:cs="Arial"/>
                <w:b/>
              </w:rPr>
              <w:t xml:space="preserve">ave </w:t>
            </w:r>
            <w:r w:rsidR="00423AEF">
              <w:rPr>
                <w:rFonts w:ascii="Arial" w:hAnsi="Arial" w:cs="Arial"/>
                <w:b/>
              </w:rPr>
              <w:t>b</w:t>
            </w:r>
            <w:r>
              <w:rPr>
                <w:rFonts w:ascii="Arial" w:hAnsi="Arial" w:cs="Arial"/>
                <w:b/>
              </w:rPr>
              <w:t xml:space="preserve">een </w:t>
            </w:r>
            <w:r w:rsidR="00423AEF">
              <w:rPr>
                <w:rFonts w:ascii="Arial" w:hAnsi="Arial" w:cs="Arial"/>
                <w:b/>
              </w:rPr>
              <w:t>i</w:t>
            </w:r>
            <w:r>
              <w:rPr>
                <w:rFonts w:ascii="Arial" w:hAnsi="Arial" w:cs="Arial"/>
                <w:b/>
              </w:rPr>
              <w:t xml:space="preserve">nvolved with in </w:t>
            </w:r>
            <w:r w:rsidR="00423AEF">
              <w:rPr>
                <w:rFonts w:ascii="Arial" w:hAnsi="Arial" w:cs="Arial"/>
                <w:b/>
              </w:rPr>
              <w:t>y</w:t>
            </w:r>
            <w:r>
              <w:rPr>
                <w:rFonts w:ascii="Arial" w:hAnsi="Arial" w:cs="Arial"/>
                <w:b/>
              </w:rPr>
              <w:t xml:space="preserve">our </w:t>
            </w:r>
            <w:r w:rsidR="00423AEF">
              <w:rPr>
                <w:rFonts w:ascii="Arial" w:hAnsi="Arial" w:cs="Arial"/>
                <w:b/>
              </w:rPr>
              <w:t>u</w:t>
            </w:r>
            <w:r>
              <w:rPr>
                <w:rFonts w:ascii="Arial" w:hAnsi="Arial" w:cs="Arial"/>
                <w:b/>
              </w:rPr>
              <w:t xml:space="preserve">ndergraduate </w:t>
            </w:r>
            <w:r w:rsidR="00423AEF">
              <w:rPr>
                <w:rFonts w:ascii="Arial" w:hAnsi="Arial" w:cs="Arial"/>
                <w:b/>
              </w:rPr>
              <w:t>e</w:t>
            </w:r>
            <w:r>
              <w:rPr>
                <w:rFonts w:ascii="Arial" w:hAnsi="Arial" w:cs="Arial"/>
                <w:b/>
              </w:rPr>
              <w:t>ducation.</w:t>
            </w:r>
          </w:p>
          <w:p w14:paraId="3EF3C2D0" w14:textId="77777777" w:rsidR="009D1B09" w:rsidRPr="00AC76AB" w:rsidRDefault="009D1B09" w:rsidP="009D1B09">
            <w:pPr>
              <w:spacing w:before="100" w:beforeAutospacing="1" w:after="100" w:afterAutospacing="1"/>
              <w:outlineLvl w:val="2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nter response here."/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Enter response here.</w:t>
            </w:r>
            <w:r>
              <w:rPr>
                <w:rFonts w:ascii="Arial" w:hAnsi="Arial" w:cs="Arial"/>
              </w:rPr>
              <w:fldChar w:fldCharType="end"/>
            </w:r>
          </w:p>
          <w:p w14:paraId="21BAE385" w14:textId="5F1B39E6" w:rsidR="009D1B09" w:rsidRDefault="009D1B09" w:rsidP="009D1B09">
            <w:pPr>
              <w:pStyle w:val="NoSpacing"/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List </w:t>
            </w:r>
            <w:r w:rsidR="00423AEF">
              <w:rPr>
                <w:rFonts w:ascii="Arial" w:hAnsi="Arial" w:cs="Arial"/>
                <w:b/>
              </w:rPr>
              <w:t>a</w:t>
            </w:r>
            <w:r w:rsidR="00F1427B">
              <w:rPr>
                <w:rFonts w:ascii="Arial" w:hAnsi="Arial" w:cs="Arial"/>
                <w:b/>
              </w:rPr>
              <w:t>ny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423AEF">
              <w:rPr>
                <w:rFonts w:ascii="Arial" w:hAnsi="Arial" w:cs="Arial"/>
                <w:b/>
              </w:rPr>
              <w:t>a</w:t>
            </w:r>
            <w:r>
              <w:rPr>
                <w:rFonts w:ascii="Arial" w:hAnsi="Arial" w:cs="Arial"/>
                <w:b/>
              </w:rPr>
              <w:t xml:space="preserve">cademic </w:t>
            </w:r>
            <w:r w:rsidR="00423AEF">
              <w:rPr>
                <w:rFonts w:ascii="Arial" w:hAnsi="Arial" w:cs="Arial"/>
                <w:b/>
              </w:rPr>
              <w:t>a</w:t>
            </w:r>
            <w:r>
              <w:rPr>
                <w:rFonts w:ascii="Arial" w:hAnsi="Arial" w:cs="Arial"/>
                <w:b/>
              </w:rPr>
              <w:t xml:space="preserve">wards and </w:t>
            </w:r>
            <w:r w:rsidR="00423AEF">
              <w:rPr>
                <w:rFonts w:ascii="Arial" w:hAnsi="Arial" w:cs="Arial"/>
                <w:b/>
              </w:rPr>
              <w:t>h</w:t>
            </w:r>
            <w:r>
              <w:rPr>
                <w:rFonts w:ascii="Arial" w:hAnsi="Arial" w:cs="Arial"/>
                <w:b/>
              </w:rPr>
              <w:t>onors</w:t>
            </w:r>
            <w:r w:rsidR="00A91419">
              <w:rPr>
                <w:rFonts w:ascii="Arial" w:hAnsi="Arial" w:cs="Arial"/>
                <w:b/>
              </w:rPr>
              <w:t xml:space="preserve">, </w:t>
            </w:r>
            <w:r w:rsidR="00423AEF">
              <w:rPr>
                <w:rFonts w:ascii="Arial" w:hAnsi="Arial" w:cs="Arial"/>
                <w:b/>
              </w:rPr>
              <w:t>p</w:t>
            </w:r>
            <w:r w:rsidR="00A91419">
              <w:rPr>
                <w:rFonts w:ascii="Arial" w:hAnsi="Arial" w:cs="Arial"/>
                <w:b/>
              </w:rPr>
              <w:t xml:space="preserve">rofessional and </w:t>
            </w:r>
            <w:r w:rsidR="00423AEF">
              <w:rPr>
                <w:rFonts w:ascii="Arial" w:hAnsi="Arial" w:cs="Arial"/>
                <w:b/>
              </w:rPr>
              <w:t>a</w:t>
            </w:r>
            <w:r w:rsidR="00A91419">
              <w:rPr>
                <w:rFonts w:ascii="Arial" w:hAnsi="Arial" w:cs="Arial"/>
                <w:b/>
              </w:rPr>
              <w:t xml:space="preserve">cademic </w:t>
            </w:r>
            <w:r w:rsidR="00423AEF">
              <w:rPr>
                <w:rFonts w:ascii="Arial" w:hAnsi="Arial" w:cs="Arial"/>
                <w:b/>
              </w:rPr>
              <w:t>a</w:t>
            </w:r>
            <w:r w:rsidR="00A91419">
              <w:rPr>
                <w:rFonts w:ascii="Arial" w:hAnsi="Arial" w:cs="Arial"/>
                <w:b/>
              </w:rPr>
              <w:t xml:space="preserve">ssociation </w:t>
            </w:r>
            <w:r w:rsidR="00423AEF">
              <w:rPr>
                <w:rFonts w:ascii="Arial" w:hAnsi="Arial" w:cs="Arial"/>
                <w:b/>
              </w:rPr>
              <w:t>m</w:t>
            </w:r>
            <w:r w:rsidR="00A91419">
              <w:rPr>
                <w:rFonts w:ascii="Arial" w:hAnsi="Arial" w:cs="Arial"/>
                <w:b/>
              </w:rPr>
              <w:t>emberships (indicate any offices held with dates, and dates of membership)</w:t>
            </w:r>
            <w:r w:rsidR="00423AEF">
              <w:rPr>
                <w:rFonts w:ascii="Arial" w:hAnsi="Arial" w:cs="Arial"/>
                <w:b/>
              </w:rPr>
              <w:t>.</w:t>
            </w:r>
          </w:p>
          <w:p w14:paraId="00184AC0" w14:textId="32890A5E" w:rsidR="0049517A" w:rsidRDefault="0049517A" w:rsidP="0049517A">
            <w:pPr>
              <w:spacing w:before="100" w:beforeAutospacing="1" w:after="100" w:afterAutospacing="1"/>
              <w:outlineLvl w:val="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nter response here."/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Enter response here.</w:t>
            </w:r>
            <w:r>
              <w:rPr>
                <w:rFonts w:ascii="Arial" w:hAnsi="Arial" w:cs="Arial"/>
              </w:rPr>
              <w:fldChar w:fldCharType="end"/>
            </w:r>
          </w:p>
          <w:p w14:paraId="4B002DBC" w14:textId="23814BD5" w:rsidR="00423AEF" w:rsidRDefault="00423AEF" w:rsidP="00423AEF">
            <w:pPr>
              <w:pStyle w:val="NoSpacing"/>
              <w:spacing w:before="120"/>
              <w:rPr>
                <w:rFonts w:ascii="Arial" w:hAnsi="Arial" w:cs="Arial"/>
                <w:b/>
              </w:rPr>
            </w:pPr>
            <w:r w:rsidRPr="00423AEF">
              <w:rPr>
                <w:rFonts w:ascii="Arial" w:hAnsi="Arial" w:cs="Arial"/>
                <w:b/>
              </w:rPr>
              <w:t xml:space="preserve">List any </w:t>
            </w:r>
            <w:r>
              <w:rPr>
                <w:rFonts w:ascii="Arial" w:hAnsi="Arial" w:cs="Arial"/>
                <w:b/>
              </w:rPr>
              <w:t>internship Experiences and Other Related Activities.</w:t>
            </w:r>
          </w:p>
          <w:p w14:paraId="67CD5D48" w14:textId="77777777" w:rsidR="00423AEF" w:rsidRDefault="00423AEF" w:rsidP="00423AEF">
            <w:pPr>
              <w:spacing w:before="100" w:beforeAutospacing="1" w:after="100" w:afterAutospacing="1"/>
              <w:outlineLvl w:val="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nter response here."/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Enter response here.</w:t>
            </w:r>
            <w:r>
              <w:rPr>
                <w:rFonts w:ascii="Arial" w:hAnsi="Arial" w:cs="Arial"/>
              </w:rPr>
              <w:fldChar w:fldCharType="end"/>
            </w:r>
          </w:p>
          <w:p w14:paraId="4C2156FA" w14:textId="77777777" w:rsidR="009B0581" w:rsidRDefault="009B0581" w:rsidP="009B0581">
            <w:pPr>
              <w:pStyle w:val="NoSpacing"/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f you have worked in collaboration with students or faculty (e.g., in a research laboratory), please briefly describe below.</w:t>
            </w:r>
          </w:p>
          <w:p w14:paraId="36128AB0" w14:textId="77777777" w:rsidR="009B0581" w:rsidRPr="00AC76AB" w:rsidRDefault="009B0581" w:rsidP="009B0581">
            <w:pPr>
              <w:spacing w:before="100" w:beforeAutospacing="1" w:after="100" w:afterAutospacing="1"/>
              <w:outlineLvl w:val="2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nter response here."/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Enter response here.</w:t>
            </w:r>
            <w:r>
              <w:rPr>
                <w:rFonts w:ascii="Arial" w:hAnsi="Arial" w:cs="Arial"/>
              </w:rPr>
              <w:fldChar w:fldCharType="end"/>
            </w:r>
          </w:p>
          <w:p w14:paraId="3B162E09" w14:textId="77777777" w:rsidR="007A6D7B" w:rsidRDefault="007A6D7B" w:rsidP="007A6D7B">
            <w:pPr>
              <w:pStyle w:val="NoSpacing"/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f you have had prior formal REU experience please describe briefly. Please indicate the institution, dates, and nature of the work.</w:t>
            </w:r>
          </w:p>
          <w:p w14:paraId="5CF0E97B" w14:textId="63BFAF81" w:rsidR="007A6D7B" w:rsidRDefault="007A6D7B" w:rsidP="007A6D7B">
            <w:pPr>
              <w:spacing w:before="100" w:beforeAutospacing="1" w:after="100" w:afterAutospacing="1"/>
              <w:outlineLvl w:val="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nter response here."/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Enter response here.</w:t>
            </w:r>
            <w:r>
              <w:rPr>
                <w:rFonts w:ascii="Arial" w:hAnsi="Arial" w:cs="Arial"/>
              </w:rPr>
              <w:fldChar w:fldCharType="end"/>
            </w:r>
          </w:p>
          <w:p w14:paraId="62A7C5B9" w14:textId="43B5ECC7" w:rsidR="00421D33" w:rsidRDefault="00D5100F" w:rsidP="00421D33">
            <w:pPr>
              <w:pStyle w:val="NoSpacing"/>
              <w:spacing w:before="120"/>
              <w:rPr>
                <w:rFonts w:ascii="Arial" w:hAnsi="Arial" w:cs="Arial"/>
                <w:b/>
              </w:rPr>
            </w:pPr>
            <w:r w:rsidRPr="00423AEF">
              <w:rPr>
                <w:rFonts w:ascii="Arial" w:hAnsi="Arial" w:cs="Arial"/>
                <w:b/>
              </w:rPr>
              <w:t>My future plans</w:t>
            </w:r>
            <w:r w:rsidR="00423AEF" w:rsidRPr="00423AEF">
              <w:rPr>
                <w:rFonts w:ascii="Arial" w:hAnsi="Arial" w:cs="Arial"/>
                <w:b/>
              </w:rPr>
              <w:t xml:space="preserve"> after graduating </w:t>
            </w:r>
            <w:r w:rsidRPr="00423AEF">
              <w:rPr>
                <w:rFonts w:ascii="Arial" w:hAnsi="Arial" w:cs="Arial"/>
                <w:b/>
              </w:rPr>
              <w:t>include:</w:t>
            </w:r>
          </w:p>
          <w:p w14:paraId="4DE0050C" w14:textId="71B35DBE" w:rsidR="00D5100F" w:rsidRDefault="00D5100F" w:rsidP="00423AEF">
            <w:pPr>
              <w:pStyle w:val="NoSpacing"/>
              <w:spacing w:before="120" w:line="360" w:lineRule="auto"/>
              <w:rPr>
                <w:rStyle w:val="qlabel"/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A650A9">
              <w:rPr>
                <w:rFonts w:ascii="Arial" w:hAnsi="Arial" w:cs="Arial"/>
              </w:rPr>
            </w:r>
            <w:r w:rsidR="00A650A9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 w:rsidRPr="00AC76AB">
              <w:rPr>
                <w:rFonts w:ascii="Arial" w:hAnsi="Arial" w:cs="Arial"/>
              </w:rPr>
              <w:t xml:space="preserve"> </w:t>
            </w:r>
            <w:r w:rsidR="00423AEF">
              <w:rPr>
                <w:rFonts w:ascii="Arial" w:hAnsi="Arial" w:cs="Arial"/>
              </w:rPr>
              <w:t>Attending g</w:t>
            </w:r>
            <w:r w:rsidRPr="00423AEF">
              <w:rPr>
                <w:rFonts w:ascii="Arial" w:hAnsi="Arial" w:cs="Arial"/>
              </w:rPr>
              <w:t>raduate school</w:t>
            </w:r>
          </w:p>
          <w:p w14:paraId="262E6C69" w14:textId="395D033F" w:rsidR="00D5100F" w:rsidRDefault="00D5100F" w:rsidP="00D5100F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AC76AB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76AB">
              <w:rPr>
                <w:rFonts w:ascii="Arial" w:hAnsi="Arial" w:cs="Arial"/>
              </w:rPr>
              <w:instrText xml:space="preserve"> FORMCHECKBOX </w:instrText>
            </w:r>
            <w:r w:rsidR="00A650A9">
              <w:rPr>
                <w:rFonts w:ascii="Arial" w:hAnsi="Arial" w:cs="Arial"/>
              </w:rPr>
            </w:r>
            <w:r w:rsidR="00A650A9">
              <w:rPr>
                <w:rFonts w:ascii="Arial" w:hAnsi="Arial" w:cs="Arial"/>
              </w:rPr>
              <w:fldChar w:fldCharType="separate"/>
            </w:r>
            <w:r w:rsidRPr="00AC76AB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</w:t>
            </w:r>
            <w:r w:rsidR="00423AEF">
              <w:rPr>
                <w:rFonts w:ascii="Arial" w:hAnsi="Arial" w:cs="Arial"/>
              </w:rPr>
              <w:t>Working in i</w:t>
            </w:r>
            <w:r>
              <w:rPr>
                <w:rFonts w:ascii="Arial" w:hAnsi="Arial" w:cs="Arial"/>
              </w:rPr>
              <w:t>ndustry</w:t>
            </w:r>
          </w:p>
          <w:p w14:paraId="4A59ADBA" w14:textId="23E4B184" w:rsidR="00423AEF" w:rsidRDefault="00423AEF" w:rsidP="00423AEF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AC76AB">
              <w:rPr>
                <w:rFonts w:ascii="Arial" w:hAnsi="Arial" w:cs="Arial"/>
              </w:rPr>
              <w:lastRenderedPageBreak/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76AB">
              <w:rPr>
                <w:rFonts w:ascii="Arial" w:hAnsi="Arial" w:cs="Arial"/>
              </w:rPr>
              <w:instrText xml:space="preserve"> FORMCHECKBOX </w:instrText>
            </w:r>
            <w:r w:rsidR="00A650A9">
              <w:rPr>
                <w:rFonts w:ascii="Arial" w:hAnsi="Arial" w:cs="Arial"/>
              </w:rPr>
            </w:r>
            <w:r w:rsidR="00A650A9">
              <w:rPr>
                <w:rFonts w:ascii="Arial" w:hAnsi="Arial" w:cs="Arial"/>
              </w:rPr>
              <w:fldChar w:fldCharType="separate"/>
            </w:r>
            <w:r w:rsidRPr="00AC76AB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Working in </w:t>
            </w:r>
            <w:r w:rsidRPr="00423AEF">
              <w:rPr>
                <w:rFonts w:ascii="Arial" w:hAnsi="Arial" w:cs="Arial"/>
              </w:rPr>
              <w:t>academia</w:t>
            </w:r>
          </w:p>
          <w:p w14:paraId="177ACAFB" w14:textId="7EBFFFD1" w:rsidR="00423AEF" w:rsidRDefault="00423AEF" w:rsidP="00423AEF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AC76AB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76AB">
              <w:rPr>
                <w:rFonts w:ascii="Arial" w:hAnsi="Arial" w:cs="Arial"/>
              </w:rPr>
              <w:instrText xml:space="preserve"> FORMCHECKBOX </w:instrText>
            </w:r>
            <w:r w:rsidR="00A650A9">
              <w:rPr>
                <w:rFonts w:ascii="Arial" w:hAnsi="Arial" w:cs="Arial"/>
              </w:rPr>
            </w:r>
            <w:r w:rsidR="00A650A9">
              <w:rPr>
                <w:rFonts w:ascii="Arial" w:hAnsi="Arial" w:cs="Arial"/>
              </w:rPr>
              <w:fldChar w:fldCharType="separate"/>
            </w:r>
            <w:r w:rsidRPr="00AC76AB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Self-employed</w:t>
            </w:r>
          </w:p>
          <w:p w14:paraId="7ECFC247" w14:textId="07745176" w:rsidR="009C76DC" w:rsidRPr="00AC76AB" w:rsidRDefault="00D5100F" w:rsidP="000141E8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AC76AB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76AB">
              <w:rPr>
                <w:rFonts w:ascii="Arial" w:hAnsi="Arial" w:cs="Arial"/>
              </w:rPr>
              <w:instrText xml:space="preserve"> FORMCHECKBOX </w:instrText>
            </w:r>
            <w:r w:rsidR="00A650A9">
              <w:rPr>
                <w:rFonts w:ascii="Arial" w:hAnsi="Arial" w:cs="Arial"/>
              </w:rPr>
            </w:r>
            <w:r w:rsidR="00A650A9">
              <w:rPr>
                <w:rFonts w:ascii="Arial" w:hAnsi="Arial" w:cs="Arial"/>
              </w:rPr>
              <w:fldChar w:fldCharType="separate"/>
            </w:r>
            <w:r w:rsidRPr="00AC76AB">
              <w:rPr>
                <w:rFonts w:ascii="Arial" w:hAnsi="Arial" w:cs="Arial"/>
              </w:rPr>
              <w:fldChar w:fldCharType="end"/>
            </w:r>
            <w:r w:rsidRPr="00AC76A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Others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035D2AE3" w14:textId="77777777" w:rsidR="009D7FC0" w:rsidRPr="00AC76AB" w:rsidRDefault="009D7FC0" w:rsidP="00C7176B">
            <w:pPr>
              <w:pStyle w:val="NoSpacing"/>
              <w:spacing w:line="360" w:lineRule="auto"/>
              <w:rPr>
                <w:rFonts w:ascii="Arial" w:hAnsi="Arial" w:cs="Arial"/>
              </w:rPr>
            </w:pPr>
          </w:p>
        </w:tc>
      </w:tr>
      <w:tr w:rsidR="00FF7957" w:rsidRPr="00AC76AB" w14:paraId="70C8FE4B" w14:textId="77777777">
        <w:tc>
          <w:tcPr>
            <w:tcW w:w="12528" w:type="dxa"/>
            <w:gridSpan w:val="5"/>
          </w:tcPr>
          <w:p w14:paraId="01FD348B" w14:textId="77777777" w:rsidR="00940E9B" w:rsidRDefault="00940E9B"/>
          <w:tbl>
            <w:tblPr>
              <w:tblStyle w:val="TableGrid"/>
              <w:tblW w:w="14091" w:type="dxa"/>
              <w:tblLayout w:type="fixed"/>
              <w:tblLook w:val="04A0" w:firstRow="1" w:lastRow="0" w:firstColumn="1" w:lastColumn="0" w:noHBand="0" w:noVBand="1"/>
            </w:tblPr>
            <w:tblGrid>
              <w:gridCol w:w="7635"/>
              <w:gridCol w:w="1815"/>
              <w:gridCol w:w="3495"/>
              <w:gridCol w:w="1146"/>
            </w:tblGrid>
            <w:tr w:rsidR="009C76DC" w:rsidRPr="00AC76AB" w14:paraId="467E7F8E" w14:textId="77777777" w:rsidTr="00C16834">
              <w:tc>
                <w:tcPr>
                  <w:tcW w:w="945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0314CA6" w14:textId="77777777" w:rsidR="009C76DC" w:rsidRPr="00F54A62" w:rsidRDefault="009C76DC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  <w:r>
                    <w:rPr>
                      <w:rFonts w:ascii="Arial" w:hAnsi="Arial" w:cs="Arial"/>
                      <w:b/>
                      <w:sz w:val="32"/>
                      <w:szCs w:val="32"/>
                    </w:rPr>
                    <w:t>Personal</w:t>
                  </w:r>
                  <w:r w:rsidRPr="00F54A62">
                    <w:rPr>
                      <w:rFonts w:ascii="Arial" w:hAnsi="Arial" w:cs="Arial"/>
                      <w:b/>
                      <w:sz w:val="32"/>
                      <w:szCs w:val="32"/>
                    </w:rPr>
                    <w:t xml:space="preserve"> Information</w:t>
                  </w:r>
                </w:p>
                <w:p w14:paraId="3E565A6A" w14:textId="3D0D9B63" w:rsidR="009C76DC" w:rsidRDefault="00633344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(F</w:t>
                  </w:r>
                  <w:r w:rsidR="009C76DC" w:rsidRPr="000F187C">
                    <w:rPr>
                      <w:rFonts w:ascii="Arial" w:hAnsi="Arial" w:cs="Arial"/>
                      <w:b/>
                    </w:rPr>
                    <w:t>or descriptive information purposes</w:t>
                  </w:r>
                  <w:r>
                    <w:rPr>
                      <w:rFonts w:ascii="Arial" w:hAnsi="Arial" w:cs="Arial"/>
                      <w:b/>
                    </w:rPr>
                    <w:t xml:space="preserve"> only</w:t>
                  </w:r>
                  <w:r w:rsidR="009C76DC" w:rsidRPr="000F187C">
                    <w:rPr>
                      <w:rFonts w:ascii="Arial" w:hAnsi="Arial" w:cs="Arial"/>
                      <w:b/>
                    </w:rPr>
                    <w:t xml:space="preserve"> and not criteria for eligibility</w:t>
                  </w:r>
                  <w:r>
                    <w:rPr>
                      <w:rFonts w:ascii="Arial" w:hAnsi="Arial" w:cs="Arial"/>
                      <w:b/>
                    </w:rPr>
                    <w:t>)</w:t>
                  </w:r>
                </w:p>
                <w:p w14:paraId="11D773BF" w14:textId="77777777" w:rsidR="009C76DC" w:rsidRDefault="009C76DC" w:rsidP="00F1427B">
                  <w:pPr>
                    <w:pStyle w:val="NoSpacing"/>
                    <w:spacing w:before="120"/>
                    <w:ind w:left="-30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What ethnicity or ethnicities do you identify yourself (select all that apply)?</w:t>
                  </w:r>
                </w:p>
                <w:p w14:paraId="118014B2" w14:textId="77777777" w:rsidR="009C76DC" w:rsidRDefault="009C76DC" w:rsidP="00F1427B">
                  <w:pPr>
                    <w:pStyle w:val="NoSpacing"/>
                    <w:spacing w:line="360" w:lineRule="auto"/>
                    <w:ind w:left="-30"/>
                    <w:rPr>
                      <w:rStyle w:val="qlabel"/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 w:rsidRPr="00AC76AB">
                    <w:rPr>
                      <w:rFonts w:ascii="Arial" w:hAnsi="Arial" w:cs="Arial"/>
                    </w:rPr>
                    <w:t xml:space="preserve"> </w:t>
                  </w:r>
                  <w:r>
                    <w:rPr>
                      <w:rStyle w:val="qlabel"/>
                      <w:rFonts w:ascii="Arial" w:hAnsi="Arial" w:cs="Arial"/>
                    </w:rPr>
                    <w:t>African American</w:t>
                  </w:r>
                </w:p>
                <w:p w14:paraId="79A6ADE1" w14:textId="77777777" w:rsidR="009C76DC" w:rsidRDefault="009C76DC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 xml:space="preserve"> Asian</w:t>
                  </w:r>
                </w:p>
                <w:p w14:paraId="0A6979F1" w14:textId="77777777" w:rsidR="009C76DC" w:rsidRDefault="009C76DC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 w:rsidRPr="00AC76AB">
                    <w:rPr>
                      <w:rFonts w:ascii="Arial" w:hAnsi="Arial" w:cs="Arial"/>
                    </w:rPr>
                    <w:t xml:space="preserve"> </w:t>
                  </w:r>
                  <w:r>
                    <w:rPr>
                      <w:rFonts w:ascii="Arial" w:hAnsi="Arial" w:cs="Arial"/>
                    </w:rPr>
                    <w:t>Hispanic/Latino</w:t>
                  </w:r>
                </w:p>
                <w:p w14:paraId="0B77C6EE" w14:textId="77777777" w:rsidR="009C76DC" w:rsidRDefault="009C76DC" w:rsidP="00F1427B">
                  <w:pPr>
                    <w:pStyle w:val="NoSpacing"/>
                    <w:spacing w:line="360" w:lineRule="auto"/>
                    <w:ind w:left="-30"/>
                    <w:rPr>
                      <w:rStyle w:val="qlabel"/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 w:rsidRPr="00AC76AB">
                    <w:rPr>
                      <w:rFonts w:ascii="Arial" w:hAnsi="Arial" w:cs="Arial"/>
                    </w:rPr>
                    <w:t xml:space="preserve"> </w:t>
                  </w:r>
                  <w:r>
                    <w:rPr>
                      <w:rStyle w:val="qlabel"/>
                      <w:rFonts w:ascii="Arial" w:hAnsi="Arial" w:cs="Arial"/>
                    </w:rPr>
                    <w:t>Native American/American Indian</w:t>
                  </w:r>
                </w:p>
                <w:p w14:paraId="0D174AAB" w14:textId="77777777" w:rsidR="009C76DC" w:rsidRDefault="009C76DC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 xml:space="preserve"> Pacific Islander</w:t>
                  </w:r>
                </w:p>
                <w:p w14:paraId="51982A0F" w14:textId="77777777" w:rsidR="009C76DC" w:rsidRDefault="009C76DC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 w:rsidRPr="00AC76AB">
                    <w:rPr>
                      <w:rFonts w:ascii="Arial" w:hAnsi="Arial" w:cs="Arial"/>
                    </w:rPr>
                    <w:t xml:space="preserve"> </w:t>
                  </w:r>
                  <w:r>
                    <w:rPr>
                      <w:rFonts w:ascii="Arial" w:hAnsi="Arial" w:cs="Arial"/>
                    </w:rPr>
                    <w:t>Caucasian (white)</w:t>
                  </w:r>
                </w:p>
                <w:p w14:paraId="5592542B" w14:textId="77777777" w:rsidR="009C76DC" w:rsidRDefault="009C76DC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 xml:space="preserve"> Other 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Enter text here."/>
                          <w:maxLength w:val="50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Enter text here.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  <w:tbl>
                  <w:tblPr>
                    <w:tblStyle w:val="TableGrid"/>
                    <w:tblW w:w="14363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9048"/>
                    <w:gridCol w:w="1964"/>
                    <w:gridCol w:w="3351"/>
                  </w:tblGrid>
                  <w:tr w:rsidR="009C76DC" w:rsidRPr="00AC76AB" w14:paraId="3391C3A9" w14:textId="77777777" w:rsidTr="00A91419">
                    <w:tc>
                      <w:tcPr>
                        <w:tcW w:w="904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93DFC67" w14:textId="77777777" w:rsidR="009C76DC" w:rsidRDefault="009C76DC" w:rsidP="00F1427B">
                        <w:pPr>
                          <w:pStyle w:val="NoSpacing"/>
                          <w:spacing w:before="120"/>
                          <w:ind w:left="-30"/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>Do you have a documented disability (select all that apply)?</w:t>
                        </w:r>
                      </w:p>
                      <w:p w14:paraId="2A08C3CD" w14:textId="77777777" w:rsidR="009C76DC" w:rsidRDefault="009C76DC" w:rsidP="00F1427B">
                        <w:pPr>
                          <w:pStyle w:val="NoSpacing"/>
                          <w:spacing w:line="360" w:lineRule="auto"/>
                          <w:ind w:left="-30"/>
                          <w:rPr>
                            <w:rStyle w:val="qlabel"/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fldChar w:fldCharType="begin">
                            <w:ffData>
                              <w:name w:val="Check1"/>
                              <w:enabled/>
                              <w:calcOnExit w:val="0"/>
                              <w:checkBox>
                                <w:sizeAuto/>
                                <w:default w:val="0"/>
                              </w:checkBox>
                            </w:ffData>
                          </w:fldChar>
                        </w:r>
                        <w:r>
                          <w:rPr>
                            <w:rFonts w:ascii="Arial" w:hAnsi="Arial" w:cs="Arial"/>
                          </w:rPr>
                          <w:instrText xml:space="preserve"> FORMCHECKBOX </w:instrText>
                        </w:r>
                        <w:r w:rsidR="00A650A9">
                          <w:rPr>
                            <w:rFonts w:ascii="Arial" w:hAnsi="Arial" w:cs="Arial"/>
                          </w:rPr>
                        </w:r>
                        <w:r w:rsidR="00A650A9">
                          <w:rPr>
                            <w:rFonts w:ascii="Arial" w:hAnsi="Arial" w:cs="Arial"/>
                          </w:rPr>
                          <w:fldChar w:fldCharType="separate"/>
                        </w:r>
                        <w:r>
                          <w:rPr>
                            <w:rFonts w:ascii="Arial" w:hAnsi="Arial" w:cs="Arial"/>
                          </w:rPr>
                          <w:fldChar w:fldCharType="end"/>
                        </w:r>
                        <w:r w:rsidRPr="00AC76AB">
                          <w:rPr>
                            <w:rFonts w:ascii="Arial" w:hAnsi="Arial" w:cs="Arial"/>
                          </w:rPr>
                          <w:t xml:space="preserve"> </w:t>
                        </w:r>
                        <w:r>
                          <w:rPr>
                            <w:rStyle w:val="qlabel"/>
                            <w:rFonts w:ascii="Arial" w:hAnsi="Arial" w:cs="Arial"/>
                          </w:rPr>
                          <w:t>Hearing Impairment</w:t>
                        </w:r>
                      </w:p>
                      <w:p w14:paraId="2D4C54C8" w14:textId="77777777" w:rsidR="009C76DC" w:rsidRDefault="009C76DC" w:rsidP="00F1427B">
                        <w:pPr>
                          <w:pStyle w:val="NoSpacing"/>
                          <w:spacing w:line="360" w:lineRule="auto"/>
                          <w:ind w:left="-30"/>
                          <w:rPr>
                            <w:rFonts w:ascii="Arial" w:hAnsi="Arial" w:cs="Arial"/>
                          </w:rPr>
                        </w:pPr>
                        <w:r w:rsidRPr="00AC76AB">
                          <w:rPr>
                            <w:rFonts w:ascii="Arial" w:hAnsi="Arial" w:cs="Arial"/>
                          </w:rPr>
                          <w:fldChar w:fldCharType="begin">
                            <w:ffData>
                              <w:name w:val="Check3"/>
                              <w:enabled/>
                              <w:calcOnExit w:val="0"/>
                              <w:checkBox>
                                <w:sizeAuto/>
                                <w:default w:val="0"/>
                              </w:checkBox>
                            </w:ffData>
                          </w:fldChar>
                        </w:r>
                        <w:r w:rsidRPr="00AC76AB">
                          <w:rPr>
                            <w:rFonts w:ascii="Arial" w:hAnsi="Arial" w:cs="Arial"/>
                          </w:rPr>
                          <w:instrText xml:space="preserve"> FORMCHECKBOX </w:instrText>
                        </w:r>
                        <w:r w:rsidR="00A650A9">
                          <w:rPr>
                            <w:rFonts w:ascii="Arial" w:hAnsi="Arial" w:cs="Arial"/>
                          </w:rPr>
                        </w:r>
                        <w:r w:rsidR="00A650A9">
                          <w:rPr>
                            <w:rFonts w:ascii="Arial" w:hAnsi="Arial" w:cs="Arial"/>
                          </w:rPr>
                          <w:fldChar w:fldCharType="separate"/>
                        </w:r>
                        <w:r w:rsidRPr="00AC76AB">
                          <w:rPr>
                            <w:rFonts w:ascii="Arial" w:hAnsi="Arial" w:cs="Arial"/>
                          </w:rPr>
                          <w:fldChar w:fldCharType="end"/>
                        </w:r>
                        <w:r>
                          <w:rPr>
                            <w:rFonts w:ascii="Arial" w:hAnsi="Arial" w:cs="Arial"/>
                          </w:rPr>
                          <w:t xml:space="preserve"> Mobility or Orthopedic Impairment</w:t>
                        </w:r>
                      </w:p>
                      <w:p w14:paraId="645D572B" w14:textId="77777777" w:rsidR="009C76DC" w:rsidRDefault="009C76DC" w:rsidP="00F1427B">
                        <w:pPr>
                          <w:pStyle w:val="NoSpacing"/>
                          <w:spacing w:line="360" w:lineRule="auto"/>
                          <w:ind w:left="-30"/>
                          <w:rPr>
                            <w:rFonts w:ascii="Arial" w:hAnsi="Arial" w:cs="Arial"/>
                          </w:rPr>
                        </w:pPr>
                        <w:r w:rsidRPr="00AC76AB">
                          <w:rPr>
                            <w:rFonts w:ascii="Arial" w:hAnsi="Arial" w:cs="Arial"/>
                          </w:rPr>
                          <w:fldChar w:fldCharType="begin">
                            <w:ffData>
                              <w:name w:val="Check3"/>
                              <w:enabled/>
                              <w:calcOnExit w:val="0"/>
                              <w:checkBox>
                                <w:sizeAuto/>
                                <w:default w:val="0"/>
                              </w:checkBox>
                            </w:ffData>
                          </w:fldChar>
                        </w:r>
                        <w:r w:rsidRPr="00AC76AB">
                          <w:rPr>
                            <w:rFonts w:ascii="Arial" w:hAnsi="Arial" w:cs="Arial"/>
                          </w:rPr>
                          <w:instrText xml:space="preserve"> FORMCHECKBOX </w:instrText>
                        </w:r>
                        <w:r w:rsidR="00A650A9">
                          <w:rPr>
                            <w:rFonts w:ascii="Arial" w:hAnsi="Arial" w:cs="Arial"/>
                          </w:rPr>
                        </w:r>
                        <w:r w:rsidR="00A650A9">
                          <w:rPr>
                            <w:rFonts w:ascii="Arial" w:hAnsi="Arial" w:cs="Arial"/>
                          </w:rPr>
                          <w:fldChar w:fldCharType="separate"/>
                        </w:r>
                        <w:r w:rsidRPr="00AC76AB">
                          <w:rPr>
                            <w:rFonts w:ascii="Arial" w:hAnsi="Arial" w:cs="Arial"/>
                          </w:rPr>
                          <w:fldChar w:fldCharType="end"/>
                        </w:r>
                        <w:r>
                          <w:rPr>
                            <w:rFonts w:ascii="Arial" w:hAnsi="Arial" w:cs="Arial"/>
                          </w:rPr>
                          <w:t xml:space="preserve"> Other </w:t>
                        </w:r>
                        <w:bookmarkStart w:id="4" w:name="_Hlk61947398"/>
                        <w:r>
                          <w:rPr>
                            <w:rFonts w:ascii="Arial" w:hAnsi="Arial" w:cs="Arial"/>
                          </w:rPr>
                          <w:fldChar w:fldCharType="begin">
                            <w:ffData>
                              <w:name w:val=""/>
                              <w:enabled/>
                              <w:calcOnExit w:val="0"/>
                              <w:textInput>
                                <w:default w:val="Enter text here."/>
                                <w:maxLength w:val="50"/>
                              </w:textInput>
                            </w:ffData>
                          </w:fldChar>
                        </w:r>
                        <w:r>
                          <w:rPr>
                            <w:rFonts w:ascii="Arial" w:hAnsi="Arial" w:cs="Arial"/>
                          </w:rPr>
                          <w:instrText xml:space="preserve"> FORMTEXT </w:instrText>
                        </w:r>
                        <w:r>
                          <w:rPr>
                            <w:rFonts w:ascii="Arial" w:hAnsi="Arial" w:cs="Arial"/>
                          </w:rPr>
                        </w:r>
                        <w:r>
                          <w:rPr>
                            <w:rFonts w:ascii="Arial" w:hAnsi="Arial" w:cs="Arial"/>
                          </w:rPr>
                          <w:fldChar w:fldCharType="separate"/>
                        </w:r>
                        <w:r>
                          <w:rPr>
                            <w:rFonts w:ascii="Arial" w:hAnsi="Arial" w:cs="Arial"/>
                            <w:noProof/>
                          </w:rPr>
                          <w:t>Enter text here.</w:t>
                        </w:r>
                        <w:r>
                          <w:rPr>
                            <w:rFonts w:ascii="Arial" w:hAnsi="Arial" w:cs="Arial"/>
                          </w:rPr>
                          <w:fldChar w:fldCharType="end"/>
                        </w:r>
                        <w:bookmarkEnd w:id="4"/>
                      </w:p>
                      <w:p w14:paraId="6BE5F6A4" w14:textId="77777777" w:rsidR="009C76DC" w:rsidRDefault="009C76DC" w:rsidP="00F1427B">
                        <w:pPr>
                          <w:pStyle w:val="NoSpacing"/>
                          <w:spacing w:line="360" w:lineRule="auto"/>
                          <w:ind w:left="-30"/>
                          <w:rPr>
                            <w:rFonts w:ascii="Arial" w:hAnsi="Arial" w:cs="Arial"/>
                          </w:rPr>
                        </w:pPr>
                        <w:r w:rsidRPr="00AC76AB">
                          <w:rPr>
                            <w:rFonts w:ascii="Arial" w:hAnsi="Arial" w:cs="Arial"/>
                          </w:rPr>
                          <w:fldChar w:fldCharType="begin">
                            <w:ffData>
                              <w:name w:val="Check3"/>
                              <w:enabled/>
                              <w:calcOnExit w:val="0"/>
                              <w:checkBox>
                                <w:sizeAuto/>
                                <w:default w:val="0"/>
                              </w:checkBox>
                            </w:ffData>
                          </w:fldChar>
                        </w:r>
                        <w:r w:rsidRPr="00AC76AB">
                          <w:rPr>
                            <w:rFonts w:ascii="Arial" w:hAnsi="Arial" w:cs="Arial"/>
                          </w:rPr>
                          <w:instrText xml:space="preserve"> FORMCHECKBOX </w:instrText>
                        </w:r>
                        <w:r w:rsidR="00A650A9">
                          <w:rPr>
                            <w:rFonts w:ascii="Arial" w:hAnsi="Arial" w:cs="Arial"/>
                          </w:rPr>
                        </w:r>
                        <w:r w:rsidR="00A650A9">
                          <w:rPr>
                            <w:rFonts w:ascii="Arial" w:hAnsi="Arial" w:cs="Arial"/>
                          </w:rPr>
                          <w:fldChar w:fldCharType="separate"/>
                        </w:r>
                        <w:r w:rsidRPr="00AC76AB">
                          <w:rPr>
                            <w:rFonts w:ascii="Arial" w:hAnsi="Arial" w:cs="Arial"/>
                          </w:rPr>
                          <w:fldChar w:fldCharType="end"/>
                        </w:r>
                        <w:r w:rsidRPr="00AC76AB">
                          <w:rPr>
                            <w:rFonts w:ascii="Arial" w:hAnsi="Arial" w:cs="Arial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</w:rPr>
                          <w:t>None</w:t>
                        </w:r>
                      </w:p>
                      <w:p w14:paraId="7033F29A" w14:textId="26999164" w:rsidR="009C76DC" w:rsidRDefault="009C76DC" w:rsidP="00F1427B">
                        <w:pPr>
                          <w:pStyle w:val="NoSpacing"/>
                          <w:spacing w:before="120"/>
                          <w:ind w:left="-30"/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>Are you a veteran?</w:t>
                        </w:r>
                      </w:p>
                      <w:p w14:paraId="13EEF60F" w14:textId="77777777" w:rsidR="009C76DC" w:rsidRDefault="009C76DC" w:rsidP="00F1427B">
                        <w:pPr>
                          <w:pStyle w:val="NoSpacing"/>
                          <w:spacing w:line="360" w:lineRule="auto"/>
                          <w:ind w:left="-30"/>
                          <w:rPr>
                            <w:rStyle w:val="qlabel"/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fldChar w:fldCharType="begin">
                            <w:ffData>
                              <w:name w:val="Check1"/>
                              <w:enabled/>
                              <w:calcOnExit w:val="0"/>
                              <w:checkBox>
                                <w:sizeAuto/>
                                <w:default w:val="0"/>
                              </w:checkBox>
                            </w:ffData>
                          </w:fldChar>
                        </w:r>
                        <w:r>
                          <w:rPr>
                            <w:rFonts w:ascii="Arial" w:hAnsi="Arial" w:cs="Arial"/>
                          </w:rPr>
                          <w:instrText xml:space="preserve"> FORMCHECKBOX </w:instrText>
                        </w:r>
                        <w:r w:rsidR="00A650A9">
                          <w:rPr>
                            <w:rFonts w:ascii="Arial" w:hAnsi="Arial" w:cs="Arial"/>
                          </w:rPr>
                        </w:r>
                        <w:r w:rsidR="00A650A9">
                          <w:rPr>
                            <w:rFonts w:ascii="Arial" w:hAnsi="Arial" w:cs="Arial"/>
                          </w:rPr>
                          <w:fldChar w:fldCharType="separate"/>
                        </w:r>
                        <w:r>
                          <w:rPr>
                            <w:rFonts w:ascii="Arial" w:hAnsi="Arial" w:cs="Arial"/>
                          </w:rPr>
                          <w:fldChar w:fldCharType="end"/>
                        </w:r>
                        <w:r w:rsidRPr="00AC76AB">
                          <w:rPr>
                            <w:rFonts w:ascii="Arial" w:hAnsi="Arial" w:cs="Arial"/>
                          </w:rPr>
                          <w:t xml:space="preserve"> </w:t>
                        </w:r>
                        <w:r>
                          <w:rPr>
                            <w:rStyle w:val="qlabel"/>
                            <w:rFonts w:ascii="Arial" w:hAnsi="Arial" w:cs="Arial"/>
                          </w:rPr>
                          <w:t>Yes</w:t>
                        </w:r>
                      </w:p>
                      <w:p w14:paraId="44C45A64" w14:textId="52878542" w:rsidR="009C76DC" w:rsidRPr="00AC76AB" w:rsidRDefault="009C76DC" w:rsidP="00F1427B">
                        <w:pPr>
                          <w:pStyle w:val="NoSpacing"/>
                          <w:spacing w:line="360" w:lineRule="auto"/>
                          <w:ind w:left="-30"/>
                          <w:rPr>
                            <w:rFonts w:ascii="Arial" w:hAnsi="Arial" w:cs="Arial"/>
                          </w:rPr>
                        </w:pPr>
                        <w:r w:rsidRPr="00AC76AB">
                          <w:rPr>
                            <w:rFonts w:ascii="Arial" w:hAnsi="Arial" w:cs="Arial"/>
                          </w:rPr>
                          <w:fldChar w:fldCharType="begin">
                            <w:ffData>
                              <w:name w:val="Check3"/>
                              <w:enabled/>
                              <w:calcOnExit w:val="0"/>
                              <w:checkBox>
                                <w:sizeAuto/>
                                <w:default w:val="0"/>
                              </w:checkBox>
                            </w:ffData>
                          </w:fldChar>
                        </w:r>
                        <w:r w:rsidRPr="00AC76AB">
                          <w:rPr>
                            <w:rFonts w:ascii="Arial" w:hAnsi="Arial" w:cs="Arial"/>
                          </w:rPr>
                          <w:instrText xml:space="preserve"> FORMCHECKBOX </w:instrText>
                        </w:r>
                        <w:r w:rsidR="00A650A9">
                          <w:rPr>
                            <w:rFonts w:ascii="Arial" w:hAnsi="Arial" w:cs="Arial"/>
                          </w:rPr>
                        </w:r>
                        <w:r w:rsidR="00A650A9">
                          <w:rPr>
                            <w:rFonts w:ascii="Arial" w:hAnsi="Arial" w:cs="Arial"/>
                          </w:rPr>
                          <w:fldChar w:fldCharType="separate"/>
                        </w:r>
                        <w:r w:rsidRPr="00AC76AB">
                          <w:rPr>
                            <w:rFonts w:ascii="Arial" w:hAnsi="Arial" w:cs="Arial"/>
                          </w:rPr>
                          <w:fldChar w:fldCharType="end"/>
                        </w:r>
                        <w:r>
                          <w:rPr>
                            <w:rFonts w:ascii="Arial" w:hAnsi="Arial" w:cs="Arial"/>
                          </w:rPr>
                          <w:t xml:space="preserve"> No</w:t>
                        </w:r>
                      </w:p>
                    </w:tc>
                    <w:tc>
                      <w:tcPr>
                        <w:tcW w:w="19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BCC7656" w14:textId="77777777" w:rsidR="009C76DC" w:rsidRPr="00AC76AB" w:rsidRDefault="009C76DC" w:rsidP="00F1427B">
                        <w:pPr>
                          <w:pStyle w:val="NoSpacing"/>
                          <w:spacing w:line="360" w:lineRule="auto"/>
                          <w:ind w:left="-30"/>
                          <w:rPr>
                            <w:rFonts w:ascii="Arial" w:hAnsi="Arial" w:cs="Arial"/>
                          </w:rPr>
                        </w:pPr>
                      </w:p>
                    </w:tc>
                    <w:tc>
                      <w:tcPr>
                        <w:tcW w:w="335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DE48A13" w14:textId="77777777" w:rsidR="009C76DC" w:rsidRPr="00AC76AB" w:rsidRDefault="009C76DC" w:rsidP="00F1427B">
                        <w:pPr>
                          <w:pStyle w:val="NoSpacing"/>
                          <w:spacing w:line="360" w:lineRule="auto"/>
                          <w:ind w:left="-30"/>
                          <w:rPr>
                            <w:rFonts w:ascii="Arial" w:hAnsi="Arial" w:cs="Arial"/>
                          </w:rPr>
                        </w:pPr>
                      </w:p>
                    </w:tc>
                  </w:tr>
                </w:tbl>
                <w:p w14:paraId="36708CFC" w14:textId="21BC022B" w:rsidR="009C76DC" w:rsidRPr="00AC76AB" w:rsidRDefault="00B56154" w:rsidP="00F822CC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 </w:t>
                  </w:r>
                  <w:r w:rsidR="009C76DC">
                    <w:rPr>
                      <w:rFonts w:ascii="Arial" w:hAnsi="Arial" w:cs="Arial"/>
                      <w:b/>
                    </w:rPr>
                    <w:t>Gender:</w:t>
                  </w:r>
                </w:p>
              </w:tc>
              <w:tc>
                <w:tcPr>
                  <w:tcW w:w="464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6DD6528" w14:textId="77777777" w:rsidR="009C76DC" w:rsidRPr="00AC76AB" w:rsidRDefault="009C76DC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</w:p>
              </w:tc>
            </w:tr>
            <w:tr w:rsidR="009C76DC" w:rsidRPr="00AC76AB" w14:paraId="3974D4E2" w14:textId="77777777" w:rsidTr="00F1427B">
              <w:trPr>
                <w:gridAfter w:val="1"/>
                <w:wAfter w:w="1146" w:type="dxa"/>
                <w:trHeight w:val="1494"/>
              </w:trPr>
              <w:tc>
                <w:tcPr>
                  <w:tcW w:w="763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DF0441F" w14:textId="4605B246" w:rsidR="009C76DC" w:rsidRDefault="00F822CC" w:rsidP="00F1427B">
                  <w:pPr>
                    <w:pStyle w:val="NoSpacing"/>
                    <w:spacing w:line="360" w:lineRule="auto"/>
                    <w:ind w:left="-30"/>
                    <w:rPr>
                      <w:rStyle w:val="qlabel"/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</w:t>
                  </w:r>
                  <w:r w:rsidR="009C76DC"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9C76DC"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="009C76DC" w:rsidRPr="00AC76AB">
                    <w:rPr>
                      <w:rFonts w:ascii="Arial" w:hAnsi="Arial" w:cs="Arial"/>
                    </w:rPr>
                    <w:fldChar w:fldCharType="end"/>
                  </w:r>
                  <w:r w:rsidR="009C76DC" w:rsidRPr="00AC76AB">
                    <w:rPr>
                      <w:rFonts w:ascii="Arial" w:hAnsi="Arial" w:cs="Arial"/>
                    </w:rPr>
                    <w:t xml:space="preserve"> </w:t>
                  </w:r>
                  <w:r w:rsidR="009C76DC" w:rsidRPr="00AC76AB">
                    <w:rPr>
                      <w:rStyle w:val="qlabel"/>
                      <w:rFonts w:ascii="Arial" w:hAnsi="Arial" w:cs="Arial"/>
                    </w:rPr>
                    <w:t>Female</w:t>
                  </w:r>
                </w:p>
                <w:p w14:paraId="05725BCA" w14:textId="6C5FE222" w:rsidR="009C76DC" w:rsidRDefault="00F822CC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</w:t>
                  </w:r>
                  <w:r w:rsidR="009C76DC"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9C76DC"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="009C76DC" w:rsidRPr="00AC76AB">
                    <w:rPr>
                      <w:rFonts w:ascii="Arial" w:hAnsi="Arial" w:cs="Arial"/>
                    </w:rPr>
                    <w:fldChar w:fldCharType="end"/>
                  </w:r>
                  <w:r w:rsidR="009C76DC" w:rsidRPr="00AC76AB">
                    <w:rPr>
                      <w:rFonts w:ascii="Arial" w:hAnsi="Arial" w:cs="Arial"/>
                    </w:rPr>
                    <w:t xml:space="preserve"> Male</w:t>
                  </w:r>
                </w:p>
                <w:p w14:paraId="357331BB" w14:textId="6D8DB562" w:rsidR="00423AEF" w:rsidRDefault="00423AEF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</w:t>
                  </w: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 xml:space="preserve"> Intersex</w:t>
                  </w:r>
                </w:p>
                <w:p w14:paraId="0F38180C" w14:textId="5437FB7C" w:rsidR="009C76DC" w:rsidRDefault="00F822CC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</w:t>
                  </w:r>
                  <w:r w:rsidR="009C76DC"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9C76DC"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="009C76DC" w:rsidRPr="00AC76AB">
                    <w:rPr>
                      <w:rFonts w:ascii="Arial" w:hAnsi="Arial" w:cs="Arial"/>
                    </w:rPr>
                    <w:fldChar w:fldCharType="end"/>
                  </w:r>
                  <w:r w:rsidR="009C76DC" w:rsidRPr="00AC76AB">
                    <w:rPr>
                      <w:rFonts w:ascii="Arial" w:hAnsi="Arial" w:cs="Arial"/>
                    </w:rPr>
                    <w:t xml:space="preserve"> </w:t>
                  </w:r>
                  <w:r w:rsidR="009C76DC" w:rsidRPr="00423AEF">
                    <w:rPr>
                      <w:rFonts w:ascii="Arial" w:hAnsi="Arial" w:cs="Arial"/>
                    </w:rPr>
                    <w:t>Prefer not to answer</w:t>
                  </w:r>
                </w:p>
                <w:p w14:paraId="4EBBDB30" w14:textId="4E0EE8ED" w:rsidR="00F1427B" w:rsidRPr="003D2674" w:rsidRDefault="00F1427B" w:rsidP="00633344">
                  <w:pPr>
                    <w:pStyle w:val="NoSpacing"/>
                    <w:spacing w:before="120" w:line="360" w:lineRule="auto"/>
                    <w:ind w:right="-1267"/>
                    <w:rPr>
                      <w:rFonts w:ascii="Arial" w:hAnsi="Arial" w:cs="Arial"/>
                      <w:b/>
                    </w:rPr>
                  </w:pPr>
                  <w:r w:rsidRPr="003D2674">
                    <w:rPr>
                      <w:rFonts w:ascii="Arial" w:hAnsi="Arial" w:cs="Arial"/>
                      <w:b/>
                    </w:rPr>
                    <w:t>How did</w:t>
                  </w:r>
                  <w:r>
                    <w:rPr>
                      <w:rFonts w:ascii="Arial" w:hAnsi="Arial" w:cs="Arial"/>
                      <w:b/>
                    </w:rPr>
                    <w:t xml:space="preserve"> you hear about this REU program?</w:t>
                  </w:r>
                </w:p>
                <w:p w14:paraId="17D495C9" w14:textId="02B7B39F" w:rsidR="00F1427B" w:rsidRDefault="00F822CC" w:rsidP="00F1427B">
                  <w:pPr>
                    <w:pStyle w:val="NoSpacing"/>
                    <w:spacing w:line="360" w:lineRule="auto"/>
                    <w:ind w:left="-30"/>
                    <w:rPr>
                      <w:rStyle w:val="qlabel"/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</w:t>
                  </w:r>
                  <w:r w:rsidR="00F1427B"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5" w:name="Check1"/>
                  <w:r w:rsidR="00F1427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="00F1427B">
                    <w:rPr>
                      <w:rFonts w:ascii="Arial" w:hAnsi="Arial" w:cs="Arial"/>
                    </w:rPr>
                    <w:fldChar w:fldCharType="end"/>
                  </w:r>
                  <w:bookmarkEnd w:id="5"/>
                  <w:r w:rsidR="00F1427B" w:rsidRPr="00AC76AB">
                    <w:rPr>
                      <w:rFonts w:ascii="Arial" w:hAnsi="Arial" w:cs="Arial"/>
                    </w:rPr>
                    <w:t xml:space="preserve"> </w:t>
                  </w:r>
                  <w:r w:rsidR="00F1427B">
                    <w:rPr>
                      <w:rStyle w:val="qlabel"/>
                      <w:rFonts w:ascii="Arial" w:hAnsi="Arial" w:cs="Arial"/>
                    </w:rPr>
                    <w:t>University or college website</w:t>
                  </w:r>
                </w:p>
                <w:p w14:paraId="5182EF39" w14:textId="5C7279A1" w:rsidR="00F1427B" w:rsidRDefault="00F822CC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</w:t>
                  </w:r>
                  <w:r w:rsidR="00F1427B"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F1427B"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="00F1427B" w:rsidRPr="00AC76AB">
                    <w:rPr>
                      <w:rFonts w:ascii="Arial" w:hAnsi="Arial" w:cs="Arial"/>
                    </w:rPr>
                    <w:fldChar w:fldCharType="end"/>
                  </w:r>
                  <w:r w:rsidR="00F1427B" w:rsidRPr="00AC76AB">
                    <w:rPr>
                      <w:rFonts w:ascii="Arial" w:hAnsi="Arial" w:cs="Arial"/>
                    </w:rPr>
                    <w:t xml:space="preserve"> </w:t>
                  </w:r>
                  <w:r w:rsidR="00F1427B">
                    <w:rPr>
                      <w:rFonts w:ascii="Arial" w:hAnsi="Arial" w:cs="Arial"/>
                    </w:rPr>
                    <w:t>Faculty Member from the REU programs</w:t>
                  </w:r>
                </w:p>
                <w:p w14:paraId="1C7DEAD3" w14:textId="77777777" w:rsidR="00F1427B" w:rsidRDefault="00F1427B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 xml:space="preserve"> Recruiting ad (flyer, email, poster, etc.)</w:t>
                  </w:r>
                </w:p>
                <w:p w14:paraId="25A65986" w14:textId="3F6593C7" w:rsidR="00F1427B" w:rsidRDefault="00F1427B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 w:rsidRPr="00AC76AB">
                    <w:rPr>
                      <w:rFonts w:ascii="Arial" w:hAnsi="Arial" w:cs="Arial"/>
                    </w:rPr>
                    <w:t xml:space="preserve"> </w:t>
                  </w:r>
                  <w:r>
                    <w:rPr>
                      <w:rFonts w:ascii="Arial" w:hAnsi="Arial" w:cs="Arial"/>
                    </w:rPr>
                    <w:t>Parent or relative/ friend</w:t>
                  </w:r>
                </w:p>
                <w:p w14:paraId="1EF5BFEA" w14:textId="77777777" w:rsidR="00F1427B" w:rsidRDefault="00F1427B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 w:rsidRPr="00AC76AB">
                    <w:rPr>
                      <w:rFonts w:ascii="Arial" w:hAnsi="Arial" w:cs="Arial"/>
                    </w:rPr>
                    <w:t xml:space="preserve"> </w:t>
                  </w:r>
                  <w:r>
                    <w:rPr>
                      <w:rFonts w:ascii="Arial" w:hAnsi="Arial" w:cs="Arial"/>
                    </w:rPr>
                    <w:t>I was independently searching for an academic experience</w:t>
                  </w:r>
                </w:p>
                <w:p w14:paraId="02BF0BF1" w14:textId="77777777" w:rsidR="009C76DC" w:rsidRDefault="00F1427B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  <w:r w:rsidRPr="00AC76AB">
                    <w:rPr>
                      <w:rFonts w:ascii="Arial" w:hAnsi="Arial" w:cs="Arial"/>
                    </w:rPr>
                    <w:lastRenderedPageBreak/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 xml:space="preserve"> Other 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Enter text here."/>
                          <w:maxLength w:val="50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Enter text here.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  <w:p w14:paraId="1042A32E" w14:textId="77777777" w:rsidR="00423AEF" w:rsidRDefault="00423AEF" w:rsidP="00423AEF">
                  <w:pPr>
                    <w:pStyle w:val="NoSpacing"/>
                    <w:spacing w:before="120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If selected for the REU program would you consider continuing your research during the academic year?</w:t>
                  </w:r>
                </w:p>
                <w:bookmarkStart w:id="6" w:name="_Hlk61947547"/>
                <w:p w14:paraId="75FF38A8" w14:textId="0B3222CA" w:rsidR="00423AEF" w:rsidRPr="00AC76AB" w:rsidRDefault="00423AEF" w:rsidP="00ED4BDC">
                  <w:pPr>
                    <w:pStyle w:val="NoSpacing"/>
                    <w:spacing w:before="120" w:line="36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 w:rsidRPr="00AC76AB">
                    <w:rPr>
                      <w:rFonts w:ascii="Arial" w:hAnsi="Arial" w:cs="Arial"/>
                    </w:rPr>
                    <w:t xml:space="preserve"> </w:t>
                  </w:r>
                  <w:r>
                    <w:rPr>
                      <w:rStyle w:val="qlabel"/>
                      <w:rFonts w:ascii="Arial" w:hAnsi="Arial" w:cs="Arial"/>
                    </w:rPr>
                    <w:t xml:space="preserve">Yes              </w:t>
                  </w: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 xml:space="preserve"> No         </w:t>
                  </w:r>
                  <w:r w:rsidRPr="00AC76AB">
                    <w:rPr>
                      <w:rFonts w:ascii="Arial" w:hAnsi="Arial" w:cs="Arial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AC76AB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A650A9">
                    <w:rPr>
                      <w:rFonts w:ascii="Arial" w:hAnsi="Arial" w:cs="Arial"/>
                    </w:rPr>
                  </w:r>
                  <w:r w:rsidR="00A650A9">
                    <w:rPr>
                      <w:rFonts w:ascii="Arial" w:hAnsi="Arial" w:cs="Arial"/>
                    </w:rPr>
                    <w:fldChar w:fldCharType="separate"/>
                  </w:r>
                  <w:r w:rsidRPr="00AC76AB"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 xml:space="preserve"> Uncertain</w:t>
                  </w:r>
                  <w:bookmarkEnd w:id="6"/>
                </w:p>
              </w:tc>
              <w:tc>
                <w:tcPr>
                  <w:tcW w:w="531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B2D7CFD" w14:textId="77777777" w:rsidR="009C76DC" w:rsidRDefault="009C76DC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</w:p>
                <w:p w14:paraId="7B20EEC4" w14:textId="77777777" w:rsidR="009C76DC" w:rsidRPr="00AC76AB" w:rsidRDefault="009C76DC" w:rsidP="00F1427B">
                  <w:pPr>
                    <w:pStyle w:val="NoSpacing"/>
                    <w:spacing w:line="360" w:lineRule="auto"/>
                    <w:ind w:left="-30"/>
                    <w:rPr>
                      <w:rFonts w:ascii="Arial" w:hAnsi="Arial" w:cs="Arial"/>
                    </w:rPr>
                  </w:pPr>
                </w:p>
              </w:tc>
            </w:tr>
          </w:tbl>
          <w:p w14:paraId="5217A95C" w14:textId="77777777" w:rsidR="002A2839" w:rsidRPr="00B72ED7" w:rsidRDefault="002A2839" w:rsidP="00B72ED7">
            <w:pPr>
              <w:pStyle w:val="NoSpacing"/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1FAE1826" w14:textId="3DB9E795" w:rsidR="00F948CB" w:rsidRDefault="0078612D" w:rsidP="0078612D">
      <w:pPr>
        <w:pStyle w:val="NoSpacing"/>
        <w:spacing w:before="240" w:line="360" w:lineRule="auto"/>
        <w:ind w:left="-29"/>
        <w:rPr>
          <w:rFonts w:ascii="Arial" w:hAnsi="Arial" w:cs="Arial"/>
        </w:rPr>
      </w:pPr>
      <w:r>
        <w:rPr>
          <w:rFonts w:ascii="Arial" w:hAnsi="Arial" w:cs="Arial"/>
          <w:b/>
          <w:sz w:val="32"/>
          <w:szCs w:val="32"/>
        </w:rPr>
        <w:lastRenderedPageBreak/>
        <w:t>Please attach two reference letters to the email submission.</w:t>
      </w:r>
    </w:p>
    <w:p w14:paraId="760D3650" w14:textId="77777777" w:rsidR="0078612D" w:rsidRDefault="0078612D" w:rsidP="0078612D">
      <w:pPr>
        <w:pStyle w:val="NoSpacing"/>
        <w:rPr>
          <w:rFonts w:ascii="Arial" w:hAnsi="Arial" w:cs="Arial"/>
        </w:rPr>
      </w:pPr>
    </w:p>
    <w:p w14:paraId="585D60FC" w14:textId="23184B4B" w:rsidR="00D84081" w:rsidRPr="00772940" w:rsidRDefault="00F948CB" w:rsidP="0078612D">
      <w:pPr>
        <w:pStyle w:val="NoSpacing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</w:rPr>
        <w:t xml:space="preserve">End massage: </w:t>
      </w:r>
      <w:r w:rsidRPr="00D027EB">
        <w:rPr>
          <w:rFonts w:ascii="Arial" w:hAnsi="Arial" w:cs="Arial"/>
        </w:rPr>
        <w:t xml:space="preserve">Selected students will be notified via e-mail and/or telephone on or around March </w:t>
      </w:r>
      <w:r w:rsidR="0078612D">
        <w:rPr>
          <w:rFonts w:ascii="Arial" w:hAnsi="Arial" w:cs="Arial"/>
        </w:rPr>
        <w:t>25</w:t>
      </w:r>
      <w:r w:rsidRPr="00D027EB">
        <w:rPr>
          <w:rFonts w:ascii="Arial" w:hAnsi="Arial" w:cs="Arial"/>
        </w:rPr>
        <w:t>, 202</w:t>
      </w:r>
      <w:r w:rsidR="00CD4FD6">
        <w:rPr>
          <w:rFonts w:ascii="Arial" w:hAnsi="Arial" w:cs="Arial"/>
        </w:rPr>
        <w:t>2</w:t>
      </w:r>
      <w:r w:rsidRPr="00D027EB">
        <w:rPr>
          <w:rFonts w:ascii="Arial" w:hAnsi="Arial" w:cs="Arial"/>
        </w:rPr>
        <w:t xml:space="preserve">. </w:t>
      </w:r>
      <w:r w:rsidRPr="005230FC">
        <w:rPr>
          <w:rFonts w:ascii="Arial" w:hAnsi="Arial" w:cs="Arial"/>
        </w:rPr>
        <w:t xml:space="preserve">Should you have any questions, please feel free to contact </w:t>
      </w:r>
      <w:r>
        <w:rPr>
          <w:rFonts w:ascii="Arial" w:hAnsi="Arial" w:cs="Arial"/>
        </w:rPr>
        <w:t>Prof.</w:t>
      </w:r>
      <w:r w:rsidRPr="005230F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Huang</w:t>
      </w:r>
      <w:r w:rsidRPr="005230FC">
        <w:rPr>
          <w:rFonts w:ascii="Arial" w:hAnsi="Arial" w:cs="Arial"/>
        </w:rPr>
        <w:t xml:space="preserve"> by email at </w:t>
      </w:r>
      <w:hyperlink r:id="rId16" w:history="1">
        <w:r w:rsidRPr="00133723">
          <w:rPr>
            <w:rStyle w:val="Hyperlink"/>
          </w:rPr>
          <w:t>ying.huang@ndsu.edu</w:t>
        </w:r>
      </w:hyperlink>
      <w:r>
        <w:rPr>
          <w:rFonts w:ascii="Arial" w:hAnsi="Arial" w:cs="Arial"/>
        </w:rPr>
        <w:t xml:space="preserve">. </w:t>
      </w:r>
      <w:r w:rsidRPr="005230FC">
        <w:rPr>
          <w:rFonts w:ascii="Arial" w:hAnsi="Arial" w:cs="Arial"/>
        </w:rPr>
        <w:t>Thank you for considering this opportunity!</w:t>
      </w:r>
    </w:p>
    <w:sectPr w:rsidR="00D84081" w:rsidRPr="00772940" w:rsidSect="007360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EC2DC5" w14:textId="77777777" w:rsidR="00A650A9" w:rsidRDefault="00A650A9" w:rsidP="00FD7B63">
      <w:pPr>
        <w:spacing w:after="0" w:line="240" w:lineRule="auto"/>
      </w:pPr>
      <w:r>
        <w:separator/>
      </w:r>
    </w:p>
  </w:endnote>
  <w:endnote w:type="continuationSeparator" w:id="0">
    <w:p w14:paraId="725427BB" w14:textId="77777777" w:rsidR="00A650A9" w:rsidRDefault="00A650A9" w:rsidP="00FD7B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-webkit-standard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0005D" w14:textId="77777777" w:rsidR="00E50885" w:rsidRDefault="00E50885" w:rsidP="007A6D7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FAE19B" w14:textId="77777777" w:rsidR="00E50885" w:rsidRDefault="00E508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C5882" w14:textId="4F5151E4" w:rsidR="00E50885" w:rsidRPr="00040CEB" w:rsidRDefault="006A1D95">
    <w:pPr>
      <w:pStyle w:val="Footer"/>
      <w:rPr>
        <w:sz w:val="24"/>
        <w:szCs w:val="24"/>
      </w:rPr>
    </w:pPr>
    <w:r>
      <w:rPr>
        <w:sz w:val="24"/>
        <w:szCs w:val="24"/>
      </w:rPr>
      <w:t>NDSU</w:t>
    </w:r>
    <w:r w:rsidR="00E50885">
      <w:rPr>
        <w:sz w:val="24"/>
        <w:szCs w:val="24"/>
      </w:rPr>
      <w:t xml:space="preserve"> </w:t>
    </w:r>
    <w:r w:rsidR="0078612D">
      <w:rPr>
        <w:sz w:val="24"/>
        <w:szCs w:val="24"/>
      </w:rPr>
      <w:t xml:space="preserve">AI SUSTEIN </w:t>
    </w:r>
    <w:r w:rsidR="00E50885">
      <w:rPr>
        <w:sz w:val="24"/>
        <w:szCs w:val="24"/>
      </w:rPr>
      <w:t>REU 202</w:t>
    </w:r>
    <w:r w:rsidR="0078612D">
      <w:rPr>
        <w:sz w:val="24"/>
        <w:szCs w:val="24"/>
      </w:rPr>
      <w:t>2</w:t>
    </w:r>
    <w:r w:rsidR="00E50885" w:rsidRPr="00040CEB">
      <w:rPr>
        <w:sz w:val="24"/>
        <w:szCs w:val="24"/>
      </w:rPr>
      <w:t xml:space="preserve"> Application</w:t>
    </w:r>
  </w:p>
  <w:p w14:paraId="0EDC6CB0" w14:textId="77777777" w:rsidR="00E50885" w:rsidRDefault="00E50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174876" w14:textId="77777777" w:rsidR="00A650A9" w:rsidRDefault="00A650A9" w:rsidP="00FD7B63">
      <w:pPr>
        <w:spacing w:after="0" w:line="240" w:lineRule="auto"/>
      </w:pPr>
      <w:r>
        <w:separator/>
      </w:r>
    </w:p>
  </w:footnote>
  <w:footnote w:type="continuationSeparator" w:id="0">
    <w:p w14:paraId="5F947BCE" w14:textId="77777777" w:rsidR="00A650A9" w:rsidRDefault="00A650A9" w:rsidP="00FD7B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26D90"/>
    <w:multiLevelType w:val="hybridMultilevel"/>
    <w:tmpl w:val="4F46C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3A3EA6"/>
    <w:multiLevelType w:val="multilevel"/>
    <w:tmpl w:val="51D0F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0AE2212"/>
    <w:multiLevelType w:val="hybridMultilevel"/>
    <w:tmpl w:val="9F646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6F1EA1"/>
    <w:multiLevelType w:val="hybridMultilevel"/>
    <w:tmpl w:val="F7787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8C7B7D"/>
    <w:multiLevelType w:val="hybridMultilevel"/>
    <w:tmpl w:val="317A8934"/>
    <w:lvl w:ilvl="0" w:tplc="C43CA472">
      <w:start w:val="202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63BE9"/>
    <w:multiLevelType w:val="hybridMultilevel"/>
    <w:tmpl w:val="5B9E17EE"/>
    <w:lvl w:ilvl="0" w:tplc="360CB54A">
      <w:start w:val="202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744DB1"/>
    <w:multiLevelType w:val="hybridMultilevel"/>
    <w:tmpl w:val="2552FD0A"/>
    <w:lvl w:ilvl="0" w:tplc="BCEC6076">
      <w:start w:val="202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F454B9"/>
    <w:multiLevelType w:val="multilevel"/>
    <w:tmpl w:val="0F7EA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4FE28F1"/>
    <w:multiLevelType w:val="hybridMultilevel"/>
    <w:tmpl w:val="5FC2FA08"/>
    <w:lvl w:ilvl="0" w:tplc="2D8A6F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2C122AE"/>
    <w:multiLevelType w:val="multilevel"/>
    <w:tmpl w:val="4EA6A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31E28D8"/>
    <w:multiLevelType w:val="hybridMultilevel"/>
    <w:tmpl w:val="D402D35E"/>
    <w:lvl w:ilvl="0" w:tplc="7A08FE7E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E626C5"/>
    <w:multiLevelType w:val="multilevel"/>
    <w:tmpl w:val="BEFEA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3"/>
  </w:num>
  <w:num w:numId="3">
    <w:abstractNumId w:val="10"/>
  </w:num>
  <w:num w:numId="4">
    <w:abstractNumId w:val="2"/>
  </w:num>
  <w:num w:numId="5">
    <w:abstractNumId w:val="0"/>
  </w:num>
  <w:num w:numId="6">
    <w:abstractNumId w:val="8"/>
  </w:num>
  <w:num w:numId="7">
    <w:abstractNumId w:val="9"/>
  </w:num>
  <w:num w:numId="8">
    <w:abstractNumId w:val="7"/>
  </w:num>
  <w:num w:numId="9">
    <w:abstractNumId w:val="1"/>
  </w:num>
  <w:num w:numId="10">
    <w:abstractNumId w:val="6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sTQ3NTY3NDY3t7BQ0lEKTi0uzszPAykwrAUABefX+ywAAAA="/>
  </w:docVars>
  <w:rsids>
    <w:rsidRoot w:val="00347DE5"/>
    <w:rsid w:val="00000343"/>
    <w:rsid w:val="00000F92"/>
    <w:rsid w:val="00001128"/>
    <w:rsid w:val="00001C82"/>
    <w:rsid w:val="00004C47"/>
    <w:rsid w:val="00013558"/>
    <w:rsid w:val="000141E8"/>
    <w:rsid w:val="000214B8"/>
    <w:rsid w:val="000237D5"/>
    <w:rsid w:val="00023ACA"/>
    <w:rsid w:val="000268EF"/>
    <w:rsid w:val="000351BB"/>
    <w:rsid w:val="00037A5E"/>
    <w:rsid w:val="00040CEB"/>
    <w:rsid w:val="00041F87"/>
    <w:rsid w:val="00042279"/>
    <w:rsid w:val="00046123"/>
    <w:rsid w:val="00047BB0"/>
    <w:rsid w:val="00053CFD"/>
    <w:rsid w:val="00055284"/>
    <w:rsid w:val="0005785E"/>
    <w:rsid w:val="00063CBB"/>
    <w:rsid w:val="000708DE"/>
    <w:rsid w:val="00071125"/>
    <w:rsid w:val="00071C0E"/>
    <w:rsid w:val="00072540"/>
    <w:rsid w:val="00075F93"/>
    <w:rsid w:val="00076F54"/>
    <w:rsid w:val="00077DE9"/>
    <w:rsid w:val="00077FB7"/>
    <w:rsid w:val="0009420F"/>
    <w:rsid w:val="00095ED3"/>
    <w:rsid w:val="000A266E"/>
    <w:rsid w:val="000A2CB6"/>
    <w:rsid w:val="000A3FB8"/>
    <w:rsid w:val="000A40D0"/>
    <w:rsid w:val="000A7DE6"/>
    <w:rsid w:val="000B1172"/>
    <w:rsid w:val="000B142E"/>
    <w:rsid w:val="000B3AC2"/>
    <w:rsid w:val="000B3CE5"/>
    <w:rsid w:val="000B4FCD"/>
    <w:rsid w:val="000B5EBD"/>
    <w:rsid w:val="000C0542"/>
    <w:rsid w:val="000C7A0E"/>
    <w:rsid w:val="000D3C0B"/>
    <w:rsid w:val="000D4E2F"/>
    <w:rsid w:val="000E26D4"/>
    <w:rsid w:val="000E5A9B"/>
    <w:rsid w:val="000E65DB"/>
    <w:rsid w:val="000F044A"/>
    <w:rsid w:val="000F14ED"/>
    <w:rsid w:val="000F187C"/>
    <w:rsid w:val="000F6553"/>
    <w:rsid w:val="001072C8"/>
    <w:rsid w:val="001105CA"/>
    <w:rsid w:val="00110636"/>
    <w:rsid w:val="00115772"/>
    <w:rsid w:val="00115B4C"/>
    <w:rsid w:val="00116395"/>
    <w:rsid w:val="00116723"/>
    <w:rsid w:val="0013098A"/>
    <w:rsid w:val="0013362C"/>
    <w:rsid w:val="0013434B"/>
    <w:rsid w:val="00137282"/>
    <w:rsid w:val="00140EB6"/>
    <w:rsid w:val="00142498"/>
    <w:rsid w:val="00144C4A"/>
    <w:rsid w:val="001478D5"/>
    <w:rsid w:val="00150B0A"/>
    <w:rsid w:val="00152489"/>
    <w:rsid w:val="00153674"/>
    <w:rsid w:val="00153F87"/>
    <w:rsid w:val="00162673"/>
    <w:rsid w:val="001662A6"/>
    <w:rsid w:val="00173A80"/>
    <w:rsid w:val="00180C37"/>
    <w:rsid w:val="0018303D"/>
    <w:rsid w:val="00190A3A"/>
    <w:rsid w:val="00195377"/>
    <w:rsid w:val="001959D3"/>
    <w:rsid w:val="001960D2"/>
    <w:rsid w:val="00196B14"/>
    <w:rsid w:val="00196F75"/>
    <w:rsid w:val="001A3C73"/>
    <w:rsid w:val="001B2301"/>
    <w:rsid w:val="001B3A66"/>
    <w:rsid w:val="001C1B70"/>
    <w:rsid w:val="001C5E54"/>
    <w:rsid w:val="001C7BCA"/>
    <w:rsid w:val="001D2B96"/>
    <w:rsid w:val="001D2C07"/>
    <w:rsid w:val="001D74E5"/>
    <w:rsid w:val="001E10C9"/>
    <w:rsid w:val="001E7BC5"/>
    <w:rsid w:val="001F3885"/>
    <w:rsid w:val="001F6898"/>
    <w:rsid w:val="001F7970"/>
    <w:rsid w:val="00207108"/>
    <w:rsid w:val="00214E73"/>
    <w:rsid w:val="00216E4E"/>
    <w:rsid w:val="00220139"/>
    <w:rsid w:val="0022731A"/>
    <w:rsid w:val="00237489"/>
    <w:rsid w:val="00237B80"/>
    <w:rsid w:val="00237C45"/>
    <w:rsid w:val="00242255"/>
    <w:rsid w:val="002426CC"/>
    <w:rsid w:val="00244D3B"/>
    <w:rsid w:val="002553CE"/>
    <w:rsid w:val="002610BB"/>
    <w:rsid w:val="00261566"/>
    <w:rsid w:val="002615EC"/>
    <w:rsid w:val="00270320"/>
    <w:rsid w:val="0027337B"/>
    <w:rsid w:val="002733C7"/>
    <w:rsid w:val="002756EC"/>
    <w:rsid w:val="00276BCE"/>
    <w:rsid w:val="00276D93"/>
    <w:rsid w:val="0027718A"/>
    <w:rsid w:val="00277B54"/>
    <w:rsid w:val="002806E9"/>
    <w:rsid w:val="002814CB"/>
    <w:rsid w:val="002872E4"/>
    <w:rsid w:val="00292012"/>
    <w:rsid w:val="00294C8F"/>
    <w:rsid w:val="0029650D"/>
    <w:rsid w:val="002A2839"/>
    <w:rsid w:val="002A7A6D"/>
    <w:rsid w:val="002B77B4"/>
    <w:rsid w:val="002B7980"/>
    <w:rsid w:val="002B7DE4"/>
    <w:rsid w:val="002C4A20"/>
    <w:rsid w:val="002C7EA1"/>
    <w:rsid w:val="002D02D1"/>
    <w:rsid w:val="002D25BC"/>
    <w:rsid w:val="002D3CB8"/>
    <w:rsid w:val="002E0D4F"/>
    <w:rsid w:val="002E2131"/>
    <w:rsid w:val="002E29C0"/>
    <w:rsid w:val="002E3B85"/>
    <w:rsid w:val="002E3D5A"/>
    <w:rsid w:val="002E4A30"/>
    <w:rsid w:val="002F430F"/>
    <w:rsid w:val="002F572B"/>
    <w:rsid w:val="003001DD"/>
    <w:rsid w:val="00302116"/>
    <w:rsid w:val="00302891"/>
    <w:rsid w:val="003046E4"/>
    <w:rsid w:val="00305C5A"/>
    <w:rsid w:val="003118D5"/>
    <w:rsid w:val="003143FD"/>
    <w:rsid w:val="00316911"/>
    <w:rsid w:val="0031797E"/>
    <w:rsid w:val="00317AF9"/>
    <w:rsid w:val="00321599"/>
    <w:rsid w:val="00323F28"/>
    <w:rsid w:val="00330B14"/>
    <w:rsid w:val="00331415"/>
    <w:rsid w:val="0034095B"/>
    <w:rsid w:val="003439C4"/>
    <w:rsid w:val="00347DE5"/>
    <w:rsid w:val="00350443"/>
    <w:rsid w:val="00351810"/>
    <w:rsid w:val="003601F9"/>
    <w:rsid w:val="003659D3"/>
    <w:rsid w:val="00366A3C"/>
    <w:rsid w:val="003833E9"/>
    <w:rsid w:val="0038352E"/>
    <w:rsid w:val="003862A2"/>
    <w:rsid w:val="003865C3"/>
    <w:rsid w:val="0039322E"/>
    <w:rsid w:val="00394E27"/>
    <w:rsid w:val="003A1623"/>
    <w:rsid w:val="003A2258"/>
    <w:rsid w:val="003A2D1F"/>
    <w:rsid w:val="003A7E43"/>
    <w:rsid w:val="003B2900"/>
    <w:rsid w:val="003B424C"/>
    <w:rsid w:val="003B534D"/>
    <w:rsid w:val="003B7C85"/>
    <w:rsid w:val="003C0767"/>
    <w:rsid w:val="003C076F"/>
    <w:rsid w:val="003C1610"/>
    <w:rsid w:val="003C2ABE"/>
    <w:rsid w:val="003C3659"/>
    <w:rsid w:val="003C3DBC"/>
    <w:rsid w:val="003C4B14"/>
    <w:rsid w:val="003C5E6C"/>
    <w:rsid w:val="003C76EA"/>
    <w:rsid w:val="003D21B2"/>
    <w:rsid w:val="003D2674"/>
    <w:rsid w:val="003D3E67"/>
    <w:rsid w:val="003D4AEB"/>
    <w:rsid w:val="003D78D9"/>
    <w:rsid w:val="003E4A90"/>
    <w:rsid w:val="003F099B"/>
    <w:rsid w:val="003F2F5C"/>
    <w:rsid w:val="003F3FD6"/>
    <w:rsid w:val="003F76F4"/>
    <w:rsid w:val="004027A3"/>
    <w:rsid w:val="00405389"/>
    <w:rsid w:val="004057AE"/>
    <w:rsid w:val="00406792"/>
    <w:rsid w:val="004132F6"/>
    <w:rsid w:val="00413617"/>
    <w:rsid w:val="00417C72"/>
    <w:rsid w:val="00421D33"/>
    <w:rsid w:val="00421F40"/>
    <w:rsid w:val="00422E97"/>
    <w:rsid w:val="00423AEF"/>
    <w:rsid w:val="00425629"/>
    <w:rsid w:val="004256CC"/>
    <w:rsid w:val="004320B6"/>
    <w:rsid w:val="004364E6"/>
    <w:rsid w:val="004412DE"/>
    <w:rsid w:val="0044241B"/>
    <w:rsid w:val="00443477"/>
    <w:rsid w:val="00445C24"/>
    <w:rsid w:val="00452636"/>
    <w:rsid w:val="00453FEF"/>
    <w:rsid w:val="004631F5"/>
    <w:rsid w:val="004648F7"/>
    <w:rsid w:val="004667F8"/>
    <w:rsid w:val="00474012"/>
    <w:rsid w:val="00474F2F"/>
    <w:rsid w:val="00476956"/>
    <w:rsid w:val="00482299"/>
    <w:rsid w:val="00482669"/>
    <w:rsid w:val="004900EE"/>
    <w:rsid w:val="004943B0"/>
    <w:rsid w:val="0049517A"/>
    <w:rsid w:val="004A2437"/>
    <w:rsid w:val="004A2CAE"/>
    <w:rsid w:val="004B031C"/>
    <w:rsid w:val="004B0814"/>
    <w:rsid w:val="004B4F2E"/>
    <w:rsid w:val="004C0F15"/>
    <w:rsid w:val="004D0072"/>
    <w:rsid w:val="004D6836"/>
    <w:rsid w:val="004D7582"/>
    <w:rsid w:val="004E2A22"/>
    <w:rsid w:val="004E5FA6"/>
    <w:rsid w:val="004F1C6B"/>
    <w:rsid w:val="004F491A"/>
    <w:rsid w:val="00500DEC"/>
    <w:rsid w:val="0050261B"/>
    <w:rsid w:val="005105A5"/>
    <w:rsid w:val="00517AB8"/>
    <w:rsid w:val="005230FC"/>
    <w:rsid w:val="00523415"/>
    <w:rsid w:val="0053178B"/>
    <w:rsid w:val="00531DFC"/>
    <w:rsid w:val="005332CA"/>
    <w:rsid w:val="00540B90"/>
    <w:rsid w:val="00540F3D"/>
    <w:rsid w:val="0054450C"/>
    <w:rsid w:val="0054762E"/>
    <w:rsid w:val="00547D8B"/>
    <w:rsid w:val="00557757"/>
    <w:rsid w:val="0056015E"/>
    <w:rsid w:val="005602B0"/>
    <w:rsid w:val="00565F71"/>
    <w:rsid w:val="005677AC"/>
    <w:rsid w:val="0057441B"/>
    <w:rsid w:val="005916B3"/>
    <w:rsid w:val="00595882"/>
    <w:rsid w:val="005A5AC7"/>
    <w:rsid w:val="005B0CF1"/>
    <w:rsid w:val="005B2B2B"/>
    <w:rsid w:val="005B3B81"/>
    <w:rsid w:val="005C107F"/>
    <w:rsid w:val="005C1E91"/>
    <w:rsid w:val="005C462B"/>
    <w:rsid w:val="005C6BCC"/>
    <w:rsid w:val="005D241A"/>
    <w:rsid w:val="005D5FC9"/>
    <w:rsid w:val="005E1553"/>
    <w:rsid w:val="005E3F3E"/>
    <w:rsid w:val="005E5994"/>
    <w:rsid w:val="005F2F0B"/>
    <w:rsid w:val="005F490F"/>
    <w:rsid w:val="005F4A36"/>
    <w:rsid w:val="005F4DBC"/>
    <w:rsid w:val="006017F5"/>
    <w:rsid w:val="00602CB5"/>
    <w:rsid w:val="00605732"/>
    <w:rsid w:val="006108CB"/>
    <w:rsid w:val="006201B2"/>
    <w:rsid w:val="006218F0"/>
    <w:rsid w:val="00624BC5"/>
    <w:rsid w:val="006275FE"/>
    <w:rsid w:val="00627865"/>
    <w:rsid w:val="0063056B"/>
    <w:rsid w:val="006322AF"/>
    <w:rsid w:val="00633344"/>
    <w:rsid w:val="00636F5A"/>
    <w:rsid w:val="00645DC6"/>
    <w:rsid w:val="0064757E"/>
    <w:rsid w:val="00650D77"/>
    <w:rsid w:val="00653BDE"/>
    <w:rsid w:val="00654C7C"/>
    <w:rsid w:val="00660AAF"/>
    <w:rsid w:val="00661824"/>
    <w:rsid w:val="00662077"/>
    <w:rsid w:val="00664754"/>
    <w:rsid w:val="00665FC0"/>
    <w:rsid w:val="006712A1"/>
    <w:rsid w:val="006811E4"/>
    <w:rsid w:val="00681481"/>
    <w:rsid w:val="00683D7D"/>
    <w:rsid w:val="00685A0D"/>
    <w:rsid w:val="00690951"/>
    <w:rsid w:val="006A1A6A"/>
    <w:rsid w:val="006A1D95"/>
    <w:rsid w:val="006A5ABF"/>
    <w:rsid w:val="006B34B6"/>
    <w:rsid w:val="006B7A23"/>
    <w:rsid w:val="006C1A16"/>
    <w:rsid w:val="006C2030"/>
    <w:rsid w:val="006C221E"/>
    <w:rsid w:val="006C35DC"/>
    <w:rsid w:val="006E14F1"/>
    <w:rsid w:val="006E4A49"/>
    <w:rsid w:val="006E6EDC"/>
    <w:rsid w:val="006F3124"/>
    <w:rsid w:val="00703F22"/>
    <w:rsid w:val="0070409C"/>
    <w:rsid w:val="00704FCC"/>
    <w:rsid w:val="007125D0"/>
    <w:rsid w:val="00720977"/>
    <w:rsid w:val="00721547"/>
    <w:rsid w:val="00722401"/>
    <w:rsid w:val="00726F14"/>
    <w:rsid w:val="007271E9"/>
    <w:rsid w:val="007310B4"/>
    <w:rsid w:val="00732162"/>
    <w:rsid w:val="0073608E"/>
    <w:rsid w:val="00741B9C"/>
    <w:rsid w:val="00743EBB"/>
    <w:rsid w:val="00747536"/>
    <w:rsid w:val="00750196"/>
    <w:rsid w:val="007572FA"/>
    <w:rsid w:val="00762E52"/>
    <w:rsid w:val="0076348D"/>
    <w:rsid w:val="007661DA"/>
    <w:rsid w:val="007662F6"/>
    <w:rsid w:val="0076782F"/>
    <w:rsid w:val="00772940"/>
    <w:rsid w:val="007732FB"/>
    <w:rsid w:val="007744E3"/>
    <w:rsid w:val="00775E7A"/>
    <w:rsid w:val="00777476"/>
    <w:rsid w:val="0078097F"/>
    <w:rsid w:val="0078193F"/>
    <w:rsid w:val="00782A9A"/>
    <w:rsid w:val="007854F5"/>
    <w:rsid w:val="0078612D"/>
    <w:rsid w:val="00786914"/>
    <w:rsid w:val="00790620"/>
    <w:rsid w:val="00793666"/>
    <w:rsid w:val="0079390C"/>
    <w:rsid w:val="007A0043"/>
    <w:rsid w:val="007A14F3"/>
    <w:rsid w:val="007A1EFF"/>
    <w:rsid w:val="007A5648"/>
    <w:rsid w:val="007A6D7B"/>
    <w:rsid w:val="007B1FAC"/>
    <w:rsid w:val="007B346D"/>
    <w:rsid w:val="007B37F4"/>
    <w:rsid w:val="007B69A9"/>
    <w:rsid w:val="007C2E11"/>
    <w:rsid w:val="007C3ECA"/>
    <w:rsid w:val="007D1FE9"/>
    <w:rsid w:val="007E31C4"/>
    <w:rsid w:val="007E7851"/>
    <w:rsid w:val="007F2D08"/>
    <w:rsid w:val="007F69FB"/>
    <w:rsid w:val="007F6C1F"/>
    <w:rsid w:val="00800FEF"/>
    <w:rsid w:val="00802710"/>
    <w:rsid w:val="00803DAF"/>
    <w:rsid w:val="00804AA0"/>
    <w:rsid w:val="00805F76"/>
    <w:rsid w:val="0081091D"/>
    <w:rsid w:val="00810E40"/>
    <w:rsid w:val="00816E8A"/>
    <w:rsid w:val="008218D5"/>
    <w:rsid w:val="00822E15"/>
    <w:rsid w:val="00827DB6"/>
    <w:rsid w:val="00832783"/>
    <w:rsid w:val="00833175"/>
    <w:rsid w:val="008407B1"/>
    <w:rsid w:val="008407C0"/>
    <w:rsid w:val="00845E1A"/>
    <w:rsid w:val="00853FB4"/>
    <w:rsid w:val="0085646F"/>
    <w:rsid w:val="0086276B"/>
    <w:rsid w:val="00871381"/>
    <w:rsid w:val="00871E10"/>
    <w:rsid w:val="0087275A"/>
    <w:rsid w:val="00872AF5"/>
    <w:rsid w:val="008767A2"/>
    <w:rsid w:val="0088106C"/>
    <w:rsid w:val="00881D71"/>
    <w:rsid w:val="00885C1F"/>
    <w:rsid w:val="00885C77"/>
    <w:rsid w:val="008874DB"/>
    <w:rsid w:val="008913DC"/>
    <w:rsid w:val="00892620"/>
    <w:rsid w:val="0089364A"/>
    <w:rsid w:val="008955A9"/>
    <w:rsid w:val="008A4658"/>
    <w:rsid w:val="008A5374"/>
    <w:rsid w:val="008B352B"/>
    <w:rsid w:val="008B4146"/>
    <w:rsid w:val="008B55D5"/>
    <w:rsid w:val="008C47F6"/>
    <w:rsid w:val="008C4887"/>
    <w:rsid w:val="008D3F86"/>
    <w:rsid w:val="008D41F3"/>
    <w:rsid w:val="008D4997"/>
    <w:rsid w:val="008D4FA5"/>
    <w:rsid w:val="008D7E12"/>
    <w:rsid w:val="008F09AA"/>
    <w:rsid w:val="008F0A39"/>
    <w:rsid w:val="008F17D5"/>
    <w:rsid w:val="008F2D16"/>
    <w:rsid w:val="008F36CE"/>
    <w:rsid w:val="008F3FD4"/>
    <w:rsid w:val="008F56B9"/>
    <w:rsid w:val="00904BA1"/>
    <w:rsid w:val="00904E83"/>
    <w:rsid w:val="0091054E"/>
    <w:rsid w:val="009147B9"/>
    <w:rsid w:val="009174E8"/>
    <w:rsid w:val="00923361"/>
    <w:rsid w:val="00930D22"/>
    <w:rsid w:val="00933C8A"/>
    <w:rsid w:val="00934472"/>
    <w:rsid w:val="00940211"/>
    <w:rsid w:val="00940E9B"/>
    <w:rsid w:val="0095009D"/>
    <w:rsid w:val="00952F5C"/>
    <w:rsid w:val="00954F15"/>
    <w:rsid w:val="009662B8"/>
    <w:rsid w:val="00976041"/>
    <w:rsid w:val="00977984"/>
    <w:rsid w:val="00977B6C"/>
    <w:rsid w:val="009833DE"/>
    <w:rsid w:val="009852B8"/>
    <w:rsid w:val="00992D81"/>
    <w:rsid w:val="009932E3"/>
    <w:rsid w:val="009949DE"/>
    <w:rsid w:val="00994CBF"/>
    <w:rsid w:val="00996172"/>
    <w:rsid w:val="009A1C7F"/>
    <w:rsid w:val="009A4684"/>
    <w:rsid w:val="009B0581"/>
    <w:rsid w:val="009B1555"/>
    <w:rsid w:val="009B159B"/>
    <w:rsid w:val="009C292E"/>
    <w:rsid w:val="009C3822"/>
    <w:rsid w:val="009C6850"/>
    <w:rsid w:val="009C76DC"/>
    <w:rsid w:val="009D1B09"/>
    <w:rsid w:val="009D213D"/>
    <w:rsid w:val="009D7FC0"/>
    <w:rsid w:val="009E1E5F"/>
    <w:rsid w:val="009E54F8"/>
    <w:rsid w:val="009F38FE"/>
    <w:rsid w:val="009F5B54"/>
    <w:rsid w:val="00A00E50"/>
    <w:rsid w:val="00A132C1"/>
    <w:rsid w:val="00A13852"/>
    <w:rsid w:val="00A15567"/>
    <w:rsid w:val="00A15FA4"/>
    <w:rsid w:val="00A16102"/>
    <w:rsid w:val="00A16951"/>
    <w:rsid w:val="00A21255"/>
    <w:rsid w:val="00A25127"/>
    <w:rsid w:val="00A269DA"/>
    <w:rsid w:val="00A2777D"/>
    <w:rsid w:val="00A30067"/>
    <w:rsid w:val="00A32736"/>
    <w:rsid w:val="00A3520C"/>
    <w:rsid w:val="00A35659"/>
    <w:rsid w:val="00A36085"/>
    <w:rsid w:val="00A3609F"/>
    <w:rsid w:val="00A378D6"/>
    <w:rsid w:val="00A41A43"/>
    <w:rsid w:val="00A53871"/>
    <w:rsid w:val="00A54864"/>
    <w:rsid w:val="00A64A18"/>
    <w:rsid w:val="00A650A9"/>
    <w:rsid w:val="00A66478"/>
    <w:rsid w:val="00A669AE"/>
    <w:rsid w:val="00A66A9E"/>
    <w:rsid w:val="00A66F2B"/>
    <w:rsid w:val="00A67474"/>
    <w:rsid w:val="00A67896"/>
    <w:rsid w:val="00A7082D"/>
    <w:rsid w:val="00A70BA2"/>
    <w:rsid w:val="00A733C7"/>
    <w:rsid w:val="00A74B42"/>
    <w:rsid w:val="00A76452"/>
    <w:rsid w:val="00A77304"/>
    <w:rsid w:val="00A80206"/>
    <w:rsid w:val="00A81AE7"/>
    <w:rsid w:val="00A82017"/>
    <w:rsid w:val="00A84DDA"/>
    <w:rsid w:val="00A863CF"/>
    <w:rsid w:val="00A91419"/>
    <w:rsid w:val="00A962D1"/>
    <w:rsid w:val="00A973DC"/>
    <w:rsid w:val="00AA3FE7"/>
    <w:rsid w:val="00AB2521"/>
    <w:rsid w:val="00AB5363"/>
    <w:rsid w:val="00AB794D"/>
    <w:rsid w:val="00AC6450"/>
    <w:rsid w:val="00AC76AB"/>
    <w:rsid w:val="00AE2F00"/>
    <w:rsid w:val="00AE7637"/>
    <w:rsid w:val="00AF5135"/>
    <w:rsid w:val="00AF635F"/>
    <w:rsid w:val="00AF65FE"/>
    <w:rsid w:val="00B07CE0"/>
    <w:rsid w:val="00B1080E"/>
    <w:rsid w:val="00B13807"/>
    <w:rsid w:val="00B139F3"/>
    <w:rsid w:val="00B16217"/>
    <w:rsid w:val="00B21570"/>
    <w:rsid w:val="00B348DB"/>
    <w:rsid w:val="00B35605"/>
    <w:rsid w:val="00B43F28"/>
    <w:rsid w:val="00B45997"/>
    <w:rsid w:val="00B4702C"/>
    <w:rsid w:val="00B475BC"/>
    <w:rsid w:val="00B509A3"/>
    <w:rsid w:val="00B56154"/>
    <w:rsid w:val="00B577E6"/>
    <w:rsid w:val="00B623D2"/>
    <w:rsid w:val="00B630BA"/>
    <w:rsid w:val="00B72ED7"/>
    <w:rsid w:val="00B76C0D"/>
    <w:rsid w:val="00B814EE"/>
    <w:rsid w:val="00B84F44"/>
    <w:rsid w:val="00B92226"/>
    <w:rsid w:val="00B93C01"/>
    <w:rsid w:val="00B9503E"/>
    <w:rsid w:val="00BA56B9"/>
    <w:rsid w:val="00BB1197"/>
    <w:rsid w:val="00BB2553"/>
    <w:rsid w:val="00BB5743"/>
    <w:rsid w:val="00BB7934"/>
    <w:rsid w:val="00BC24A8"/>
    <w:rsid w:val="00BC379D"/>
    <w:rsid w:val="00BC6B6E"/>
    <w:rsid w:val="00BE089D"/>
    <w:rsid w:val="00BE1178"/>
    <w:rsid w:val="00BE128E"/>
    <w:rsid w:val="00BE147F"/>
    <w:rsid w:val="00BE2DB9"/>
    <w:rsid w:val="00BF6215"/>
    <w:rsid w:val="00BF7933"/>
    <w:rsid w:val="00BF7D4A"/>
    <w:rsid w:val="00C040CB"/>
    <w:rsid w:val="00C06EC6"/>
    <w:rsid w:val="00C07D1E"/>
    <w:rsid w:val="00C11AF4"/>
    <w:rsid w:val="00C14F4A"/>
    <w:rsid w:val="00C15BAC"/>
    <w:rsid w:val="00C163E9"/>
    <w:rsid w:val="00C16834"/>
    <w:rsid w:val="00C17FDD"/>
    <w:rsid w:val="00C23F44"/>
    <w:rsid w:val="00C241D5"/>
    <w:rsid w:val="00C27D5F"/>
    <w:rsid w:val="00C305F4"/>
    <w:rsid w:val="00C30A6E"/>
    <w:rsid w:val="00C323F6"/>
    <w:rsid w:val="00C33B4B"/>
    <w:rsid w:val="00C34D3F"/>
    <w:rsid w:val="00C4453B"/>
    <w:rsid w:val="00C45EA2"/>
    <w:rsid w:val="00C45F3A"/>
    <w:rsid w:val="00C512C8"/>
    <w:rsid w:val="00C5147E"/>
    <w:rsid w:val="00C54119"/>
    <w:rsid w:val="00C6576C"/>
    <w:rsid w:val="00C70E7C"/>
    <w:rsid w:val="00C7176B"/>
    <w:rsid w:val="00C740C7"/>
    <w:rsid w:val="00C74781"/>
    <w:rsid w:val="00C750D1"/>
    <w:rsid w:val="00C76E2A"/>
    <w:rsid w:val="00C77EEF"/>
    <w:rsid w:val="00C8103C"/>
    <w:rsid w:val="00C836F1"/>
    <w:rsid w:val="00C91615"/>
    <w:rsid w:val="00C928D5"/>
    <w:rsid w:val="00C94862"/>
    <w:rsid w:val="00CA00F6"/>
    <w:rsid w:val="00CA60DB"/>
    <w:rsid w:val="00CA6FC6"/>
    <w:rsid w:val="00CB162B"/>
    <w:rsid w:val="00CB2F54"/>
    <w:rsid w:val="00CB3857"/>
    <w:rsid w:val="00CB66F5"/>
    <w:rsid w:val="00CB6863"/>
    <w:rsid w:val="00CC10E1"/>
    <w:rsid w:val="00CC354A"/>
    <w:rsid w:val="00CD1AFD"/>
    <w:rsid w:val="00CD4FD6"/>
    <w:rsid w:val="00CD5CF7"/>
    <w:rsid w:val="00CD6BE2"/>
    <w:rsid w:val="00CE11E2"/>
    <w:rsid w:val="00CE3D72"/>
    <w:rsid w:val="00CF7A28"/>
    <w:rsid w:val="00D027EB"/>
    <w:rsid w:val="00D039C6"/>
    <w:rsid w:val="00D07F27"/>
    <w:rsid w:val="00D10513"/>
    <w:rsid w:val="00D1084A"/>
    <w:rsid w:val="00D16664"/>
    <w:rsid w:val="00D1719D"/>
    <w:rsid w:val="00D21C1E"/>
    <w:rsid w:val="00D240DE"/>
    <w:rsid w:val="00D24F13"/>
    <w:rsid w:val="00D252CF"/>
    <w:rsid w:val="00D3102F"/>
    <w:rsid w:val="00D32DE1"/>
    <w:rsid w:val="00D34BA3"/>
    <w:rsid w:val="00D44232"/>
    <w:rsid w:val="00D46763"/>
    <w:rsid w:val="00D50C86"/>
    <w:rsid w:val="00D5100F"/>
    <w:rsid w:val="00D51A2D"/>
    <w:rsid w:val="00D76A40"/>
    <w:rsid w:val="00D82EF1"/>
    <w:rsid w:val="00D83490"/>
    <w:rsid w:val="00D84081"/>
    <w:rsid w:val="00D9422E"/>
    <w:rsid w:val="00D96EDB"/>
    <w:rsid w:val="00DA5F39"/>
    <w:rsid w:val="00DB09C7"/>
    <w:rsid w:val="00DB12F9"/>
    <w:rsid w:val="00DB415E"/>
    <w:rsid w:val="00DB51A1"/>
    <w:rsid w:val="00DC10F1"/>
    <w:rsid w:val="00DC4EF5"/>
    <w:rsid w:val="00DD1165"/>
    <w:rsid w:val="00DD26D4"/>
    <w:rsid w:val="00DD6D1D"/>
    <w:rsid w:val="00DE2F2C"/>
    <w:rsid w:val="00DE36E2"/>
    <w:rsid w:val="00DE7FDC"/>
    <w:rsid w:val="00DF0C95"/>
    <w:rsid w:val="00DF1AE7"/>
    <w:rsid w:val="00DF2D6C"/>
    <w:rsid w:val="00DF2E5A"/>
    <w:rsid w:val="00DF63B7"/>
    <w:rsid w:val="00E008E9"/>
    <w:rsid w:val="00E00F35"/>
    <w:rsid w:val="00E02048"/>
    <w:rsid w:val="00E036C2"/>
    <w:rsid w:val="00E03C30"/>
    <w:rsid w:val="00E0735D"/>
    <w:rsid w:val="00E15496"/>
    <w:rsid w:val="00E16C03"/>
    <w:rsid w:val="00E16D5C"/>
    <w:rsid w:val="00E17DCF"/>
    <w:rsid w:val="00E23A98"/>
    <w:rsid w:val="00E25A24"/>
    <w:rsid w:val="00E25D50"/>
    <w:rsid w:val="00E27DA4"/>
    <w:rsid w:val="00E34647"/>
    <w:rsid w:val="00E356FF"/>
    <w:rsid w:val="00E4159F"/>
    <w:rsid w:val="00E45C0B"/>
    <w:rsid w:val="00E50885"/>
    <w:rsid w:val="00E54E39"/>
    <w:rsid w:val="00E5514E"/>
    <w:rsid w:val="00E56D53"/>
    <w:rsid w:val="00E6125C"/>
    <w:rsid w:val="00E64CBF"/>
    <w:rsid w:val="00E66C4D"/>
    <w:rsid w:val="00E73062"/>
    <w:rsid w:val="00E75FCF"/>
    <w:rsid w:val="00E75FD0"/>
    <w:rsid w:val="00E80A57"/>
    <w:rsid w:val="00E832E2"/>
    <w:rsid w:val="00E84A6C"/>
    <w:rsid w:val="00E86FE7"/>
    <w:rsid w:val="00EA0639"/>
    <w:rsid w:val="00EA4555"/>
    <w:rsid w:val="00EA4D7E"/>
    <w:rsid w:val="00EA63A9"/>
    <w:rsid w:val="00EB08D6"/>
    <w:rsid w:val="00EB6C70"/>
    <w:rsid w:val="00EB6D80"/>
    <w:rsid w:val="00EC2294"/>
    <w:rsid w:val="00EC30BB"/>
    <w:rsid w:val="00EC52A7"/>
    <w:rsid w:val="00EC7818"/>
    <w:rsid w:val="00EC7A59"/>
    <w:rsid w:val="00ED0F74"/>
    <w:rsid w:val="00ED205F"/>
    <w:rsid w:val="00ED2F4D"/>
    <w:rsid w:val="00ED4BDC"/>
    <w:rsid w:val="00EE0C7D"/>
    <w:rsid w:val="00EE16FE"/>
    <w:rsid w:val="00EE291D"/>
    <w:rsid w:val="00EE2BFF"/>
    <w:rsid w:val="00EE4D4F"/>
    <w:rsid w:val="00EE6A93"/>
    <w:rsid w:val="00EF6D38"/>
    <w:rsid w:val="00EF7273"/>
    <w:rsid w:val="00F0066B"/>
    <w:rsid w:val="00F011F8"/>
    <w:rsid w:val="00F047F9"/>
    <w:rsid w:val="00F060F3"/>
    <w:rsid w:val="00F11E40"/>
    <w:rsid w:val="00F1427B"/>
    <w:rsid w:val="00F22884"/>
    <w:rsid w:val="00F2474E"/>
    <w:rsid w:val="00F32ADC"/>
    <w:rsid w:val="00F334BC"/>
    <w:rsid w:val="00F33CA1"/>
    <w:rsid w:val="00F33EB0"/>
    <w:rsid w:val="00F350B5"/>
    <w:rsid w:val="00F36AFF"/>
    <w:rsid w:val="00F36B21"/>
    <w:rsid w:val="00F40B50"/>
    <w:rsid w:val="00F42CAD"/>
    <w:rsid w:val="00F4585E"/>
    <w:rsid w:val="00F471F5"/>
    <w:rsid w:val="00F5014F"/>
    <w:rsid w:val="00F5052D"/>
    <w:rsid w:val="00F51500"/>
    <w:rsid w:val="00F54A62"/>
    <w:rsid w:val="00F56532"/>
    <w:rsid w:val="00F57382"/>
    <w:rsid w:val="00F6105E"/>
    <w:rsid w:val="00F61FC9"/>
    <w:rsid w:val="00F620F6"/>
    <w:rsid w:val="00F62B98"/>
    <w:rsid w:val="00F63D47"/>
    <w:rsid w:val="00F666C2"/>
    <w:rsid w:val="00F72C3F"/>
    <w:rsid w:val="00F73CDE"/>
    <w:rsid w:val="00F76C1B"/>
    <w:rsid w:val="00F80239"/>
    <w:rsid w:val="00F81A23"/>
    <w:rsid w:val="00F822CC"/>
    <w:rsid w:val="00F85D26"/>
    <w:rsid w:val="00F86757"/>
    <w:rsid w:val="00F90ADB"/>
    <w:rsid w:val="00F92080"/>
    <w:rsid w:val="00F948CB"/>
    <w:rsid w:val="00FA2FE4"/>
    <w:rsid w:val="00FA31A1"/>
    <w:rsid w:val="00FA39AF"/>
    <w:rsid w:val="00FA5026"/>
    <w:rsid w:val="00FA6BDE"/>
    <w:rsid w:val="00FB2591"/>
    <w:rsid w:val="00FB6EBD"/>
    <w:rsid w:val="00FB7AC3"/>
    <w:rsid w:val="00FC17AA"/>
    <w:rsid w:val="00FC53A8"/>
    <w:rsid w:val="00FD4181"/>
    <w:rsid w:val="00FD7B63"/>
    <w:rsid w:val="00FE0A20"/>
    <w:rsid w:val="00FE332C"/>
    <w:rsid w:val="00FF78CD"/>
    <w:rsid w:val="00FF79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406680"/>
  <w15:docId w15:val="{27645086-ECED-420E-B7FA-86FA5904B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78D5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283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47D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47DE5"/>
    <w:rPr>
      <w:color w:val="0000FF"/>
      <w:u w:val="single"/>
    </w:rPr>
  </w:style>
  <w:style w:type="paragraph" w:styleId="NoSpacing">
    <w:name w:val="No Spacing"/>
    <w:uiPriority w:val="1"/>
    <w:qFormat/>
    <w:rsid w:val="00347DE5"/>
    <w:pPr>
      <w:spacing w:after="0" w:line="240" w:lineRule="auto"/>
    </w:pPr>
  </w:style>
  <w:style w:type="table" w:styleId="TableGrid">
    <w:name w:val="Table Grid"/>
    <w:basedOn w:val="TableNormal"/>
    <w:rsid w:val="00E3464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3F3FD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F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FD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C47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47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47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47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47F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C47F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509A3"/>
    <w:pPr>
      <w:ind w:left="720"/>
      <w:contextualSpacing/>
    </w:pPr>
  </w:style>
  <w:style w:type="character" w:customStyle="1" w:styleId="qlabel">
    <w:name w:val="qlabel"/>
    <w:basedOn w:val="DefaultParagraphFont"/>
    <w:rsid w:val="009D7FC0"/>
  </w:style>
  <w:style w:type="paragraph" w:styleId="Header">
    <w:name w:val="header"/>
    <w:basedOn w:val="Normal"/>
    <w:link w:val="HeaderChar"/>
    <w:uiPriority w:val="99"/>
    <w:unhideWhenUsed/>
    <w:rsid w:val="00FD7B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B63"/>
  </w:style>
  <w:style w:type="paragraph" w:styleId="Footer">
    <w:name w:val="footer"/>
    <w:basedOn w:val="Normal"/>
    <w:link w:val="FooterChar"/>
    <w:uiPriority w:val="99"/>
    <w:unhideWhenUsed/>
    <w:rsid w:val="00FD7B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B63"/>
  </w:style>
  <w:style w:type="character" w:customStyle="1" w:styleId="Heading3Char">
    <w:name w:val="Heading 3 Char"/>
    <w:basedOn w:val="DefaultParagraphFont"/>
    <w:link w:val="Heading3"/>
    <w:uiPriority w:val="9"/>
    <w:semiHidden/>
    <w:rsid w:val="002A283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7176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7176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7176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7176B"/>
    <w:rPr>
      <w:rFonts w:ascii="Arial" w:hAnsi="Arial" w:cs="Arial"/>
      <w:vanish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5332CA"/>
  </w:style>
  <w:style w:type="character" w:styleId="UnresolvedMention">
    <w:name w:val="Unresolved Mention"/>
    <w:basedOn w:val="DefaultParagraphFont"/>
    <w:uiPriority w:val="99"/>
    <w:semiHidden/>
    <w:unhideWhenUsed/>
    <w:rsid w:val="00D96ED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132C1"/>
    <w:rPr>
      <w:b/>
      <w:bCs/>
    </w:rPr>
  </w:style>
  <w:style w:type="paragraph" w:customStyle="1" w:styleId="Default">
    <w:name w:val="Default"/>
    <w:rsid w:val="00E75FC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636F5A"/>
  </w:style>
  <w:style w:type="character" w:styleId="FollowedHyperlink">
    <w:name w:val="FollowedHyperlink"/>
    <w:basedOn w:val="DefaultParagraphFont"/>
    <w:uiPriority w:val="99"/>
    <w:semiHidden/>
    <w:unhideWhenUsed/>
    <w:rsid w:val="00636F5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1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2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78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51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45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3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3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25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00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939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63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231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54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50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52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4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79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49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98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67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537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839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004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8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88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53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7090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787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080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72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84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260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9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76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02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56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573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267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878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28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8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714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005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90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238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35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35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43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2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11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076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56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594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650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03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252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3130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615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5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8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0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8190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2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3268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93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22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2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51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79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50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04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951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6426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0167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378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5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53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45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0250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71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3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04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78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28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43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64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227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1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08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112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5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484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261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594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925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41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00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3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3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ing.huang@ndsu.edu" TargetMode="External"/><Relationship Id="rId13" Type="http://schemas.openxmlformats.org/officeDocument/2006/relationships/hyperlink" Target="http://www.cs.ndsu.nodak.edu/~ssalem/index.htm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dsu.edu/ime/faculty_and_staff/faculty_staff/trung_tim_le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ying.huang@ndsu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dsu.edu/ccee/faculty_and_staff/faculty/hua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ndsu.edu/centers/pcpe/about/directory/james_caton/" TargetMode="Externa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ndsu.edu/ece/people/facult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D30707-7966-4520-B756-3EE459140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068</Words>
  <Characters>608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e</Company>
  <LinksUpToDate>false</LinksUpToDate>
  <CharactersWithSpaces>7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stal, Sharon</dc:creator>
  <cp:lastModifiedBy>Ying Huang</cp:lastModifiedBy>
  <cp:revision>6</cp:revision>
  <dcterms:created xsi:type="dcterms:W3CDTF">2022-01-21T14:42:00Z</dcterms:created>
  <dcterms:modified xsi:type="dcterms:W3CDTF">2022-01-24T15:23:00Z</dcterms:modified>
</cp:coreProperties>
</file>